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9548E1" w14:textId="77777777" w:rsidR="006B512C" w:rsidRPr="00577E44" w:rsidRDefault="006B512C" w:rsidP="006B512C">
      <w:pPr>
        <w:pStyle w:val="a4"/>
        <w:rPr>
          <w:sz w:val="26"/>
          <w:szCs w:val="26"/>
        </w:rPr>
      </w:pPr>
    </w:p>
    <w:p w14:paraId="2919E078" w14:textId="77777777" w:rsidR="006B512C" w:rsidRPr="000C1108" w:rsidRDefault="006B512C" w:rsidP="006B512C">
      <w:pPr>
        <w:pStyle w:val="a4"/>
        <w:rPr>
          <w:rFonts w:ascii="Cambria" w:hAnsi="Cambria"/>
          <w:sz w:val="26"/>
          <w:szCs w:val="26"/>
        </w:rPr>
      </w:pPr>
      <w:r>
        <w:rPr>
          <w:rFonts w:ascii="Cambria" w:hAnsi="Cambria"/>
          <w:noProof/>
          <w:sz w:val="26"/>
          <w:szCs w:val="26"/>
        </w:rPr>
        <w:drawing>
          <wp:inline distT="0" distB="0" distL="0" distR="0" wp14:anchorId="5B3AC3AB" wp14:editId="78716E8E">
            <wp:extent cx="4815840" cy="8672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9-23 at 11.17.00 AM.png"/>
                    <pic:cNvPicPr/>
                  </pic:nvPicPr>
                  <pic:blipFill>
                    <a:blip r:embed="rId7">
                      <a:extLst>
                        <a:ext uri="{28A0092B-C50C-407E-A947-70E740481C1C}">
                          <a14:useLocalDpi xmlns:a14="http://schemas.microsoft.com/office/drawing/2010/main" val="0"/>
                        </a:ext>
                      </a:extLst>
                    </a:blip>
                    <a:stretch>
                      <a:fillRect/>
                    </a:stretch>
                  </pic:blipFill>
                  <pic:spPr>
                    <a:xfrm>
                      <a:off x="0" y="0"/>
                      <a:ext cx="4876523" cy="878226"/>
                    </a:xfrm>
                    <a:prstGeom prst="rect">
                      <a:avLst/>
                    </a:prstGeom>
                  </pic:spPr>
                </pic:pic>
              </a:graphicData>
            </a:graphic>
          </wp:inline>
        </w:drawing>
      </w:r>
    </w:p>
    <w:p w14:paraId="60C51177" w14:textId="4EE96F09" w:rsidR="006B512C" w:rsidRPr="000C1108" w:rsidRDefault="006B512C" w:rsidP="006B512C">
      <w:pPr>
        <w:jc w:val="center"/>
        <w:rPr>
          <w:rFonts w:ascii="Cambria" w:hAnsi="Cambria"/>
          <w:b/>
          <w:sz w:val="28"/>
        </w:rPr>
      </w:pPr>
      <w:r w:rsidRPr="000C1108">
        <w:rPr>
          <w:rFonts w:ascii="Cambria" w:hAnsi="Cambria"/>
          <w:b/>
          <w:sz w:val="28"/>
        </w:rPr>
        <w:t xml:space="preserve">Semester I </w:t>
      </w:r>
      <w:r w:rsidR="00957A3F">
        <w:rPr>
          <w:rFonts w:ascii="Cambria" w:hAnsi="Cambria"/>
          <w:b/>
          <w:sz w:val="28"/>
        </w:rPr>
        <w:t>2021/2022</w:t>
      </w:r>
    </w:p>
    <w:p w14:paraId="033BF314" w14:textId="15B994BE" w:rsidR="006B512C" w:rsidRPr="00B239B8" w:rsidRDefault="006B512C" w:rsidP="006B512C">
      <w:pPr>
        <w:spacing w:after="0"/>
        <w:rPr>
          <w:rFonts w:ascii="Times New Roman" w:hAnsi="Times New Roman" w:cs="Times New Roman"/>
          <w:sz w:val="24"/>
          <w:szCs w:val="24"/>
        </w:rPr>
      </w:pPr>
      <w:r w:rsidRPr="00B239B8">
        <w:rPr>
          <w:rFonts w:ascii="Times New Roman" w:hAnsi="Times New Roman" w:cs="Times New Roman"/>
          <w:sz w:val="24"/>
          <w:szCs w:val="24"/>
        </w:rPr>
        <w:t xml:space="preserve">Subject </w:t>
      </w:r>
      <w:r w:rsidRPr="00B239B8">
        <w:rPr>
          <w:rFonts w:ascii="Times New Roman" w:hAnsi="Times New Roman" w:cs="Times New Roman"/>
          <w:sz w:val="24"/>
          <w:szCs w:val="24"/>
        </w:rPr>
        <w:tab/>
        <w:t>: Database (S</w:t>
      </w:r>
      <w:r w:rsidR="00957A3F">
        <w:rPr>
          <w:rFonts w:ascii="Times New Roman" w:hAnsi="Times New Roman" w:cs="Times New Roman"/>
          <w:sz w:val="24"/>
          <w:szCs w:val="24"/>
        </w:rPr>
        <w:t>ECD</w:t>
      </w:r>
      <w:r w:rsidRPr="00B239B8">
        <w:rPr>
          <w:rFonts w:ascii="Times New Roman" w:hAnsi="Times New Roman" w:cs="Times New Roman"/>
          <w:sz w:val="24"/>
          <w:szCs w:val="24"/>
        </w:rPr>
        <w:t>2523)</w:t>
      </w:r>
    </w:p>
    <w:p w14:paraId="2DE8E882" w14:textId="26FE3DBE" w:rsidR="006B512C" w:rsidRPr="00B239B8" w:rsidRDefault="006B512C" w:rsidP="006B512C">
      <w:pPr>
        <w:spacing w:after="0"/>
        <w:rPr>
          <w:rFonts w:ascii="Times New Roman" w:hAnsi="Times New Roman" w:cs="Times New Roman"/>
          <w:sz w:val="24"/>
          <w:szCs w:val="24"/>
        </w:rPr>
      </w:pPr>
      <w:r w:rsidRPr="00B239B8">
        <w:rPr>
          <w:rFonts w:ascii="Times New Roman" w:hAnsi="Times New Roman" w:cs="Times New Roman"/>
          <w:sz w:val="24"/>
          <w:szCs w:val="24"/>
        </w:rPr>
        <w:t xml:space="preserve">Section </w:t>
      </w:r>
      <w:r w:rsidRPr="00B239B8">
        <w:rPr>
          <w:rFonts w:ascii="Times New Roman" w:hAnsi="Times New Roman" w:cs="Times New Roman"/>
          <w:sz w:val="24"/>
          <w:szCs w:val="24"/>
        </w:rPr>
        <w:tab/>
        <w:t>: 0</w:t>
      </w:r>
      <w:r w:rsidR="00957A3F">
        <w:rPr>
          <w:rFonts w:ascii="Times New Roman" w:hAnsi="Times New Roman" w:cs="Times New Roman"/>
          <w:sz w:val="24"/>
          <w:szCs w:val="24"/>
        </w:rPr>
        <w:t>9</w:t>
      </w:r>
      <w:r w:rsidRPr="00B239B8">
        <w:rPr>
          <w:rFonts w:ascii="Times New Roman" w:hAnsi="Times New Roman" w:cs="Times New Roman"/>
          <w:sz w:val="24"/>
          <w:szCs w:val="24"/>
        </w:rPr>
        <w:t xml:space="preserve"> – Dr Haslina Hashim</w:t>
      </w:r>
    </w:p>
    <w:p w14:paraId="5B2C9D71" w14:textId="6B940AA1" w:rsidR="006B512C" w:rsidRPr="00B239B8" w:rsidRDefault="006B512C" w:rsidP="006B512C">
      <w:pPr>
        <w:pStyle w:val="a6"/>
        <w:pBdr>
          <w:bottom w:val="single" w:sz="12" w:space="1" w:color="auto"/>
        </w:pBdr>
        <w:tabs>
          <w:tab w:val="clear" w:pos="4320"/>
          <w:tab w:val="clear" w:pos="8640"/>
        </w:tabs>
        <w:rPr>
          <w:rFonts w:eastAsia="Calibri"/>
        </w:rPr>
      </w:pPr>
      <w:r w:rsidRPr="00B239B8">
        <w:rPr>
          <w:rFonts w:eastAsia="Calibri"/>
        </w:rPr>
        <w:t>Task</w:t>
      </w:r>
      <w:r w:rsidRPr="00B239B8">
        <w:rPr>
          <w:rFonts w:eastAsia="Calibri"/>
        </w:rPr>
        <w:tab/>
      </w:r>
      <w:r w:rsidRPr="00B239B8">
        <w:rPr>
          <w:rFonts w:eastAsia="Calibri"/>
        </w:rPr>
        <w:tab/>
        <w:t xml:space="preserve">: </w:t>
      </w:r>
      <w:r w:rsidR="00D458CD">
        <w:rPr>
          <w:rFonts w:eastAsia="Calibri"/>
        </w:rPr>
        <w:t xml:space="preserve">LAB </w:t>
      </w:r>
      <w:r w:rsidR="00682634">
        <w:rPr>
          <w:rFonts w:eastAsia="Calibri"/>
        </w:rPr>
        <w:t>4</w:t>
      </w:r>
      <w:r w:rsidR="00EE1DC6">
        <w:rPr>
          <w:rFonts w:eastAsia="Calibri"/>
        </w:rPr>
        <w:t>-</w:t>
      </w:r>
      <w:r w:rsidR="00D458CD">
        <w:rPr>
          <w:rFonts w:eastAsia="Calibri"/>
        </w:rPr>
        <w:t xml:space="preserve">1 </w:t>
      </w:r>
      <w:r w:rsidR="00682634">
        <w:rPr>
          <w:rFonts w:eastAsia="Calibri"/>
        </w:rPr>
        <w:t>–</w:t>
      </w:r>
      <w:r w:rsidR="00D458CD">
        <w:rPr>
          <w:rFonts w:eastAsia="Calibri"/>
        </w:rPr>
        <w:t xml:space="preserve"> </w:t>
      </w:r>
      <w:r w:rsidR="002C0D0E">
        <w:rPr>
          <w:rFonts w:eastAsia="Calibri"/>
        </w:rPr>
        <w:t>ENTITY RELATIONSHIP MODELLING</w:t>
      </w:r>
    </w:p>
    <w:p w14:paraId="59A0DD34" w14:textId="77777777" w:rsidR="006B512C" w:rsidRDefault="006B512C" w:rsidP="006B512C">
      <w:pPr>
        <w:pStyle w:val="a6"/>
        <w:pBdr>
          <w:bottom w:val="single" w:sz="12" w:space="1" w:color="auto"/>
        </w:pBdr>
        <w:tabs>
          <w:tab w:val="clear" w:pos="4320"/>
          <w:tab w:val="clear" w:pos="8640"/>
        </w:tabs>
        <w:rPr>
          <w:rFonts w:ascii="Bookman Old Style" w:hAnsi="Bookman Old Style"/>
          <w:sz w:val="22"/>
        </w:rPr>
      </w:pPr>
    </w:p>
    <w:p w14:paraId="0B52F5FA" w14:textId="77777777" w:rsidR="006B512C" w:rsidRDefault="006B512C" w:rsidP="006B512C">
      <w:pPr>
        <w:pStyle w:val="2"/>
        <w:spacing w:before="0"/>
        <w:jc w:val="both"/>
        <w:rPr>
          <w:rFonts w:ascii="Bookman Old Style" w:hAnsi="Bookman Old Style"/>
          <w:bCs/>
          <w:i/>
          <w:sz w:val="24"/>
          <w:szCs w:val="24"/>
        </w:rPr>
      </w:pPr>
      <w:r w:rsidRPr="00102DDC">
        <w:rPr>
          <w:rFonts w:ascii="Bookman Old Style" w:hAnsi="Bookman Old Style"/>
          <w:sz w:val="24"/>
          <w:szCs w:val="24"/>
        </w:rPr>
        <w:t>Instruction:</w:t>
      </w:r>
      <w:r>
        <w:rPr>
          <w:rFonts w:ascii="Bookman Old Style" w:hAnsi="Bookman Old Style"/>
          <w:sz w:val="24"/>
          <w:szCs w:val="24"/>
        </w:rPr>
        <w:t xml:space="preserve"> </w:t>
      </w:r>
    </w:p>
    <w:p w14:paraId="08B32262" w14:textId="77777777" w:rsidR="006B512C" w:rsidRPr="00F0094B" w:rsidRDefault="006B512C" w:rsidP="006B512C">
      <w:pPr>
        <w:pBdr>
          <w:bottom w:val="single" w:sz="12" w:space="1" w:color="auto"/>
        </w:pBdr>
        <w:jc w:val="both"/>
        <w:rPr>
          <w:rFonts w:ascii="Times New Roman" w:hAnsi="Times New Roman" w:cs="Times New Roman"/>
          <w:sz w:val="24"/>
          <w:szCs w:val="24"/>
        </w:rPr>
      </w:pPr>
      <w:r w:rsidRPr="00B239B8">
        <w:rPr>
          <w:rFonts w:ascii="Times New Roman" w:hAnsi="Times New Roman" w:cs="Times New Roman"/>
          <w:sz w:val="24"/>
          <w:szCs w:val="24"/>
        </w:rPr>
        <w:t>Students are required to discuss the questions below.</w:t>
      </w:r>
    </w:p>
    <w:p w14:paraId="4C7F22A3" w14:textId="269BE32C" w:rsidR="00EE1DC6" w:rsidRDefault="00EE1DC6" w:rsidP="00EE1DC6">
      <w:pPr>
        <w:pStyle w:val="2"/>
        <w:rPr>
          <w:b/>
          <w:bCs/>
          <w:lang w:val="en-US"/>
        </w:rPr>
      </w:pPr>
      <w:r w:rsidRPr="00EE1DC6">
        <w:rPr>
          <w:b/>
          <w:bCs/>
          <w:lang w:val="en-US"/>
        </w:rPr>
        <w:t>QUESTION 01</w:t>
      </w:r>
      <w:r w:rsidR="00682634">
        <w:rPr>
          <w:b/>
          <w:bCs/>
          <w:lang w:val="en-US"/>
        </w:rPr>
        <w:t xml:space="preserve"> – USA TYPE GEOGRAPHY</w:t>
      </w:r>
    </w:p>
    <w:p w14:paraId="4566E7C6" w14:textId="77777777" w:rsidR="00682634" w:rsidRPr="00682634" w:rsidRDefault="00682634" w:rsidP="00682634">
      <w:pPr>
        <w:rPr>
          <w:lang w:val="en-US"/>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1"/>
      </w:tblGrid>
      <w:tr w:rsidR="00553FB7" w:rsidRPr="003F7A03" w14:paraId="6E3A69D6" w14:textId="77777777" w:rsidTr="00276A52">
        <w:tc>
          <w:tcPr>
            <w:tcW w:w="8641" w:type="dxa"/>
          </w:tcPr>
          <w:p w14:paraId="02CA9975" w14:textId="77328FE4" w:rsidR="00682634" w:rsidRPr="00682634" w:rsidRDefault="00682634" w:rsidP="00682634">
            <w:pPr>
              <w:spacing w:after="200" w:line="360" w:lineRule="auto"/>
              <w:jc w:val="both"/>
              <w:rPr>
                <w:iCs/>
              </w:rPr>
            </w:pPr>
            <w:r>
              <w:br w:type="page"/>
            </w:r>
            <w:r w:rsidRPr="00682634">
              <w:rPr>
                <w:iCs/>
              </w:rPr>
              <w:t>Model the USA-type geography, where the following is of interest:</w:t>
            </w:r>
          </w:p>
          <w:p w14:paraId="316DD015" w14:textId="6C1DD1BC" w:rsidR="00682634" w:rsidRDefault="00682634" w:rsidP="00682634">
            <w:pPr>
              <w:pStyle w:val="aa"/>
              <w:numPr>
                <w:ilvl w:val="0"/>
                <w:numId w:val="4"/>
              </w:numPr>
              <w:spacing w:after="200" w:line="360" w:lineRule="auto"/>
              <w:jc w:val="both"/>
              <w:rPr>
                <w:iCs/>
              </w:rPr>
            </w:pPr>
            <w:r>
              <w:rPr>
                <w:iCs/>
              </w:rPr>
              <w:t>States of a country including their name, population, area, and date established.</w:t>
            </w:r>
          </w:p>
          <w:p w14:paraId="5CD48069" w14:textId="77777777" w:rsidR="00682634" w:rsidRDefault="00682634" w:rsidP="00682634">
            <w:pPr>
              <w:pStyle w:val="aa"/>
              <w:numPr>
                <w:ilvl w:val="0"/>
                <w:numId w:val="4"/>
              </w:numPr>
              <w:spacing w:after="200" w:line="360" w:lineRule="auto"/>
              <w:jc w:val="both"/>
              <w:rPr>
                <w:iCs/>
              </w:rPr>
            </w:pPr>
            <w:r>
              <w:rPr>
                <w:iCs/>
              </w:rPr>
              <w:t>Cities including their name, population, date established and founder's name.</w:t>
            </w:r>
          </w:p>
          <w:p w14:paraId="5F4F1143" w14:textId="77777777" w:rsidR="00682634" w:rsidRDefault="00682634" w:rsidP="00682634">
            <w:pPr>
              <w:pStyle w:val="aa"/>
              <w:numPr>
                <w:ilvl w:val="0"/>
                <w:numId w:val="4"/>
              </w:numPr>
              <w:spacing w:after="200" w:line="360" w:lineRule="auto"/>
              <w:jc w:val="both"/>
              <w:rPr>
                <w:iCs/>
              </w:rPr>
            </w:pPr>
            <w:r>
              <w:rPr>
                <w:iCs/>
              </w:rPr>
              <w:t>Rivers including their name and length.</w:t>
            </w:r>
          </w:p>
          <w:p w14:paraId="77561E5D" w14:textId="77777777" w:rsidR="00682634" w:rsidRDefault="00682634" w:rsidP="00682634">
            <w:pPr>
              <w:pStyle w:val="aa"/>
              <w:numPr>
                <w:ilvl w:val="0"/>
                <w:numId w:val="4"/>
              </w:numPr>
              <w:spacing w:after="200" w:line="360" w:lineRule="auto"/>
              <w:jc w:val="both"/>
              <w:rPr>
                <w:iCs/>
              </w:rPr>
            </w:pPr>
            <w:r>
              <w:rPr>
                <w:iCs/>
              </w:rPr>
              <w:t>The capital city of each state, including the date declared.</w:t>
            </w:r>
          </w:p>
          <w:p w14:paraId="3DD7CC9F" w14:textId="2AE8C6C0" w:rsidR="00682634" w:rsidRDefault="00682634" w:rsidP="00682634">
            <w:pPr>
              <w:pStyle w:val="aa"/>
              <w:numPr>
                <w:ilvl w:val="0"/>
                <w:numId w:val="4"/>
              </w:numPr>
              <w:spacing w:after="200" w:line="360" w:lineRule="auto"/>
              <w:jc w:val="both"/>
              <w:rPr>
                <w:iCs/>
              </w:rPr>
            </w:pPr>
            <w:r>
              <w:rPr>
                <w:iCs/>
              </w:rPr>
              <w:t>The source of each river, i.e., the state in which it begins (which may be none)</w:t>
            </w:r>
          </w:p>
          <w:p w14:paraId="1AD1CCE6" w14:textId="77777777" w:rsidR="00682634" w:rsidRDefault="00682634" w:rsidP="00682634">
            <w:pPr>
              <w:pStyle w:val="aa"/>
              <w:numPr>
                <w:ilvl w:val="0"/>
                <w:numId w:val="4"/>
              </w:numPr>
              <w:spacing w:after="200" w:line="360" w:lineRule="auto"/>
              <w:jc w:val="both"/>
              <w:rPr>
                <w:iCs/>
              </w:rPr>
            </w:pPr>
            <w:r>
              <w:rPr>
                <w:iCs/>
              </w:rPr>
              <w:t>The fact that cities may be located on particular rivers.</w:t>
            </w:r>
          </w:p>
          <w:p w14:paraId="7DAE64EC" w14:textId="0E7B7748" w:rsidR="00682634" w:rsidRDefault="00682634" w:rsidP="00682634">
            <w:pPr>
              <w:pStyle w:val="aa"/>
              <w:numPr>
                <w:ilvl w:val="0"/>
                <w:numId w:val="4"/>
              </w:numPr>
              <w:spacing w:after="200" w:line="360" w:lineRule="auto"/>
              <w:jc w:val="both"/>
              <w:rPr>
                <w:iCs/>
              </w:rPr>
            </w:pPr>
            <w:r>
              <w:rPr>
                <w:iCs/>
              </w:rPr>
              <w:t>The fact that cities are in states.</w:t>
            </w:r>
          </w:p>
          <w:p w14:paraId="2662BBFB" w14:textId="77777777" w:rsidR="00682634" w:rsidRDefault="00682634" w:rsidP="00682634">
            <w:pPr>
              <w:pStyle w:val="aa"/>
              <w:numPr>
                <w:ilvl w:val="0"/>
                <w:numId w:val="4"/>
              </w:numPr>
              <w:spacing w:after="200" w:line="360" w:lineRule="auto"/>
              <w:jc w:val="both"/>
              <w:rPr>
                <w:iCs/>
              </w:rPr>
            </w:pPr>
            <w:r>
              <w:rPr>
                <w:iCs/>
              </w:rPr>
              <w:t>The length of each river within each state.</w:t>
            </w:r>
          </w:p>
          <w:p w14:paraId="34D2449B" w14:textId="77777777" w:rsidR="00682634" w:rsidRDefault="00682634" w:rsidP="00682634">
            <w:pPr>
              <w:pStyle w:val="aa"/>
              <w:numPr>
                <w:ilvl w:val="0"/>
                <w:numId w:val="4"/>
              </w:numPr>
              <w:spacing w:after="200" w:line="360" w:lineRule="auto"/>
              <w:jc w:val="both"/>
              <w:rPr>
                <w:iCs/>
              </w:rPr>
            </w:pPr>
            <w:r>
              <w:rPr>
                <w:iCs/>
              </w:rPr>
              <w:t>Information about states that adjoin each another, and the length of their common border.</w:t>
            </w:r>
          </w:p>
          <w:p w14:paraId="019EBF89" w14:textId="77777777" w:rsidR="00682634" w:rsidRDefault="00682634" w:rsidP="00682634">
            <w:pPr>
              <w:pStyle w:val="aa"/>
              <w:numPr>
                <w:ilvl w:val="0"/>
                <w:numId w:val="4"/>
              </w:numPr>
              <w:spacing w:after="200" w:line="360" w:lineRule="auto"/>
              <w:jc w:val="both"/>
              <w:rPr>
                <w:iCs/>
              </w:rPr>
            </w:pPr>
            <w:r>
              <w:rPr>
                <w:iCs/>
              </w:rPr>
              <w:t>Assume that the names of states and rivers are unique. City names are only unique within a state.</w:t>
            </w:r>
          </w:p>
          <w:p w14:paraId="5F76DE48" w14:textId="77777777" w:rsidR="00553FB7" w:rsidRPr="003F7A03" w:rsidRDefault="00553FB7" w:rsidP="00682634">
            <w:pPr>
              <w:autoSpaceDE w:val="0"/>
              <w:autoSpaceDN w:val="0"/>
              <w:adjustRightInd w:val="0"/>
              <w:rPr>
                <w:rFonts w:cstheme="minorHAnsi"/>
                <w:lang w:val="en-US"/>
              </w:rPr>
            </w:pPr>
          </w:p>
        </w:tc>
      </w:tr>
    </w:tbl>
    <w:p w14:paraId="15592CC8" w14:textId="69C70B85" w:rsidR="00EE1DC6" w:rsidRDefault="00EE1DC6" w:rsidP="00EE1DC6">
      <w:pPr>
        <w:rPr>
          <w:lang w:val="en-US"/>
        </w:rPr>
      </w:pPr>
    </w:p>
    <w:p w14:paraId="1411EA86" w14:textId="09FDA0C2" w:rsidR="00682634" w:rsidRDefault="00577E44" w:rsidP="00EE1DC6">
      <w:pPr>
        <w:rPr>
          <w:lang w:val="en-US"/>
        </w:rPr>
      </w:pPr>
      <w:r>
        <w:rPr>
          <w:noProof/>
          <w:lang w:val="en-US"/>
        </w:rPr>
        <w:lastRenderedPageBreak/>
        <w:drawing>
          <wp:inline distT="0" distB="0" distL="0" distR="0" wp14:anchorId="620CED4B" wp14:editId="1329A4BB">
            <wp:extent cx="5731510" cy="2892425"/>
            <wp:effectExtent l="0" t="0" r="0" b="3175"/>
            <wp:docPr id="1983462609" name="Рисунок 3" descr="Изображение выглядит как текст, снимок экран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462609" name="Рисунок 3" descr="Изображение выглядит как текст, снимок экрана&#10;&#10;Контент, сгенерированный ИИ, может содержать ошибки."/>
                    <pic:cNvPicPr/>
                  </pic:nvPicPr>
                  <pic:blipFill>
                    <a:blip r:embed="rId8">
                      <a:extLst>
                        <a:ext uri="{28A0092B-C50C-407E-A947-70E740481C1C}">
                          <a14:useLocalDpi xmlns:a14="http://schemas.microsoft.com/office/drawing/2010/main" val="0"/>
                        </a:ext>
                      </a:extLst>
                    </a:blip>
                    <a:stretch>
                      <a:fillRect/>
                    </a:stretch>
                  </pic:blipFill>
                  <pic:spPr>
                    <a:xfrm>
                      <a:off x="0" y="0"/>
                      <a:ext cx="5731510" cy="2892425"/>
                    </a:xfrm>
                    <a:prstGeom prst="rect">
                      <a:avLst/>
                    </a:prstGeom>
                  </pic:spPr>
                </pic:pic>
              </a:graphicData>
            </a:graphic>
          </wp:inline>
        </w:drawing>
      </w:r>
    </w:p>
    <w:p w14:paraId="6B9AF0A2" w14:textId="77777777" w:rsidR="00577E44" w:rsidRPr="00577E44" w:rsidRDefault="00577E44" w:rsidP="00577E44">
      <w:pPr>
        <w:rPr>
          <w:lang w:val="en-US"/>
        </w:rPr>
      </w:pPr>
      <w:r w:rsidRPr="00577E44">
        <w:rPr>
          <w:lang w:val="en-US"/>
        </w:rPr>
        <w:t>Table State {</w:t>
      </w:r>
    </w:p>
    <w:p w14:paraId="320E5F74" w14:textId="77777777" w:rsidR="00577E44" w:rsidRPr="00577E44" w:rsidRDefault="00577E44" w:rsidP="00577E44">
      <w:pPr>
        <w:rPr>
          <w:lang w:val="en-US"/>
        </w:rPr>
      </w:pPr>
      <w:r w:rsidRPr="00577E44">
        <w:rPr>
          <w:lang w:val="en-US"/>
        </w:rPr>
        <w:t xml:space="preserve">  StateID int [pk]</w:t>
      </w:r>
    </w:p>
    <w:p w14:paraId="6C70AE7E" w14:textId="77777777" w:rsidR="00577E44" w:rsidRPr="00577E44" w:rsidRDefault="00577E44" w:rsidP="00577E44">
      <w:pPr>
        <w:rPr>
          <w:lang w:val="en-US"/>
        </w:rPr>
      </w:pPr>
      <w:r w:rsidRPr="00577E44">
        <w:rPr>
          <w:lang w:val="en-US"/>
        </w:rPr>
        <w:t xml:space="preserve">  Name varchar [unique]</w:t>
      </w:r>
    </w:p>
    <w:p w14:paraId="39E3114F" w14:textId="77777777" w:rsidR="00577E44" w:rsidRPr="00577E44" w:rsidRDefault="00577E44" w:rsidP="00577E44">
      <w:pPr>
        <w:rPr>
          <w:lang w:val="en-US"/>
        </w:rPr>
      </w:pPr>
      <w:r w:rsidRPr="00577E44">
        <w:rPr>
          <w:lang w:val="en-US"/>
        </w:rPr>
        <w:t xml:space="preserve">  Population int</w:t>
      </w:r>
    </w:p>
    <w:p w14:paraId="571BCF00" w14:textId="77777777" w:rsidR="00577E44" w:rsidRPr="00577E44" w:rsidRDefault="00577E44" w:rsidP="00577E44">
      <w:pPr>
        <w:rPr>
          <w:lang w:val="en-US"/>
        </w:rPr>
      </w:pPr>
      <w:r w:rsidRPr="00577E44">
        <w:rPr>
          <w:lang w:val="en-US"/>
        </w:rPr>
        <w:t xml:space="preserve">  Area float</w:t>
      </w:r>
    </w:p>
    <w:p w14:paraId="60E121E4" w14:textId="77777777" w:rsidR="00577E44" w:rsidRPr="00577E44" w:rsidRDefault="00577E44" w:rsidP="00577E44">
      <w:pPr>
        <w:rPr>
          <w:lang w:val="en-US"/>
        </w:rPr>
      </w:pPr>
      <w:r w:rsidRPr="00577E44">
        <w:rPr>
          <w:lang w:val="en-US"/>
        </w:rPr>
        <w:t xml:space="preserve">  DateEstablished date</w:t>
      </w:r>
    </w:p>
    <w:p w14:paraId="37DE2170" w14:textId="77777777" w:rsidR="00577E44" w:rsidRPr="00577E44" w:rsidRDefault="00577E44" w:rsidP="00577E44">
      <w:pPr>
        <w:rPr>
          <w:lang w:val="en-US"/>
        </w:rPr>
      </w:pPr>
      <w:r w:rsidRPr="00577E44">
        <w:rPr>
          <w:lang w:val="en-US"/>
        </w:rPr>
        <w:t>}</w:t>
      </w:r>
    </w:p>
    <w:p w14:paraId="5FB597F5" w14:textId="77777777" w:rsidR="00577E44" w:rsidRPr="00577E44" w:rsidRDefault="00577E44" w:rsidP="00577E44">
      <w:pPr>
        <w:rPr>
          <w:lang w:val="en-US"/>
        </w:rPr>
      </w:pPr>
    </w:p>
    <w:p w14:paraId="54937CC7" w14:textId="77777777" w:rsidR="00577E44" w:rsidRPr="00577E44" w:rsidRDefault="00577E44" w:rsidP="00577E44">
      <w:pPr>
        <w:rPr>
          <w:lang w:val="en-US"/>
        </w:rPr>
      </w:pPr>
      <w:r w:rsidRPr="00577E44">
        <w:rPr>
          <w:lang w:val="en-US"/>
        </w:rPr>
        <w:t>Table City {</w:t>
      </w:r>
    </w:p>
    <w:p w14:paraId="3926B1EA" w14:textId="77777777" w:rsidR="00577E44" w:rsidRPr="00577E44" w:rsidRDefault="00577E44" w:rsidP="00577E44">
      <w:pPr>
        <w:rPr>
          <w:lang w:val="en-US"/>
        </w:rPr>
      </w:pPr>
      <w:r w:rsidRPr="00577E44">
        <w:rPr>
          <w:lang w:val="en-US"/>
        </w:rPr>
        <w:t xml:space="preserve">  CityID int [pk]</w:t>
      </w:r>
    </w:p>
    <w:p w14:paraId="1C842CC3" w14:textId="77777777" w:rsidR="00577E44" w:rsidRPr="00577E44" w:rsidRDefault="00577E44" w:rsidP="00577E44">
      <w:pPr>
        <w:rPr>
          <w:lang w:val="en-US"/>
        </w:rPr>
      </w:pPr>
      <w:r w:rsidRPr="00577E44">
        <w:rPr>
          <w:lang w:val="en-US"/>
        </w:rPr>
        <w:t xml:space="preserve">  Name varchar</w:t>
      </w:r>
    </w:p>
    <w:p w14:paraId="15B5E4A6" w14:textId="77777777" w:rsidR="00577E44" w:rsidRPr="00577E44" w:rsidRDefault="00577E44" w:rsidP="00577E44">
      <w:pPr>
        <w:rPr>
          <w:lang w:val="en-US"/>
        </w:rPr>
      </w:pPr>
      <w:r w:rsidRPr="00577E44">
        <w:rPr>
          <w:lang w:val="en-US"/>
        </w:rPr>
        <w:t xml:space="preserve">  Population int</w:t>
      </w:r>
    </w:p>
    <w:p w14:paraId="7E11636E" w14:textId="77777777" w:rsidR="00577E44" w:rsidRPr="00577E44" w:rsidRDefault="00577E44" w:rsidP="00577E44">
      <w:pPr>
        <w:rPr>
          <w:lang w:val="en-US"/>
        </w:rPr>
      </w:pPr>
      <w:r w:rsidRPr="00577E44">
        <w:rPr>
          <w:lang w:val="en-US"/>
        </w:rPr>
        <w:t xml:space="preserve">  DateEstablished date</w:t>
      </w:r>
    </w:p>
    <w:p w14:paraId="7C207CD3" w14:textId="77777777" w:rsidR="00577E44" w:rsidRPr="00577E44" w:rsidRDefault="00577E44" w:rsidP="00577E44">
      <w:pPr>
        <w:rPr>
          <w:lang w:val="en-US"/>
        </w:rPr>
      </w:pPr>
      <w:r w:rsidRPr="00577E44">
        <w:rPr>
          <w:lang w:val="en-US"/>
        </w:rPr>
        <w:t xml:space="preserve">  FounderName varchar</w:t>
      </w:r>
    </w:p>
    <w:p w14:paraId="0561B340" w14:textId="77777777" w:rsidR="00577E44" w:rsidRPr="00577E44" w:rsidRDefault="00577E44" w:rsidP="00577E44">
      <w:pPr>
        <w:rPr>
          <w:lang w:val="en-US"/>
        </w:rPr>
      </w:pPr>
      <w:r w:rsidRPr="00577E44">
        <w:rPr>
          <w:lang w:val="en-US"/>
        </w:rPr>
        <w:t xml:space="preserve">  StateID int [ref: &gt; State.StateID]</w:t>
      </w:r>
    </w:p>
    <w:p w14:paraId="102656D3" w14:textId="77777777" w:rsidR="00577E44" w:rsidRPr="00577E44" w:rsidRDefault="00577E44" w:rsidP="00577E44">
      <w:pPr>
        <w:rPr>
          <w:lang w:val="en-US"/>
        </w:rPr>
      </w:pPr>
      <w:r w:rsidRPr="00577E44">
        <w:rPr>
          <w:lang w:val="en-US"/>
        </w:rPr>
        <w:t>}</w:t>
      </w:r>
    </w:p>
    <w:p w14:paraId="29DD9573" w14:textId="77777777" w:rsidR="00577E44" w:rsidRPr="00577E44" w:rsidRDefault="00577E44" w:rsidP="00577E44">
      <w:pPr>
        <w:rPr>
          <w:lang w:val="en-US"/>
        </w:rPr>
      </w:pPr>
    </w:p>
    <w:p w14:paraId="34BB2A7B" w14:textId="77777777" w:rsidR="00577E44" w:rsidRPr="00577E44" w:rsidRDefault="00577E44" w:rsidP="00577E44">
      <w:pPr>
        <w:rPr>
          <w:lang w:val="en-US"/>
        </w:rPr>
      </w:pPr>
      <w:r w:rsidRPr="00577E44">
        <w:rPr>
          <w:lang w:val="en-US"/>
        </w:rPr>
        <w:t>Table River {</w:t>
      </w:r>
    </w:p>
    <w:p w14:paraId="0B597206" w14:textId="77777777" w:rsidR="00577E44" w:rsidRPr="00577E44" w:rsidRDefault="00577E44" w:rsidP="00577E44">
      <w:pPr>
        <w:rPr>
          <w:lang w:val="en-US"/>
        </w:rPr>
      </w:pPr>
      <w:r w:rsidRPr="00577E44">
        <w:rPr>
          <w:lang w:val="en-US"/>
        </w:rPr>
        <w:t xml:space="preserve">  RiverID int [pk]</w:t>
      </w:r>
    </w:p>
    <w:p w14:paraId="017812A5" w14:textId="77777777" w:rsidR="00577E44" w:rsidRPr="00577E44" w:rsidRDefault="00577E44" w:rsidP="00577E44">
      <w:pPr>
        <w:rPr>
          <w:lang w:val="en-US"/>
        </w:rPr>
      </w:pPr>
      <w:r w:rsidRPr="00577E44">
        <w:rPr>
          <w:lang w:val="en-US"/>
        </w:rPr>
        <w:t xml:space="preserve">  Name varchar [unique]</w:t>
      </w:r>
    </w:p>
    <w:p w14:paraId="766FFBD6" w14:textId="77777777" w:rsidR="00577E44" w:rsidRPr="00577E44" w:rsidRDefault="00577E44" w:rsidP="00577E44">
      <w:pPr>
        <w:rPr>
          <w:lang w:val="en-US"/>
        </w:rPr>
      </w:pPr>
      <w:r w:rsidRPr="00577E44">
        <w:rPr>
          <w:lang w:val="en-US"/>
        </w:rPr>
        <w:lastRenderedPageBreak/>
        <w:t xml:space="preserve">  Length float</w:t>
      </w:r>
    </w:p>
    <w:p w14:paraId="411D2DEA" w14:textId="77777777" w:rsidR="00577E44" w:rsidRPr="00577E44" w:rsidRDefault="00577E44" w:rsidP="00577E44">
      <w:pPr>
        <w:rPr>
          <w:lang w:val="en-US"/>
        </w:rPr>
      </w:pPr>
      <w:r w:rsidRPr="00577E44">
        <w:rPr>
          <w:lang w:val="en-US"/>
        </w:rPr>
        <w:t xml:space="preserve">  SourceStateID int [ref: &gt; State.StateID, null]</w:t>
      </w:r>
    </w:p>
    <w:p w14:paraId="177741E7" w14:textId="77777777" w:rsidR="00577E44" w:rsidRPr="00577E44" w:rsidRDefault="00577E44" w:rsidP="00577E44">
      <w:pPr>
        <w:rPr>
          <w:lang w:val="en-US"/>
        </w:rPr>
      </w:pPr>
      <w:r w:rsidRPr="00577E44">
        <w:rPr>
          <w:lang w:val="en-US"/>
        </w:rPr>
        <w:t>}</w:t>
      </w:r>
    </w:p>
    <w:p w14:paraId="5527F0DE" w14:textId="77777777" w:rsidR="00577E44" w:rsidRPr="00577E44" w:rsidRDefault="00577E44" w:rsidP="00577E44">
      <w:pPr>
        <w:rPr>
          <w:lang w:val="en-US"/>
        </w:rPr>
      </w:pPr>
    </w:p>
    <w:p w14:paraId="78504618" w14:textId="77777777" w:rsidR="00577E44" w:rsidRPr="00577E44" w:rsidRDefault="00577E44" w:rsidP="00577E44">
      <w:pPr>
        <w:rPr>
          <w:lang w:val="en-US"/>
        </w:rPr>
      </w:pPr>
      <w:r w:rsidRPr="00577E44">
        <w:rPr>
          <w:lang w:val="en-US"/>
        </w:rPr>
        <w:t>Table CapitalCity {</w:t>
      </w:r>
    </w:p>
    <w:p w14:paraId="3A9DF191" w14:textId="77777777" w:rsidR="00577E44" w:rsidRPr="00577E44" w:rsidRDefault="00577E44" w:rsidP="00577E44">
      <w:pPr>
        <w:rPr>
          <w:lang w:val="en-US"/>
        </w:rPr>
      </w:pPr>
      <w:r w:rsidRPr="00577E44">
        <w:rPr>
          <w:lang w:val="en-US"/>
        </w:rPr>
        <w:t xml:space="preserve">  StateID int [pk, ref: &gt; State.StateID]</w:t>
      </w:r>
    </w:p>
    <w:p w14:paraId="58492243" w14:textId="77777777" w:rsidR="00577E44" w:rsidRPr="00577E44" w:rsidRDefault="00577E44" w:rsidP="00577E44">
      <w:pPr>
        <w:rPr>
          <w:lang w:val="en-US"/>
        </w:rPr>
      </w:pPr>
      <w:r w:rsidRPr="00577E44">
        <w:rPr>
          <w:lang w:val="en-US"/>
        </w:rPr>
        <w:t xml:space="preserve">  CityID int [ref: &gt; City.CityID]</w:t>
      </w:r>
    </w:p>
    <w:p w14:paraId="08B45556" w14:textId="77777777" w:rsidR="00577E44" w:rsidRPr="00577E44" w:rsidRDefault="00577E44" w:rsidP="00577E44">
      <w:pPr>
        <w:rPr>
          <w:lang w:val="en-US"/>
        </w:rPr>
      </w:pPr>
      <w:r w:rsidRPr="00577E44">
        <w:rPr>
          <w:lang w:val="en-US"/>
        </w:rPr>
        <w:t xml:space="preserve">  DateDeclared date</w:t>
      </w:r>
    </w:p>
    <w:p w14:paraId="093A746D" w14:textId="77777777" w:rsidR="00577E44" w:rsidRPr="00577E44" w:rsidRDefault="00577E44" w:rsidP="00577E44">
      <w:pPr>
        <w:rPr>
          <w:lang w:val="en-US"/>
        </w:rPr>
      </w:pPr>
      <w:r w:rsidRPr="00577E44">
        <w:rPr>
          <w:lang w:val="en-US"/>
        </w:rPr>
        <w:t>}</w:t>
      </w:r>
    </w:p>
    <w:p w14:paraId="22912535" w14:textId="77777777" w:rsidR="00577E44" w:rsidRPr="00577E44" w:rsidRDefault="00577E44" w:rsidP="00577E44">
      <w:pPr>
        <w:rPr>
          <w:lang w:val="en-US"/>
        </w:rPr>
      </w:pPr>
    </w:p>
    <w:p w14:paraId="354D3128" w14:textId="77777777" w:rsidR="00577E44" w:rsidRPr="00577E44" w:rsidRDefault="00577E44" w:rsidP="00577E44">
      <w:pPr>
        <w:rPr>
          <w:lang w:val="en-US"/>
        </w:rPr>
      </w:pPr>
      <w:r w:rsidRPr="00577E44">
        <w:rPr>
          <w:lang w:val="en-US"/>
        </w:rPr>
        <w:t>Table CityRiver {</w:t>
      </w:r>
    </w:p>
    <w:p w14:paraId="6D638945" w14:textId="77777777" w:rsidR="00577E44" w:rsidRPr="00577E44" w:rsidRDefault="00577E44" w:rsidP="00577E44">
      <w:pPr>
        <w:rPr>
          <w:lang w:val="en-US"/>
        </w:rPr>
      </w:pPr>
      <w:r w:rsidRPr="00577E44">
        <w:rPr>
          <w:lang w:val="en-US"/>
        </w:rPr>
        <w:t xml:space="preserve">  CityID int [pk, ref: &gt; City.CityID]</w:t>
      </w:r>
    </w:p>
    <w:p w14:paraId="1E960FAF" w14:textId="77777777" w:rsidR="00577E44" w:rsidRPr="00577E44" w:rsidRDefault="00577E44" w:rsidP="00577E44">
      <w:pPr>
        <w:rPr>
          <w:lang w:val="en-US"/>
        </w:rPr>
      </w:pPr>
      <w:r w:rsidRPr="00577E44">
        <w:rPr>
          <w:lang w:val="en-US"/>
        </w:rPr>
        <w:t xml:space="preserve">  RiverID int [pk, ref: &gt; River.RiverID]</w:t>
      </w:r>
    </w:p>
    <w:p w14:paraId="7DE46A89" w14:textId="77777777" w:rsidR="00577E44" w:rsidRPr="00577E44" w:rsidRDefault="00577E44" w:rsidP="00577E44">
      <w:pPr>
        <w:rPr>
          <w:lang w:val="en-US"/>
        </w:rPr>
      </w:pPr>
      <w:r w:rsidRPr="00577E44">
        <w:rPr>
          <w:lang w:val="en-US"/>
        </w:rPr>
        <w:t>}</w:t>
      </w:r>
    </w:p>
    <w:p w14:paraId="3ED8124A" w14:textId="77777777" w:rsidR="00577E44" w:rsidRPr="00577E44" w:rsidRDefault="00577E44" w:rsidP="00577E44">
      <w:pPr>
        <w:rPr>
          <w:lang w:val="en-US"/>
        </w:rPr>
      </w:pPr>
    </w:p>
    <w:p w14:paraId="024278C7" w14:textId="77777777" w:rsidR="00577E44" w:rsidRPr="00577E44" w:rsidRDefault="00577E44" w:rsidP="00577E44">
      <w:pPr>
        <w:rPr>
          <w:lang w:val="en-US"/>
        </w:rPr>
      </w:pPr>
      <w:r w:rsidRPr="00577E44">
        <w:rPr>
          <w:lang w:val="en-US"/>
        </w:rPr>
        <w:t>Table RiverState {</w:t>
      </w:r>
    </w:p>
    <w:p w14:paraId="4B20203E" w14:textId="77777777" w:rsidR="00577E44" w:rsidRPr="00577E44" w:rsidRDefault="00577E44" w:rsidP="00577E44">
      <w:pPr>
        <w:rPr>
          <w:lang w:val="en-US"/>
        </w:rPr>
      </w:pPr>
      <w:r w:rsidRPr="00577E44">
        <w:rPr>
          <w:lang w:val="en-US"/>
        </w:rPr>
        <w:t xml:space="preserve">  RiverID int [pk, ref: &gt; River.RiverID]</w:t>
      </w:r>
    </w:p>
    <w:p w14:paraId="2A81BBF9" w14:textId="77777777" w:rsidR="00577E44" w:rsidRPr="00577E44" w:rsidRDefault="00577E44" w:rsidP="00577E44">
      <w:pPr>
        <w:rPr>
          <w:lang w:val="en-US"/>
        </w:rPr>
      </w:pPr>
      <w:r w:rsidRPr="00577E44">
        <w:rPr>
          <w:lang w:val="en-US"/>
        </w:rPr>
        <w:t xml:space="preserve">  StateID int [pk, ref: &gt; State.StateID]</w:t>
      </w:r>
    </w:p>
    <w:p w14:paraId="4E151AF2" w14:textId="77777777" w:rsidR="00577E44" w:rsidRPr="00577E44" w:rsidRDefault="00577E44" w:rsidP="00577E44">
      <w:pPr>
        <w:rPr>
          <w:lang w:val="en-US"/>
        </w:rPr>
      </w:pPr>
      <w:r w:rsidRPr="00577E44">
        <w:rPr>
          <w:lang w:val="en-US"/>
        </w:rPr>
        <w:t xml:space="preserve">  LengthInState float</w:t>
      </w:r>
    </w:p>
    <w:p w14:paraId="1AB78770" w14:textId="77777777" w:rsidR="00577E44" w:rsidRPr="00577E44" w:rsidRDefault="00577E44" w:rsidP="00577E44">
      <w:pPr>
        <w:rPr>
          <w:lang w:val="en-US"/>
        </w:rPr>
      </w:pPr>
      <w:r w:rsidRPr="00577E44">
        <w:rPr>
          <w:lang w:val="en-US"/>
        </w:rPr>
        <w:t>}</w:t>
      </w:r>
    </w:p>
    <w:p w14:paraId="0DD39F25" w14:textId="77777777" w:rsidR="00577E44" w:rsidRPr="00577E44" w:rsidRDefault="00577E44" w:rsidP="00577E44">
      <w:pPr>
        <w:rPr>
          <w:lang w:val="en-US"/>
        </w:rPr>
      </w:pPr>
    </w:p>
    <w:p w14:paraId="0A8CFE8D" w14:textId="77777777" w:rsidR="00577E44" w:rsidRPr="00577E44" w:rsidRDefault="00577E44" w:rsidP="00577E44">
      <w:pPr>
        <w:rPr>
          <w:lang w:val="en-US"/>
        </w:rPr>
      </w:pPr>
      <w:r w:rsidRPr="00577E44">
        <w:rPr>
          <w:lang w:val="en-US"/>
        </w:rPr>
        <w:t>Table StateBorder {</w:t>
      </w:r>
    </w:p>
    <w:p w14:paraId="5E0E0BDC" w14:textId="77777777" w:rsidR="00577E44" w:rsidRPr="00577E44" w:rsidRDefault="00577E44" w:rsidP="00577E44">
      <w:pPr>
        <w:rPr>
          <w:lang w:val="en-US"/>
        </w:rPr>
      </w:pPr>
      <w:r w:rsidRPr="00577E44">
        <w:rPr>
          <w:lang w:val="en-US"/>
        </w:rPr>
        <w:t xml:space="preserve">  State1ID int [pk, ref: &gt; State.StateID]</w:t>
      </w:r>
    </w:p>
    <w:p w14:paraId="5BE9F04E" w14:textId="77777777" w:rsidR="00577E44" w:rsidRPr="00577E44" w:rsidRDefault="00577E44" w:rsidP="00577E44">
      <w:pPr>
        <w:rPr>
          <w:lang w:val="en-US"/>
        </w:rPr>
      </w:pPr>
      <w:r w:rsidRPr="00577E44">
        <w:rPr>
          <w:lang w:val="en-US"/>
        </w:rPr>
        <w:t xml:space="preserve">  State2ID int [pk, ref: &gt; State.StateID]</w:t>
      </w:r>
    </w:p>
    <w:p w14:paraId="38B4C411" w14:textId="77777777" w:rsidR="00577E44" w:rsidRPr="00577E44" w:rsidRDefault="00577E44" w:rsidP="00577E44">
      <w:pPr>
        <w:rPr>
          <w:lang w:val="en-US"/>
        </w:rPr>
      </w:pPr>
      <w:r w:rsidRPr="00577E44">
        <w:rPr>
          <w:lang w:val="en-US"/>
        </w:rPr>
        <w:t xml:space="preserve">  BorderLength float</w:t>
      </w:r>
    </w:p>
    <w:p w14:paraId="29F588E3" w14:textId="09D290F4" w:rsidR="00577E44" w:rsidRDefault="00577E44" w:rsidP="00577E44">
      <w:pPr>
        <w:rPr>
          <w:lang w:val="en-US"/>
        </w:rPr>
      </w:pPr>
      <w:r w:rsidRPr="00577E44">
        <w:rPr>
          <w:lang w:val="en-US"/>
        </w:rPr>
        <w:t>}</w:t>
      </w:r>
    </w:p>
    <w:p w14:paraId="687DAFAC" w14:textId="38C93F17" w:rsidR="00682634" w:rsidRDefault="00682634">
      <w:pPr>
        <w:rPr>
          <w:lang w:val="en-US"/>
        </w:rPr>
      </w:pPr>
      <w:r>
        <w:rPr>
          <w:lang w:val="en-US"/>
        </w:rPr>
        <w:br w:type="page"/>
      </w:r>
    </w:p>
    <w:p w14:paraId="596A440E" w14:textId="668F9946" w:rsidR="00682634" w:rsidRPr="00EE1DC6" w:rsidRDefault="00682634" w:rsidP="00682634">
      <w:pPr>
        <w:pStyle w:val="2"/>
        <w:rPr>
          <w:b/>
          <w:bCs/>
          <w:lang w:val="en-US"/>
        </w:rPr>
      </w:pPr>
      <w:r w:rsidRPr="00EE1DC6">
        <w:rPr>
          <w:b/>
          <w:bCs/>
          <w:lang w:val="en-US"/>
        </w:rPr>
        <w:lastRenderedPageBreak/>
        <w:t>QUESTION 0</w:t>
      </w:r>
      <w:r>
        <w:rPr>
          <w:b/>
          <w:bCs/>
          <w:lang w:val="en-US"/>
        </w:rPr>
        <w:t>2 – VIDEO RENTAL COMPANY</w:t>
      </w:r>
    </w:p>
    <w:p w14:paraId="1B861486" w14:textId="1D7F00DD" w:rsidR="00682634" w:rsidRDefault="00682634" w:rsidP="00EE1DC6">
      <w:pPr>
        <w:rPr>
          <w:lang w:val="en-US"/>
        </w:rPr>
      </w:pPr>
    </w:p>
    <w:p w14:paraId="22BB6C8D" w14:textId="5E8D2655" w:rsidR="00682634" w:rsidRDefault="00682634" w:rsidP="00682634">
      <w:pPr>
        <w:pStyle w:val="aa"/>
        <w:spacing w:after="200" w:line="360" w:lineRule="auto"/>
        <w:ind w:left="371"/>
        <w:jc w:val="both"/>
        <w:rPr>
          <w:iCs/>
        </w:rPr>
      </w:pPr>
      <w:r>
        <w:rPr>
          <w:iCs/>
        </w:rPr>
        <w:t>Read the following case study, which describes the data requirements for a video rental company. The video rental company has several branches throughout the USA. The data held on each branch is the branch address made up of street, city, state, and zip code, and the telephone number. Each branch is given a branch number, which is unique throughout the company. Each branch is allocated staff, which includes a Manager. The Manager is responsible for the day-to-day running of a given branch. The data held on a member of staff is his or her name, position, and salary. Each member of staff is given a staff number, which is unique throughout the company. Each branch has a stock of videos. The data held on a video is the catalogue number, video number, title, category, daily rental, cost, status, and the names of the main actors, and the director. The catalogue number uniquely identifies each video. However, in most cases, there are several copies of each video at a branch, and the individual copies are identified using the video number.  A video is given a category such as Action, Adult, Children, Drama, Horror, or Sci-Fi. The status indicates whether a specific copy of a video is available for rent. Before hiring a video from the company, a customer must first register as a member of a local branch. The data held on a member is the first and last name, address, and the date that the member registered at a branch. Each member is given a member number, which is unique throughout all branches of the company. Once registered, a member is free to rent videos, up to maximum of ten at any one time. The data held on each video rented is the rental number, the full name and number of the member, the video number, title, and daily rental, and the dates the video is rented out and date returned. The rental number is unique throughout the company.</w:t>
      </w:r>
    </w:p>
    <w:p w14:paraId="0B402828" w14:textId="77777777" w:rsidR="00682634" w:rsidRDefault="00682634" w:rsidP="00682634">
      <w:pPr>
        <w:numPr>
          <w:ilvl w:val="0"/>
          <w:numId w:val="5"/>
        </w:numPr>
        <w:spacing w:after="0" w:line="360" w:lineRule="auto"/>
        <w:ind w:left="1350" w:hanging="630"/>
        <w:jc w:val="both"/>
        <w:rPr>
          <w:iCs/>
          <w:szCs w:val="24"/>
        </w:rPr>
      </w:pPr>
      <w:r>
        <w:rPr>
          <w:iCs/>
          <w:szCs w:val="24"/>
        </w:rPr>
        <w:t>Identify the main entity types of the video rental company.</w:t>
      </w:r>
    </w:p>
    <w:p w14:paraId="37512C39" w14:textId="77777777" w:rsidR="00682634" w:rsidRDefault="00682634" w:rsidP="00682634">
      <w:pPr>
        <w:numPr>
          <w:ilvl w:val="0"/>
          <w:numId w:val="5"/>
        </w:numPr>
        <w:spacing w:after="0" w:line="360" w:lineRule="auto"/>
        <w:ind w:left="1350" w:hanging="630"/>
        <w:jc w:val="both"/>
        <w:rPr>
          <w:iCs/>
          <w:szCs w:val="24"/>
        </w:rPr>
      </w:pPr>
      <w:r>
        <w:rPr>
          <w:iCs/>
          <w:szCs w:val="24"/>
        </w:rPr>
        <w:t>Identify the main relationship types between the entity types described in (a) and represent each relationship as an ER diagram.</w:t>
      </w:r>
    </w:p>
    <w:p w14:paraId="401A4832" w14:textId="77777777" w:rsidR="00682634" w:rsidRDefault="00682634" w:rsidP="00682634">
      <w:pPr>
        <w:numPr>
          <w:ilvl w:val="0"/>
          <w:numId w:val="5"/>
        </w:numPr>
        <w:spacing w:after="0" w:line="360" w:lineRule="auto"/>
        <w:ind w:left="1350" w:hanging="630"/>
        <w:jc w:val="both"/>
        <w:rPr>
          <w:iCs/>
          <w:szCs w:val="24"/>
        </w:rPr>
      </w:pPr>
      <w:r>
        <w:rPr>
          <w:iCs/>
          <w:szCs w:val="24"/>
        </w:rPr>
        <w:t xml:space="preserve">Determine the multiplicity constraints for each relationship described in (b). Represent the multiplicity for each relationship in the ER diagrams created in (b). </w:t>
      </w:r>
    </w:p>
    <w:p w14:paraId="4B507690" w14:textId="77777777" w:rsidR="00682634" w:rsidRDefault="00682634" w:rsidP="00682634">
      <w:pPr>
        <w:numPr>
          <w:ilvl w:val="0"/>
          <w:numId w:val="5"/>
        </w:numPr>
        <w:spacing w:after="0" w:line="360" w:lineRule="auto"/>
        <w:ind w:left="1350" w:hanging="630"/>
        <w:jc w:val="both"/>
        <w:rPr>
          <w:iCs/>
          <w:szCs w:val="24"/>
        </w:rPr>
      </w:pPr>
      <w:r>
        <w:rPr>
          <w:iCs/>
          <w:szCs w:val="24"/>
        </w:rPr>
        <w:t>Identify attributes and associate them with entity or relationship types. Represent each attribute in the ER diagrams created in (c).</w:t>
      </w:r>
    </w:p>
    <w:p w14:paraId="68E14854" w14:textId="77777777" w:rsidR="00682634" w:rsidRDefault="00682634" w:rsidP="00682634">
      <w:pPr>
        <w:numPr>
          <w:ilvl w:val="0"/>
          <w:numId w:val="5"/>
        </w:numPr>
        <w:spacing w:after="0" w:line="360" w:lineRule="auto"/>
        <w:ind w:left="1350" w:hanging="630"/>
        <w:jc w:val="both"/>
        <w:rPr>
          <w:iCs/>
          <w:szCs w:val="24"/>
        </w:rPr>
      </w:pPr>
      <w:r>
        <w:rPr>
          <w:iCs/>
          <w:szCs w:val="24"/>
        </w:rPr>
        <w:t>Determine candidate and primary key attributes for each (strong) entity type.</w:t>
      </w:r>
    </w:p>
    <w:p w14:paraId="25A0AC70" w14:textId="77777777" w:rsidR="00682634" w:rsidRDefault="00682634" w:rsidP="00682634">
      <w:pPr>
        <w:numPr>
          <w:ilvl w:val="0"/>
          <w:numId w:val="5"/>
        </w:numPr>
        <w:spacing w:after="0" w:line="360" w:lineRule="auto"/>
        <w:ind w:left="1350" w:hanging="630"/>
        <w:jc w:val="both"/>
        <w:rPr>
          <w:iCs/>
          <w:szCs w:val="24"/>
        </w:rPr>
      </w:pPr>
      <w:r>
        <w:rPr>
          <w:iCs/>
          <w:szCs w:val="24"/>
        </w:rPr>
        <w:lastRenderedPageBreak/>
        <w:t>Using your answers (a) to (e) attempt to represent the data requirements of the video rental company as a single ER diagram. State any assumptions necessary to support your design.</w:t>
      </w:r>
    </w:p>
    <w:p w14:paraId="2C50DC8D" w14:textId="0A05F86E" w:rsidR="00682634" w:rsidRDefault="00682634">
      <w:pPr>
        <w:rPr>
          <w:lang w:val="en-US"/>
        </w:rPr>
      </w:pPr>
      <w:r>
        <w:rPr>
          <w:lang w:val="en-US"/>
        </w:rPr>
        <w:br w:type="page"/>
      </w:r>
      <w:r w:rsidR="00115064">
        <w:rPr>
          <w:noProof/>
          <w:lang w:val="en-US"/>
        </w:rPr>
        <w:lastRenderedPageBreak/>
        <w:drawing>
          <wp:inline distT="0" distB="0" distL="0" distR="0" wp14:anchorId="2218403F" wp14:editId="1A1340AD">
            <wp:extent cx="5731510" cy="2982595"/>
            <wp:effectExtent l="0" t="0" r="0" b="1905"/>
            <wp:docPr id="1475194370" name="Рисунок 4" descr="Изображение выглядит как снимок экрана, текс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94370" name="Рисунок 4" descr="Изображение выглядит как снимок экрана, текст&#10;&#10;Контент, сгенерированный ИИ, может содержать ошибки."/>
                    <pic:cNvPicPr/>
                  </pic:nvPicPr>
                  <pic:blipFill>
                    <a:blip r:embed="rId9">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47329F5A" w14:textId="77777777" w:rsidR="00115064" w:rsidRPr="00115064" w:rsidRDefault="00115064" w:rsidP="00115064">
      <w:pPr>
        <w:rPr>
          <w:lang w:val="en-US"/>
        </w:rPr>
      </w:pPr>
      <w:r w:rsidRPr="00115064">
        <w:rPr>
          <w:lang w:val="en-US"/>
        </w:rPr>
        <w:t>Table Branch {</w:t>
      </w:r>
    </w:p>
    <w:p w14:paraId="7C182CA3" w14:textId="77777777" w:rsidR="00115064" w:rsidRPr="00115064" w:rsidRDefault="00115064" w:rsidP="00115064">
      <w:pPr>
        <w:rPr>
          <w:lang w:val="en-US"/>
        </w:rPr>
      </w:pPr>
      <w:r w:rsidRPr="00115064">
        <w:rPr>
          <w:lang w:val="en-US"/>
        </w:rPr>
        <w:t xml:space="preserve">  BranchID int [pk]</w:t>
      </w:r>
    </w:p>
    <w:p w14:paraId="46756D77" w14:textId="77777777" w:rsidR="00115064" w:rsidRPr="00115064" w:rsidRDefault="00115064" w:rsidP="00115064">
      <w:pPr>
        <w:rPr>
          <w:lang w:val="en-US"/>
        </w:rPr>
      </w:pPr>
      <w:r w:rsidRPr="00115064">
        <w:rPr>
          <w:lang w:val="en-US"/>
        </w:rPr>
        <w:t xml:space="preserve">  Address varchar</w:t>
      </w:r>
    </w:p>
    <w:p w14:paraId="21F538A3" w14:textId="77777777" w:rsidR="00115064" w:rsidRPr="00115064" w:rsidRDefault="00115064" w:rsidP="00115064">
      <w:pPr>
        <w:rPr>
          <w:lang w:val="en-US"/>
        </w:rPr>
      </w:pPr>
      <w:r w:rsidRPr="00115064">
        <w:rPr>
          <w:lang w:val="en-US"/>
        </w:rPr>
        <w:t xml:space="preserve">  TelephoneNumber varchar</w:t>
      </w:r>
    </w:p>
    <w:p w14:paraId="578A86DA" w14:textId="77777777" w:rsidR="00115064" w:rsidRPr="00115064" w:rsidRDefault="00115064" w:rsidP="00115064">
      <w:pPr>
        <w:rPr>
          <w:lang w:val="en-US"/>
        </w:rPr>
      </w:pPr>
      <w:r w:rsidRPr="00115064">
        <w:rPr>
          <w:lang w:val="en-US"/>
        </w:rPr>
        <w:t>}</w:t>
      </w:r>
    </w:p>
    <w:p w14:paraId="78643787" w14:textId="77777777" w:rsidR="00115064" w:rsidRPr="00115064" w:rsidRDefault="00115064" w:rsidP="00115064">
      <w:pPr>
        <w:rPr>
          <w:lang w:val="en-US"/>
        </w:rPr>
      </w:pPr>
    </w:p>
    <w:p w14:paraId="37B32A2F" w14:textId="77777777" w:rsidR="00115064" w:rsidRPr="00115064" w:rsidRDefault="00115064" w:rsidP="00115064">
      <w:pPr>
        <w:rPr>
          <w:lang w:val="en-US"/>
        </w:rPr>
      </w:pPr>
      <w:r w:rsidRPr="00115064">
        <w:rPr>
          <w:lang w:val="en-US"/>
        </w:rPr>
        <w:t>Table Staff {</w:t>
      </w:r>
    </w:p>
    <w:p w14:paraId="6F661561" w14:textId="77777777" w:rsidR="00115064" w:rsidRPr="00115064" w:rsidRDefault="00115064" w:rsidP="00115064">
      <w:pPr>
        <w:rPr>
          <w:lang w:val="en-US"/>
        </w:rPr>
      </w:pPr>
      <w:r w:rsidRPr="00115064">
        <w:rPr>
          <w:lang w:val="en-US"/>
        </w:rPr>
        <w:t xml:space="preserve">  StaffID int [pk]</w:t>
      </w:r>
    </w:p>
    <w:p w14:paraId="3A4F0EF1" w14:textId="77777777" w:rsidR="00115064" w:rsidRPr="00115064" w:rsidRDefault="00115064" w:rsidP="00115064">
      <w:pPr>
        <w:rPr>
          <w:lang w:val="en-US"/>
        </w:rPr>
      </w:pPr>
      <w:r w:rsidRPr="00115064">
        <w:rPr>
          <w:lang w:val="en-US"/>
        </w:rPr>
        <w:t xml:space="preserve">  Name varchar</w:t>
      </w:r>
    </w:p>
    <w:p w14:paraId="05FD1230" w14:textId="77777777" w:rsidR="00115064" w:rsidRPr="00115064" w:rsidRDefault="00115064" w:rsidP="00115064">
      <w:pPr>
        <w:rPr>
          <w:lang w:val="en-US"/>
        </w:rPr>
      </w:pPr>
      <w:r w:rsidRPr="00115064">
        <w:rPr>
          <w:lang w:val="en-US"/>
        </w:rPr>
        <w:t xml:space="preserve">  Position varchar</w:t>
      </w:r>
    </w:p>
    <w:p w14:paraId="58AF7EB9" w14:textId="77777777" w:rsidR="00115064" w:rsidRPr="00115064" w:rsidRDefault="00115064" w:rsidP="00115064">
      <w:pPr>
        <w:rPr>
          <w:lang w:val="en-US"/>
        </w:rPr>
      </w:pPr>
      <w:r w:rsidRPr="00115064">
        <w:rPr>
          <w:lang w:val="en-US"/>
        </w:rPr>
        <w:t xml:space="preserve">  Salary decimal</w:t>
      </w:r>
    </w:p>
    <w:p w14:paraId="5F9D5D64" w14:textId="77777777" w:rsidR="00115064" w:rsidRPr="00115064" w:rsidRDefault="00115064" w:rsidP="00115064">
      <w:pPr>
        <w:rPr>
          <w:lang w:val="en-US"/>
        </w:rPr>
      </w:pPr>
      <w:r w:rsidRPr="00115064">
        <w:rPr>
          <w:lang w:val="en-US"/>
        </w:rPr>
        <w:t xml:space="preserve">  BranchID int [ref: &gt; Branch.BranchID]</w:t>
      </w:r>
    </w:p>
    <w:p w14:paraId="3314AB88" w14:textId="77777777" w:rsidR="00115064" w:rsidRPr="00115064" w:rsidRDefault="00115064" w:rsidP="00115064">
      <w:pPr>
        <w:rPr>
          <w:lang w:val="en-US"/>
        </w:rPr>
      </w:pPr>
      <w:r w:rsidRPr="00115064">
        <w:rPr>
          <w:lang w:val="en-US"/>
        </w:rPr>
        <w:t>}</w:t>
      </w:r>
    </w:p>
    <w:p w14:paraId="3B0550F4" w14:textId="77777777" w:rsidR="00115064" w:rsidRPr="00115064" w:rsidRDefault="00115064" w:rsidP="00115064">
      <w:pPr>
        <w:rPr>
          <w:lang w:val="en-US"/>
        </w:rPr>
      </w:pPr>
    </w:p>
    <w:p w14:paraId="55FF8498" w14:textId="77777777" w:rsidR="00115064" w:rsidRPr="00115064" w:rsidRDefault="00115064" w:rsidP="00115064">
      <w:pPr>
        <w:rPr>
          <w:lang w:val="en-US"/>
        </w:rPr>
      </w:pPr>
      <w:r w:rsidRPr="00115064">
        <w:rPr>
          <w:lang w:val="en-US"/>
        </w:rPr>
        <w:t>Table Video {</w:t>
      </w:r>
    </w:p>
    <w:p w14:paraId="468EA0E5" w14:textId="77777777" w:rsidR="00115064" w:rsidRPr="00115064" w:rsidRDefault="00115064" w:rsidP="00115064">
      <w:pPr>
        <w:rPr>
          <w:lang w:val="en-US"/>
        </w:rPr>
      </w:pPr>
      <w:r w:rsidRPr="00115064">
        <w:rPr>
          <w:lang w:val="en-US"/>
        </w:rPr>
        <w:t xml:space="preserve">  CatalogueNumber int [pk]</w:t>
      </w:r>
    </w:p>
    <w:p w14:paraId="68BF5DAF" w14:textId="77777777" w:rsidR="00115064" w:rsidRPr="00115064" w:rsidRDefault="00115064" w:rsidP="00115064">
      <w:pPr>
        <w:rPr>
          <w:lang w:val="en-US"/>
        </w:rPr>
      </w:pPr>
      <w:r w:rsidRPr="00115064">
        <w:rPr>
          <w:lang w:val="en-US"/>
        </w:rPr>
        <w:t xml:space="preserve">  VideoNumber int</w:t>
      </w:r>
    </w:p>
    <w:p w14:paraId="107A0361" w14:textId="77777777" w:rsidR="00115064" w:rsidRPr="00115064" w:rsidRDefault="00115064" w:rsidP="00115064">
      <w:pPr>
        <w:rPr>
          <w:lang w:val="en-US"/>
        </w:rPr>
      </w:pPr>
      <w:r w:rsidRPr="00115064">
        <w:rPr>
          <w:lang w:val="en-US"/>
        </w:rPr>
        <w:t xml:space="preserve">  Title varchar</w:t>
      </w:r>
    </w:p>
    <w:p w14:paraId="33E05CEE" w14:textId="77777777" w:rsidR="00115064" w:rsidRPr="00115064" w:rsidRDefault="00115064" w:rsidP="00115064">
      <w:pPr>
        <w:rPr>
          <w:lang w:val="en-US"/>
        </w:rPr>
      </w:pPr>
      <w:r w:rsidRPr="00115064">
        <w:rPr>
          <w:lang w:val="en-US"/>
        </w:rPr>
        <w:t xml:space="preserve">  CategoryID int [ref: &gt; Category.CategoryID]</w:t>
      </w:r>
    </w:p>
    <w:p w14:paraId="4159F53F" w14:textId="77777777" w:rsidR="00115064" w:rsidRPr="00115064" w:rsidRDefault="00115064" w:rsidP="00115064">
      <w:pPr>
        <w:rPr>
          <w:lang w:val="en-US"/>
        </w:rPr>
      </w:pPr>
      <w:r w:rsidRPr="00115064">
        <w:rPr>
          <w:lang w:val="en-US"/>
        </w:rPr>
        <w:t xml:space="preserve">  DailyRental decimal</w:t>
      </w:r>
    </w:p>
    <w:p w14:paraId="3322431C" w14:textId="77777777" w:rsidR="00115064" w:rsidRPr="00115064" w:rsidRDefault="00115064" w:rsidP="00115064">
      <w:pPr>
        <w:rPr>
          <w:lang w:val="en-US"/>
        </w:rPr>
      </w:pPr>
      <w:r w:rsidRPr="00115064">
        <w:rPr>
          <w:lang w:val="en-US"/>
        </w:rPr>
        <w:lastRenderedPageBreak/>
        <w:t xml:space="preserve">  Cost decimal</w:t>
      </w:r>
    </w:p>
    <w:p w14:paraId="44755F1D" w14:textId="77777777" w:rsidR="00115064" w:rsidRPr="00115064" w:rsidRDefault="00115064" w:rsidP="00115064">
      <w:pPr>
        <w:rPr>
          <w:lang w:val="en-US"/>
        </w:rPr>
      </w:pPr>
      <w:r w:rsidRPr="00115064">
        <w:rPr>
          <w:lang w:val="en-US"/>
        </w:rPr>
        <w:t xml:space="preserve">  Status varchar</w:t>
      </w:r>
    </w:p>
    <w:p w14:paraId="65CEC27C" w14:textId="77777777" w:rsidR="00115064" w:rsidRPr="00115064" w:rsidRDefault="00115064" w:rsidP="00115064">
      <w:pPr>
        <w:rPr>
          <w:lang w:val="en-US"/>
        </w:rPr>
      </w:pPr>
      <w:r w:rsidRPr="00115064">
        <w:rPr>
          <w:lang w:val="en-US"/>
        </w:rPr>
        <w:t xml:space="preserve">  MainActors varchar</w:t>
      </w:r>
    </w:p>
    <w:p w14:paraId="4807FEEA" w14:textId="77777777" w:rsidR="00115064" w:rsidRPr="00115064" w:rsidRDefault="00115064" w:rsidP="00115064">
      <w:pPr>
        <w:rPr>
          <w:lang w:val="en-US"/>
        </w:rPr>
      </w:pPr>
      <w:r w:rsidRPr="00115064">
        <w:rPr>
          <w:lang w:val="en-US"/>
        </w:rPr>
        <w:t xml:space="preserve">  Director varchar</w:t>
      </w:r>
    </w:p>
    <w:p w14:paraId="75CB381D" w14:textId="77777777" w:rsidR="00115064" w:rsidRPr="00115064" w:rsidRDefault="00115064" w:rsidP="00115064">
      <w:pPr>
        <w:rPr>
          <w:lang w:val="en-US"/>
        </w:rPr>
      </w:pPr>
      <w:r w:rsidRPr="00115064">
        <w:rPr>
          <w:lang w:val="en-US"/>
        </w:rPr>
        <w:t xml:space="preserve">  BranchID int [ref: &gt; Branch.BranchID]</w:t>
      </w:r>
    </w:p>
    <w:p w14:paraId="103499F6" w14:textId="77777777" w:rsidR="00115064" w:rsidRPr="00115064" w:rsidRDefault="00115064" w:rsidP="00115064">
      <w:pPr>
        <w:rPr>
          <w:lang w:val="en-US"/>
        </w:rPr>
      </w:pPr>
      <w:r w:rsidRPr="00115064">
        <w:rPr>
          <w:lang w:val="en-US"/>
        </w:rPr>
        <w:t>}</w:t>
      </w:r>
    </w:p>
    <w:p w14:paraId="4D033BB9" w14:textId="77777777" w:rsidR="00115064" w:rsidRPr="00115064" w:rsidRDefault="00115064" w:rsidP="00115064">
      <w:pPr>
        <w:rPr>
          <w:lang w:val="en-US"/>
        </w:rPr>
      </w:pPr>
    </w:p>
    <w:p w14:paraId="1016FB61" w14:textId="77777777" w:rsidR="00115064" w:rsidRPr="00115064" w:rsidRDefault="00115064" w:rsidP="00115064">
      <w:pPr>
        <w:rPr>
          <w:lang w:val="en-US"/>
        </w:rPr>
      </w:pPr>
      <w:r w:rsidRPr="00115064">
        <w:rPr>
          <w:lang w:val="en-US"/>
        </w:rPr>
        <w:t>Table Category {</w:t>
      </w:r>
    </w:p>
    <w:p w14:paraId="5CB6838A" w14:textId="77777777" w:rsidR="00115064" w:rsidRPr="00115064" w:rsidRDefault="00115064" w:rsidP="00115064">
      <w:pPr>
        <w:rPr>
          <w:lang w:val="en-US"/>
        </w:rPr>
      </w:pPr>
      <w:r w:rsidRPr="00115064">
        <w:rPr>
          <w:lang w:val="en-US"/>
        </w:rPr>
        <w:t xml:space="preserve">  CategoryID int [pk]</w:t>
      </w:r>
    </w:p>
    <w:p w14:paraId="60E13406" w14:textId="77777777" w:rsidR="00115064" w:rsidRPr="00115064" w:rsidRDefault="00115064" w:rsidP="00115064">
      <w:pPr>
        <w:rPr>
          <w:lang w:val="en-US"/>
        </w:rPr>
      </w:pPr>
      <w:r w:rsidRPr="00115064">
        <w:rPr>
          <w:lang w:val="en-US"/>
        </w:rPr>
        <w:t xml:space="preserve">  CategoryName varchar</w:t>
      </w:r>
    </w:p>
    <w:p w14:paraId="3A95C3CA" w14:textId="77777777" w:rsidR="00115064" w:rsidRPr="00115064" w:rsidRDefault="00115064" w:rsidP="00115064">
      <w:pPr>
        <w:rPr>
          <w:lang w:val="en-US"/>
        </w:rPr>
      </w:pPr>
      <w:r w:rsidRPr="00115064">
        <w:rPr>
          <w:lang w:val="en-US"/>
        </w:rPr>
        <w:t>}</w:t>
      </w:r>
    </w:p>
    <w:p w14:paraId="1E84EEA8" w14:textId="77777777" w:rsidR="00115064" w:rsidRPr="00115064" w:rsidRDefault="00115064" w:rsidP="00115064">
      <w:pPr>
        <w:rPr>
          <w:lang w:val="en-US"/>
        </w:rPr>
      </w:pPr>
    </w:p>
    <w:p w14:paraId="6CC46770" w14:textId="77777777" w:rsidR="00115064" w:rsidRPr="00115064" w:rsidRDefault="00115064" w:rsidP="00115064">
      <w:pPr>
        <w:rPr>
          <w:lang w:val="en-US"/>
        </w:rPr>
      </w:pPr>
      <w:r w:rsidRPr="00115064">
        <w:rPr>
          <w:lang w:val="en-US"/>
        </w:rPr>
        <w:t>Table Member {</w:t>
      </w:r>
    </w:p>
    <w:p w14:paraId="45C12DAC" w14:textId="77777777" w:rsidR="00115064" w:rsidRPr="00115064" w:rsidRDefault="00115064" w:rsidP="00115064">
      <w:pPr>
        <w:rPr>
          <w:lang w:val="en-US"/>
        </w:rPr>
      </w:pPr>
      <w:r w:rsidRPr="00115064">
        <w:rPr>
          <w:lang w:val="en-US"/>
        </w:rPr>
        <w:t xml:space="preserve">  MemberID int [pk]</w:t>
      </w:r>
    </w:p>
    <w:p w14:paraId="1F01EE3D" w14:textId="77777777" w:rsidR="00115064" w:rsidRPr="00115064" w:rsidRDefault="00115064" w:rsidP="00115064">
      <w:pPr>
        <w:rPr>
          <w:lang w:val="en-US"/>
        </w:rPr>
      </w:pPr>
      <w:r w:rsidRPr="00115064">
        <w:rPr>
          <w:lang w:val="en-US"/>
        </w:rPr>
        <w:t xml:space="preserve">  FirstName varchar</w:t>
      </w:r>
    </w:p>
    <w:p w14:paraId="281D49F7" w14:textId="77777777" w:rsidR="00115064" w:rsidRPr="00115064" w:rsidRDefault="00115064" w:rsidP="00115064">
      <w:pPr>
        <w:rPr>
          <w:lang w:val="en-US"/>
        </w:rPr>
      </w:pPr>
      <w:r w:rsidRPr="00115064">
        <w:rPr>
          <w:lang w:val="en-US"/>
        </w:rPr>
        <w:t xml:space="preserve">  LastName varchar</w:t>
      </w:r>
    </w:p>
    <w:p w14:paraId="06AB5E3A" w14:textId="77777777" w:rsidR="00115064" w:rsidRPr="00115064" w:rsidRDefault="00115064" w:rsidP="00115064">
      <w:pPr>
        <w:rPr>
          <w:lang w:val="en-US"/>
        </w:rPr>
      </w:pPr>
      <w:r w:rsidRPr="00115064">
        <w:rPr>
          <w:lang w:val="en-US"/>
        </w:rPr>
        <w:t xml:space="preserve">  Address varchar</w:t>
      </w:r>
    </w:p>
    <w:p w14:paraId="774A9435" w14:textId="77777777" w:rsidR="00115064" w:rsidRPr="00115064" w:rsidRDefault="00115064" w:rsidP="00115064">
      <w:pPr>
        <w:rPr>
          <w:lang w:val="en-US"/>
        </w:rPr>
      </w:pPr>
      <w:r w:rsidRPr="00115064">
        <w:rPr>
          <w:lang w:val="en-US"/>
        </w:rPr>
        <w:t xml:space="preserve">  DateRegistered date</w:t>
      </w:r>
    </w:p>
    <w:p w14:paraId="0324BDDA" w14:textId="77777777" w:rsidR="00115064" w:rsidRPr="00115064" w:rsidRDefault="00115064" w:rsidP="00115064">
      <w:pPr>
        <w:rPr>
          <w:lang w:val="en-US"/>
        </w:rPr>
      </w:pPr>
      <w:r w:rsidRPr="00115064">
        <w:rPr>
          <w:lang w:val="en-US"/>
        </w:rPr>
        <w:t xml:space="preserve">  BranchID int [ref: &gt; Branch.BranchID]</w:t>
      </w:r>
    </w:p>
    <w:p w14:paraId="33940CC4" w14:textId="77777777" w:rsidR="00115064" w:rsidRPr="00115064" w:rsidRDefault="00115064" w:rsidP="00115064">
      <w:pPr>
        <w:rPr>
          <w:lang w:val="en-US"/>
        </w:rPr>
      </w:pPr>
      <w:r w:rsidRPr="00115064">
        <w:rPr>
          <w:lang w:val="en-US"/>
        </w:rPr>
        <w:t>}</w:t>
      </w:r>
    </w:p>
    <w:p w14:paraId="51BA9A5D" w14:textId="77777777" w:rsidR="00115064" w:rsidRPr="00115064" w:rsidRDefault="00115064" w:rsidP="00115064">
      <w:pPr>
        <w:rPr>
          <w:lang w:val="en-US"/>
        </w:rPr>
      </w:pPr>
    </w:p>
    <w:p w14:paraId="7EC0C67C" w14:textId="77777777" w:rsidR="00115064" w:rsidRPr="00115064" w:rsidRDefault="00115064" w:rsidP="00115064">
      <w:pPr>
        <w:rPr>
          <w:lang w:val="en-US"/>
        </w:rPr>
      </w:pPr>
      <w:r w:rsidRPr="00115064">
        <w:rPr>
          <w:lang w:val="en-US"/>
        </w:rPr>
        <w:t>Table Rental {</w:t>
      </w:r>
    </w:p>
    <w:p w14:paraId="448B880B" w14:textId="77777777" w:rsidR="00115064" w:rsidRPr="00115064" w:rsidRDefault="00115064" w:rsidP="00115064">
      <w:pPr>
        <w:rPr>
          <w:lang w:val="en-US"/>
        </w:rPr>
      </w:pPr>
      <w:r w:rsidRPr="00115064">
        <w:rPr>
          <w:lang w:val="en-US"/>
        </w:rPr>
        <w:t xml:space="preserve">  RentalID int [pk]</w:t>
      </w:r>
    </w:p>
    <w:p w14:paraId="37EEF7B9" w14:textId="77777777" w:rsidR="00115064" w:rsidRPr="00115064" w:rsidRDefault="00115064" w:rsidP="00115064">
      <w:pPr>
        <w:rPr>
          <w:lang w:val="en-US"/>
        </w:rPr>
      </w:pPr>
      <w:r w:rsidRPr="00115064">
        <w:rPr>
          <w:lang w:val="en-US"/>
        </w:rPr>
        <w:t xml:space="preserve">  MemberID int [ref: &gt; Member.MemberID]</w:t>
      </w:r>
    </w:p>
    <w:p w14:paraId="65A232FF" w14:textId="77777777" w:rsidR="00115064" w:rsidRPr="00115064" w:rsidRDefault="00115064" w:rsidP="00115064">
      <w:pPr>
        <w:rPr>
          <w:lang w:val="en-US"/>
        </w:rPr>
      </w:pPr>
      <w:r w:rsidRPr="00115064">
        <w:rPr>
          <w:lang w:val="en-US"/>
        </w:rPr>
        <w:t xml:space="preserve">  VideoNumber int</w:t>
      </w:r>
    </w:p>
    <w:p w14:paraId="1A8B42B8" w14:textId="77777777" w:rsidR="00115064" w:rsidRPr="00115064" w:rsidRDefault="00115064" w:rsidP="00115064">
      <w:pPr>
        <w:rPr>
          <w:lang w:val="en-US"/>
        </w:rPr>
      </w:pPr>
      <w:r w:rsidRPr="00115064">
        <w:rPr>
          <w:lang w:val="en-US"/>
        </w:rPr>
        <w:t xml:space="preserve">  Title varchar</w:t>
      </w:r>
    </w:p>
    <w:p w14:paraId="6B8B5DC4" w14:textId="77777777" w:rsidR="00115064" w:rsidRPr="00115064" w:rsidRDefault="00115064" w:rsidP="00115064">
      <w:pPr>
        <w:rPr>
          <w:lang w:val="en-US"/>
        </w:rPr>
      </w:pPr>
      <w:r w:rsidRPr="00115064">
        <w:rPr>
          <w:lang w:val="en-US"/>
        </w:rPr>
        <w:t xml:space="preserve">  DailyRental decimal</w:t>
      </w:r>
    </w:p>
    <w:p w14:paraId="5C9908A2" w14:textId="77777777" w:rsidR="00115064" w:rsidRPr="00115064" w:rsidRDefault="00115064" w:rsidP="00115064">
      <w:pPr>
        <w:rPr>
          <w:lang w:val="en-US"/>
        </w:rPr>
      </w:pPr>
      <w:r w:rsidRPr="00115064">
        <w:rPr>
          <w:lang w:val="en-US"/>
        </w:rPr>
        <w:t xml:space="preserve">  RentalDate date</w:t>
      </w:r>
    </w:p>
    <w:p w14:paraId="75ED265C" w14:textId="77777777" w:rsidR="00115064" w:rsidRPr="00115064" w:rsidRDefault="00115064" w:rsidP="00115064">
      <w:pPr>
        <w:rPr>
          <w:lang w:val="en-US"/>
        </w:rPr>
      </w:pPr>
      <w:r w:rsidRPr="00115064">
        <w:rPr>
          <w:lang w:val="en-US"/>
        </w:rPr>
        <w:t xml:space="preserve">  ReturnDate date</w:t>
      </w:r>
    </w:p>
    <w:p w14:paraId="25E58CC3" w14:textId="77777777" w:rsidR="00115064" w:rsidRPr="00115064" w:rsidRDefault="00115064" w:rsidP="00115064">
      <w:pPr>
        <w:rPr>
          <w:lang w:val="en-US"/>
        </w:rPr>
      </w:pPr>
      <w:r w:rsidRPr="00115064">
        <w:rPr>
          <w:lang w:val="en-US"/>
        </w:rPr>
        <w:t>}</w:t>
      </w:r>
    </w:p>
    <w:p w14:paraId="7255D98C" w14:textId="77777777" w:rsidR="00115064" w:rsidRPr="00115064" w:rsidRDefault="00115064" w:rsidP="00115064">
      <w:pPr>
        <w:rPr>
          <w:lang w:val="en-US"/>
        </w:rPr>
      </w:pPr>
    </w:p>
    <w:p w14:paraId="6287BF5A" w14:textId="77777777" w:rsidR="00115064" w:rsidRPr="00115064" w:rsidRDefault="00115064" w:rsidP="00115064">
      <w:pPr>
        <w:rPr>
          <w:lang w:val="en-US"/>
        </w:rPr>
      </w:pPr>
      <w:r w:rsidRPr="00115064">
        <w:rPr>
          <w:lang w:val="en-US"/>
        </w:rPr>
        <w:lastRenderedPageBreak/>
        <w:t>Ref: Branch.BranchID &gt; Staff.BranchID {1..N}</w:t>
      </w:r>
    </w:p>
    <w:p w14:paraId="0CC4C454" w14:textId="77777777" w:rsidR="00115064" w:rsidRPr="00115064" w:rsidRDefault="00115064" w:rsidP="00115064">
      <w:pPr>
        <w:rPr>
          <w:lang w:val="en-US"/>
        </w:rPr>
      </w:pPr>
      <w:r w:rsidRPr="00115064">
        <w:rPr>
          <w:lang w:val="en-US"/>
        </w:rPr>
        <w:t>Ref: Branch.BranchID &gt; Video.BranchID {1..N}</w:t>
      </w:r>
    </w:p>
    <w:p w14:paraId="73AC7BD1" w14:textId="77777777" w:rsidR="00115064" w:rsidRPr="00115064" w:rsidRDefault="00115064" w:rsidP="00115064">
      <w:pPr>
        <w:rPr>
          <w:lang w:val="en-US"/>
        </w:rPr>
      </w:pPr>
      <w:r w:rsidRPr="00115064">
        <w:rPr>
          <w:lang w:val="en-US"/>
        </w:rPr>
        <w:t>Ref: Branch.BranchID &gt; Member.BranchID {1..N}</w:t>
      </w:r>
    </w:p>
    <w:p w14:paraId="3B16EEB2" w14:textId="77777777" w:rsidR="00115064" w:rsidRPr="00115064" w:rsidRDefault="00115064" w:rsidP="00115064">
      <w:pPr>
        <w:rPr>
          <w:lang w:val="en-US"/>
        </w:rPr>
      </w:pPr>
      <w:r w:rsidRPr="00115064">
        <w:rPr>
          <w:lang w:val="en-US"/>
        </w:rPr>
        <w:t>Ref: Category.CategoryID &gt; Video.CategoryID {1..N}</w:t>
      </w:r>
    </w:p>
    <w:p w14:paraId="79D0008C" w14:textId="77777777" w:rsidR="00115064" w:rsidRPr="00115064" w:rsidRDefault="00115064" w:rsidP="00115064">
      <w:pPr>
        <w:rPr>
          <w:lang w:val="en-US"/>
        </w:rPr>
      </w:pPr>
      <w:r w:rsidRPr="00115064">
        <w:rPr>
          <w:lang w:val="en-US"/>
        </w:rPr>
        <w:t>Ref: Member.MemberID &gt; Rental.MemberID {1..N}</w:t>
      </w:r>
    </w:p>
    <w:p w14:paraId="2618C0FA" w14:textId="3BB1EB8D" w:rsidR="00115064" w:rsidRDefault="00115064" w:rsidP="00115064">
      <w:pPr>
        <w:rPr>
          <w:lang w:val="en-US"/>
        </w:rPr>
      </w:pPr>
      <w:r w:rsidRPr="00115064">
        <w:rPr>
          <w:lang w:val="en-US"/>
        </w:rPr>
        <w:t>Ref: Video.VideoNumber &gt; Rental.VideoNumber {1..N}</w:t>
      </w:r>
    </w:p>
    <w:p w14:paraId="27AA6C7C" w14:textId="3FA516A5" w:rsidR="00682634" w:rsidRDefault="00682634" w:rsidP="00682634">
      <w:pPr>
        <w:pStyle w:val="2"/>
        <w:rPr>
          <w:b/>
          <w:bCs/>
          <w:lang w:val="en-US"/>
        </w:rPr>
      </w:pPr>
      <w:r w:rsidRPr="00EE1DC6">
        <w:rPr>
          <w:b/>
          <w:bCs/>
          <w:lang w:val="en-US"/>
        </w:rPr>
        <w:t>QUESTION 0</w:t>
      </w:r>
      <w:r>
        <w:rPr>
          <w:b/>
          <w:bCs/>
          <w:lang w:val="en-US"/>
        </w:rPr>
        <w:t>3 – IT TRAINING COMPANY</w:t>
      </w:r>
    </w:p>
    <w:p w14:paraId="5594C0BF" w14:textId="77777777" w:rsidR="00682634" w:rsidRDefault="00682634" w:rsidP="00682634">
      <w:pPr>
        <w:pStyle w:val="aa"/>
        <w:spacing w:after="200" w:line="360" w:lineRule="auto"/>
        <w:ind w:left="371"/>
        <w:jc w:val="both"/>
        <w:rPr>
          <w:iCs/>
        </w:rPr>
      </w:pPr>
    </w:p>
    <w:p w14:paraId="4DECD717" w14:textId="5A37B808" w:rsidR="00682634" w:rsidRDefault="00682634" w:rsidP="00682634">
      <w:pPr>
        <w:pStyle w:val="aa"/>
        <w:spacing w:after="200" w:line="360" w:lineRule="auto"/>
        <w:ind w:left="371"/>
        <w:jc w:val="both"/>
        <w:rPr>
          <w:iCs/>
        </w:rPr>
      </w:pPr>
      <w:r>
        <w:rPr>
          <w:iCs/>
        </w:rPr>
        <w:t>You are required to create a conceptual data model of the data requirements for a company that specializes in IT training. The Company has 30 instructors and can handle up to 100 trainees per training session. The Company offers five advanced technology courses, each of which is taught by a teaching team of two or more instructors. Each instructor is assigned to a maximum of two teaching teams or may be assigned to do research. Each trainee undertakes one advanced technology course per training session.</w:t>
      </w:r>
    </w:p>
    <w:p w14:paraId="1204634B" w14:textId="77777777" w:rsidR="00682634" w:rsidRDefault="00682634" w:rsidP="00682634">
      <w:pPr>
        <w:numPr>
          <w:ilvl w:val="0"/>
          <w:numId w:val="6"/>
        </w:numPr>
        <w:spacing w:after="0" w:line="360" w:lineRule="auto"/>
        <w:jc w:val="both"/>
        <w:rPr>
          <w:iCs/>
        </w:rPr>
      </w:pPr>
      <w:r>
        <w:rPr>
          <w:iCs/>
        </w:rPr>
        <w:t>Identify the main entity types for the company.</w:t>
      </w:r>
    </w:p>
    <w:p w14:paraId="4D61E58C" w14:textId="77777777" w:rsidR="00682634" w:rsidRDefault="00682634" w:rsidP="00682634">
      <w:pPr>
        <w:spacing w:after="0" w:line="360" w:lineRule="auto"/>
        <w:ind w:left="1440"/>
        <w:jc w:val="both"/>
        <w:rPr>
          <w:iCs/>
        </w:rPr>
      </w:pPr>
    </w:p>
    <w:p w14:paraId="3FB019A1" w14:textId="77777777" w:rsidR="00682634" w:rsidRDefault="00682634" w:rsidP="00682634">
      <w:pPr>
        <w:numPr>
          <w:ilvl w:val="0"/>
          <w:numId w:val="6"/>
        </w:numPr>
        <w:spacing w:after="0" w:line="360" w:lineRule="auto"/>
        <w:jc w:val="both"/>
        <w:rPr>
          <w:iCs/>
        </w:rPr>
      </w:pPr>
      <w:r>
        <w:rPr>
          <w:iCs/>
        </w:rPr>
        <w:t>Identify the main relationship types and specify the multiplicity for each relationship. State any assumptions you make about the data.</w:t>
      </w:r>
    </w:p>
    <w:p w14:paraId="61D4134C" w14:textId="77777777" w:rsidR="00682634" w:rsidRDefault="00682634" w:rsidP="00682634">
      <w:pPr>
        <w:spacing w:line="360" w:lineRule="auto"/>
        <w:rPr>
          <w:iCs/>
        </w:rPr>
      </w:pPr>
    </w:p>
    <w:p w14:paraId="1FF53456" w14:textId="5E8C066D" w:rsidR="00682634" w:rsidRDefault="00682634" w:rsidP="00682634">
      <w:pPr>
        <w:numPr>
          <w:ilvl w:val="0"/>
          <w:numId w:val="6"/>
        </w:numPr>
        <w:spacing w:after="0" w:line="360" w:lineRule="auto"/>
        <w:jc w:val="both"/>
        <w:rPr>
          <w:iCs/>
        </w:rPr>
      </w:pPr>
      <w:r>
        <w:rPr>
          <w:iCs/>
        </w:rPr>
        <w:t>Using your answers for (a) and (b), draw a single ER diagram to represent the data requirements for the company.</w:t>
      </w:r>
    </w:p>
    <w:p w14:paraId="3CDF7B8F" w14:textId="7494F1A2" w:rsidR="00682634" w:rsidRDefault="00682634" w:rsidP="00682634">
      <w:pPr>
        <w:spacing w:line="360" w:lineRule="auto"/>
        <w:rPr>
          <w:iCs/>
          <w:lang w:val="ru-RU"/>
        </w:rPr>
      </w:pPr>
      <w:r>
        <w:rPr>
          <w:iCs/>
        </w:rPr>
        <w:br w:type="page"/>
      </w:r>
      <w:r w:rsidR="00577E44">
        <w:rPr>
          <w:iCs/>
          <w:noProof/>
        </w:rPr>
        <w:lastRenderedPageBreak/>
        <w:drawing>
          <wp:inline distT="0" distB="0" distL="0" distR="0" wp14:anchorId="1106D422" wp14:editId="2599E780">
            <wp:extent cx="5731510" cy="2835910"/>
            <wp:effectExtent l="0" t="0" r="0" b="0"/>
            <wp:docPr id="1604507000" name="Рисунок 2" descr="Изображение выглядит как текст, снимок экран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07000" name="Рисунок 2" descr="Изображение выглядит как текст, снимок экрана&#10;&#10;Контент, сгенерированный ИИ, может содержать ошибки."/>
                    <pic:cNvPicPr/>
                  </pic:nvPicPr>
                  <pic:blipFill>
                    <a:blip r:embed="rId10">
                      <a:extLst>
                        <a:ext uri="{28A0092B-C50C-407E-A947-70E740481C1C}">
                          <a14:useLocalDpi xmlns:a14="http://schemas.microsoft.com/office/drawing/2010/main" val="0"/>
                        </a:ext>
                      </a:extLst>
                    </a:blip>
                    <a:stretch>
                      <a:fillRect/>
                    </a:stretch>
                  </pic:blipFill>
                  <pic:spPr>
                    <a:xfrm>
                      <a:off x="0" y="0"/>
                      <a:ext cx="5731510" cy="2835910"/>
                    </a:xfrm>
                    <a:prstGeom prst="rect">
                      <a:avLst/>
                    </a:prstGeom>
                  </pic:spPr>
                </pic:pic>
              </a:graphicData>
            </a:graphic>
          </wp:inline>
        </w:drawing>
      </w:r>
    </w:p>
    <w:p w14:paraId="02F46B50" w14:textId="77777777" w:rsidR="00577E44" w:rsidRPr="00577E44" w:rsidRDefault="00577E44" w:rsidP="00577E44">
      <w:pPr>
        <w:spacing w:line="360" w:lineRule="auto"/>
        <w:rPr>
          <w:iCs/>
          <w:lang w:val="en-US"/>
        </w:rPr>
      </w:pPr>
      <w:r w:rsidRPr="00577E44">
        <w:rPr>
          <w:iCs/>
          <w:lang w:val="en-US"/>
        </w:rPr>
        <w:t>Table Instructor {</w:t>
      </w:r>
    </w:p>
    <w:p w14:paraId="75C57DDA" w14:textId="77777777" w:rsidR="00577E44" w:rsidRPr="00577E44" w:rsidRDefault="00577E44" w:rsidP="00577E44">
      <w:pPr>
        <w:spacing w:line="360" w:lineRule="auto"/>
        <w:rPr>
          <w:iCs/>
          <w:lang w:val="en-US"/>
        </w:rPr>
      </w:pPr>
      <w:r w:rsidRPr="00577E44">
        <w:rPr>
          <w:iCs/>
          <w:lang w:val="en-US"/>
        </w:rPr>
        <w:t xml:space="preserve">  InstructorID int [pk]</w:t>
      </w:r>
    </w:p>
    <w:p w14:paraId="347A1154" w14:textId="77777777" w:rsidR="00577E44" w:rsidRPr="00577E44" w:rsidRDefault="00577E44" w:rsidP="00577E44">
      <w:pPr>
        <w:spacing w:line="360" w:lineRule="auto"/>
        <w:rPr>
          <w:iCs/>
          <w:lang w:val="en-US"/>
        </w:rPr>
      </w:pPr>
      <w:r w:rsidRPr="00577E44">
        <w:rPr>
          <w:iCs/>
          <w:lang w:val="en-US"/>
        </w:rPr>
        <w:t xml:space="preserve">  Name varchar</w:t>
      </w:r>
    </w:p>
    <w:p w14:paraId="49F79AF5" w14:textId="77777777" w:rsidR="00577E44" w:rsidRPr="00577E44" w:rsidRDefault="00577E44" w:rsidP="00577E44">
      <w:pPr>
        <w:spacing w:line="360" w:lineRule="auto"/>
        <w:rPr>
          <w:iCs/>
          <w:lang w:val="en-US"/>
        </w:rPr>
      </w:pPr>
      <w:r w:rsidRPr="00577E44">
        <w:rPr>
          <w:iCs/>
          <w:lang w:val="en-US"/>
        </w:rPr>
        <w:t xml:space="preserve">  Email varchar</w:t>
      </w:r>
    </w:p>
    <w:p w14:paraId="3B0081DF" w14:textId="77777777" w:rsidR="00577E44" w:rsidRPr="00577E44" w:rsidRDefault="00577E44" w:rsidP="00577E44">
      <w:pPr>
        <w:spacing w:line="360" w:lineRule="auto"/>
        <w:rPr>
          <w:iCs/>
          <w:lang w:val="en-US"/>
        </w:rPr>
      </w:pPr>
      <w:r w:rsidRPr="00577E44">
        <w:rPr>
          <w:iCs/>
          <w:lang w:val="en-US"/>
        </w:rPr>
        <w:t xml:space="preserve">  Phone varchar</w:t>
      </w:r>
    </w:p>
    <w:p w14:paraId="1D830BD3" w14:textId="77777777" w:rsidR="00577E44" w:rsidRPr="00577E44" w:rsidRDefault="00577E44" w:rsidP="00577E44">
      <w:pPr>
        <w:spacing w:line="360" w:lineRule="auto"/>
        <w:rPr>
          <w:iCs/>
          <w:lang w:val="en-US"/>
        </w:rPr>
      </w:pPr>
      <w:r w:rsidRPr="00577E44">
        <w:rPr>
          <w:iCs/>
          <w:lang w:val="en-US"/>
        </w:rPr>
        <w:t xml:space="preserve">  Research boolean</w:t>
      </w:r>
    </w:p>
    <w:p w14:paraId="47695FE4" w14:textId="77777777" w:rsidR="00577E44" w:rsidRPr="00577E44" w:rsidRDefault="00577E44" w:rsidP="00577E44">
      <w:pPr>
        <w:spacing w:line="360" w:lineRule="auto"/>
        <w:rPr>
          <w:iCs/>
          <w:lang w:val="en-US"/>
        </w:rPr>
      </w:pPr>
      <w:r w:rsidRPr="00577E44">
        <w:rPr>
          <w:iCs/>
          <w:lang w:val="en-US"/>
        </w:rPr>
        <w:t>}</w:t>
      </w:r>
    </w:p>
    <w:p w14:paraId="3090772F" w14:textId="77777777" w:rsidR="00577E44" w:rsidRPr="00577E44" w:rsidRDefault="00577E44" w:rsidP="00577E44">
      <w:pPr>
        <w:spacing w:line="360" w:lineRule="auto"/>
        <w:rPr>
          <w:iCs/>
          <w:lang w:val="en-US"/>
        </w:rPr>
      </w:pPr>
    </w:p>
    <w:p w14:paraId="3139193F" w14:textId="77777777" w:rsidR="00577E44" w:rsidRPr="00577E44" w:rsidRDefault="00577E44" w:rsidP="00577E44">
      <w:pPr>
        <w:spacing w:line="360" w:lineRule="auto"/>
        <w:rPr>
          <w:iCs/>
          <w:lang w:val="en-US"/>
        </w:rPr>
      </w:pPr>
      <w:r w:rsidRPr="00577E44">
        <w:rPr>
          <w:iCs/>
          <w:lang w:val="en-US"/>
        </w:rPr>
        <w:t>Table Trainee {</w:t>
      </w:r>
    </w:p>
    <w:p w14:paraId="768A5130" w14:textId="77777777" w:rsidR="00577E44" w:rsidRPr="00577E44" w:rsidRDefault="00577E44" w:rsidP="00577E44">
      <w:pPr>
        <w:spacing w:line="360" w:lineRule="auto"/>
        <w:rPr>
          <w:iCs/>
          <w:lang w:val="en-US"/>
        </w:rPr>
      </w:pPr>
      <w:r w:rsidRPr="00577E44">
        <w:rPr>
          <w:iCs/>
          <w:lang w:val="en-US"/>
        </w:rPr>
        <w:t xml:space="preserve">  TraineeID int [pk]</w:t>
      </w:r>
    </w:p>
    <w:p w14:paraId="33598D55" w14:textId="77777777" w:rsidR="00577E44" w:rsidRPr="00577E44" w:rsidRDefault="00577E44" w:rsidP="00577E44">
      <w:pPr>
        <w:spacing w:line="360" w:lineRule="auto"/>
        <w:rPr>
          <w:iCs/>
          <w:lang w:val="en-US"/>
        </w:rPr>
      </w:pPr>
      <w:r w:rsidRPr="00577E44">
        <w:rPr>
          <w:iCs/>
          <w:lang w:val="en-US"/>
        </w:rPr>
        <w:t xml:space="preserve">  Name varchar</w:t>
      </w:r>
    </w:p>
    <w:p w14:paraId="0D8FC921" w14:textId="77777777" w:rsidR="00577E44" w:rsidRPr="00577E44" w:rsidRDefault="00577E44" w:rsidP="00577E44">
      <w:pPr>
        <w:spacing w:line="360" w:lineRule="auto"/>
        <w:rPr>
          <w:iCs/>
          <w:lang w:val="en-US"/>
        </w:rPr>
      </w:pPr>
      <w:r w:rsidRPr="00577E44">
        <w:rPr>
          <w:iCs/>
          <w:lang w:val="en-US"/>
        </w:rPr>
        <w:t xml:space="preserve">  Email varchar</w:t>
      </w:r>
    </w:p>
    <w:p w14:paraId="6023A2E5" w14:textId="77777777" w:rsidR="00577E44" w:rsidRPr="00577E44" w:rsidRDefault="00577E44" w:rsidP="00577E44">
      <w:pPr>
        <w:spacing w:line="360" w:lineRule="auto"/>
        <w:rPr>
          <w:iCs/>
          <w:lang w:val="en-US"/>
        </w:rPr>
      </w:pPr>
      <w:r w:rsidRPr="00577E44">
        <w:rPr>
          <w:iCs/>
          <w:lang w:val="en-US"/>
        </w:rPr>
        <w:t xml:space="preserve">  Phone varchar</w:t>
      </w:r>
    </w:p>
    <w:p w14:paraId="522D15F7" w14:textId="77777777" w:rsidR="00577E44" w:rsidRPr="00577E44" w:rsidRDefault="00577E44" w:rsidP="00577E44">
      <w:pPr>
        <w:spacing w:line="360" w:lineRule="auto"/>
        <w:rPr>
          <w:iCs/>
          <w:lang w:val="en-US"/>
        </w:rPr>
      </w:pPr>
      <w:r w:rsidRPr="00577E44">
        <w:rPr>
          <w:iCs/>
          <w:lang w:val="en-US"/>
        </w:rPr>
        <w:t>}</w:t>
      </w:r>
    </w:p>
    <w:p w14:paraId="26B0785A" w14:textId="77777777" w:rsidR="00577E44" w:rsidRPr="00577E44" w:rsidRDefault="00577E44" w:rsidP="00577E44">
      <w:pPr>
        <w:spacing w:line="360" w:lineRule="auto"/>
        <w:rPr>
          <w:iCs/>
          <w:lang w:val="en-US"/>
        </w:rPr>
      </w:pPr>
    </w:p>
    <w:p w14:paraId="5B05E372" w14:textId="77777777" w:rsidR="00577E44" w:rsidRPr="00577E44" w:rsidRDefault="00577E44" w:rsidP="00577E44">
      <w:pPr>
        <w:spacing w:line="360" w:lineRule="auto"/>
        <w:rPr>
          <w:iCs/>
          <w:lang w:val="en-US"/>
        </w:rPr>
      </w:pPr>
      <w:r w:rsidRPr="00577E44">
        <w:rPr>
          <w:iCs/>
          <w:lang w:val="en-US"/>
        </w:rPr>
        <w:t>Table Course {</w:t>
      </w:r>
    </w:p>
    <w:p w14:paraId="0BF36296" w14:textId="77777777" w:rsidR="00577E44" w:rsidRPr="00577E44" w:rsidRDefault="00577E44" w:rsidP="00577E44">
      <w:pPr>
        <w:spacing w:line="360" w:lineRule="auto"/>
        <w:rPr>
          <w:iCs/>
          <w:lang w:val="en-US"/>
        </w:rPr>
      </w:pPr>
      <w:r w:rsidRPr="00577E44">
        <w:rPr>
          <w:iCs/>
          <w:lang w:val="en-US"/>
        </w:rPr>
        <w:lastRenderedPageBreak/>
        <w:t xml:space="preserve">  CourseID int [pk]</w:t>
      </w:r>
    </w:p>
    <w:p w14:paraId="1319C3A0" w14:textId="77777777" w:rsidR="00577E44" w:rsidRPr="00577E44" w:rsidRDefault="00577E44" w:rsidP="00577E44">
      <w:pPr>
        <w:spacing w:line="360" w:lineRule="auto"/>
        <w:rPr>
          <w:iCs/>
          <w:lang w:val="en-US"/>
        </w:rPr>
      </w:pPr>
      <w:r w:rsidRPr="00577E44">
        <w:rPr>
          <w:iCs/>
          <w:lang w:val="en-US"/>
        </w:rPr>
        <w:t xml:space="preserve">  CourseName varchar</w:t>
      </w:r>
    </w:p>
    <w:p w14:paraId="5E728E44" w14:textId="77777777" w:rsidR="00577E44" w:rsidRPr="00577E44" w:rsidRDefault="00577E44" w:rsidP="00577E44">
      <w:pPr>
        <w:spacing w:line="360" w:lineRule="auto"/>
        <w:rPr>
          <w:iCs/>
          <w:lang w:val="en-US"/>
        </w:rPr>
      </w:pPr>
      <w:r w:rsidRPr="00577E44">
        <w:rPr>
          <w:iCs/>
          <w:lang w:val="en-US"/>
        </w:rPr>
        <w:t xml:space="preserve">  Description text</w:t>
      </w:r>
    </w:p>
    <w:p w14:paraId="6BC8A8EF" w14:textId="77777777" w:rsidR="00577E44" w:rsidRPr="00577E44" w:rsidRDefault="00577E44" w:rsidP="00577E44">
      <w:pPr>
        <w:spacing w:line="360" w:lineRule="auto"/>
        <w:rPr>
          <w:iCs/>
          <w:lang w:val="en-US"/>
        </w:rPr>
      </w:pPr>
      <w:r w:rsidRPr="00577E44">
        <w:rPr>
          <w:iCs/>
          <w:lang w:val="en-US"/>
        </w:rPr>
        <w:t>}</w:t>
      </w:r>
    </w:p>
    <w:p w14:paraId="0C05B7B0" w14:textId="77777777" w:rsidR="00577E44" w:rsidRPr="00577E44" w:rsidRDefault="00577E44" w:rsidP="00577E44">
      <w:pPr>
        <w:spacing w:line="360" w:lineRule="auto"/>
        <w:rPr>
          <w:iCs/>
          <w:lang w:val="en-US"/>
        </w:rPr>
      </w:pPr>
    </w:p>
    <w:p w14:paraId="52648CC4" w14:textId="77777777" w:rsidR="00577E44" w:rsidRPr="00577E44" w:rsidRDefault="00577E44" w:rsidP="00577E44">
      <w:pPr>
        <w:spacing w:line="360" w:lineRule="auto"/>
        <w:rPr>
          <w:iCs/>
          <w:lang w:val="en-US"/>
        </w:rPr>
      </w:pPr>
      <w:r w:rsidRPr="00577E44">
        <w:rPr>
          <w:iCs/>
          <w:lang w:val="en-US"/>
        </w:rPr>
        <w:t>Table TeachingTeam {</w:t>
      </w:r>
    </w:p>
    <w:p w14:paraId="76790D06" w14:textId="77777777" w:rsidR="00577E44" w:rsidRPr="00577E44" w:rsidRDefault="00577E44" w:rsidP="00577E44">
      <w:pPr>
        <w:spacing w:line="360" w:lineRule="auto"/>
        <w:rPr>
          <w:iCs/>
          <w:lang w:val="en-US"/>
        </w:rPr>
      </w:pPr>
      <w:r w:rsidRPr="00577E44">
        <w:rPr>
          <w:iCs/>
          <w:lang w:val="en-US"/>
        </w:rPr>
        <w:t xml:space="preserve">  TeamID int [pk]</w:t>
      </w:r>
    </w:p>
    <w:p w14:paraId="1CF58682" w14:textId="77777777" w:rsidR="00577E44" w:rsidRPr="00577E44" w:rsidRDefault="00577E44" w:rsidP="00577E44">
      <w:pPr>
        <w:spacing w:line="360" w:lineRule="auto"/>
        <w:rPr>
          <w:iCs/>
          <w:lang w:val="en-US"/>
        </w:rPr>
      </w:pPr>
      <w:r w:rsidRPr="00577E44">
        <w:rPr>
          <w:iCs/>
          <w:lang w:val="en-US"/>
        </w:rPr>
        <w:t xml:space="preserve">  CourseID int [ref: &gt; Course.CourseID]</w:t>
      </w:r>
    </w:p>
    <w:p w14:paraId="1235EF4A" w14:textId="77777777" w:rsidR="00577E44" w:rsidRPr="00577E44" w:rsidRDefault="00577E44" w:rsidP="00577E44">
      <w:pPr>
        <w:spacing w:line="360" w:lineRule="auto"/>
        <w:rPr>
          <w:iCs/>
          <w:lang w:val="en-US"/>
        </w:rPr>
      </w:pPr>
      <w:r w:rsidRPr="00577E44">
        <w:rPr>
          <w:iCs/>
          <w:lang w:val="en-US"/>
        </w:rPr>
        <w:t>}</w:t>
      </w:r>
    </w:p>
    <w:p w14:paraId="3A2996FE" w14:textId="77777777" w:rsidR="00577E44" w:rsidRPr="00577E44" w:rsidRDefault="00577E44" w:rsidP="00577E44">
      <w:pPr>
        <w:spacing w:line="360" w:lineRule="auto"/>
        <w:rPr>
          <w:iCs/>
          <w:lang w:val="en-US"/>
        </w:rPr>
      </w:pPr>
    </w:p>
    <w:p w14:paraId="68924F16" w14:textId="77777777" w:rsidR="00577E44" w:rsidRPr="00577E44" w:rsidRDefault="00577E44" w:rsidP="00577E44">
      <w:pPr>
        <w:spacing w:line="360" w:lineRule="auto"/>
        <w:rPr>
          <w:iCs/>
          <w:lang w:val="en-US"/>
        </w:rPr>
      </w:pPr>
      <w:r w:rsidRPr="00577E44">
        <w:rPr>
          <w:iCs/>
          <w:lang w:val="en-US"/>
        </w:rPr>
        <w:t>Table TrainingSession {</w:t>
      </w:r>
    </w:p>
    <w:p w14:paraId="4FF0DD67" w14:textId="77777777" w:rsidR="00577E44" w:rsidRPr="00577E44" w:rsidRDefault="00577E44" w:rsidP="00577E44">
      <w:pPr>
        <w:spacing w:line="360" w:lineRule="auto"/>
        <w:rPr>
          <w:iCs/>
          <w:lang w:val="en-US"/>
        </w:rPr>
      </w:pPr>
      <w:r w:rsidRPr="00577E44">
        <w:rPr>
          <w:iCs/>
          <w:lang w:val="en-US"/>
        </w:rPr>
        <w:t xml:space="preserve">  SessionID int [pk]</w:t>
      </w:r>
    </w:p>
    <w:p w14:paraId="666A8D29" w14:textId="77777777" w:rsidR="00577E44" w:rsidRPr="00577E44" w:rsidRDefault="00577E44" w:rsidP="00577E44">
      <w:pPr>
        <w:spacing w:line="360" w:lineRule="auto"/>
        <w:rPr>
          <w:iCs/>
          <w:lang w:val="en-US"/>
        </w:rPr>
      </w:pPr>
      <w:r w:rsidRPr="00577E44">
        <w:rPr>
          <w:iCs/>
          <w:lang w:val="en-US"/>
        </w:rPr>
        <w:t xml:space="preserve">  CourseID int [ref: &gt; Course.CourseID]</w:t>
      </w:r>
    </w:p>
    <w:p w14:paraId="20B64872" w14:textId="77777777" w:rsidR="00577E44" w:rsidRPr="00577E44" w:rsidRDefault="00577E44" w:rsidP="00577E44">
      <w:pPr>
        <w:spacing w:line="360" w:lineRule="auto"/>
        <w:rPr>
          <w:iCs/>
          <w:lang w:val="en-US"/>
        </w:rPr>
      </w:pPr>
      <w:r w:rsidRPr="00577E44">
        <w:rPr>
          <w:iCs/>
          <w:lang w:val="en-US"/>
        </w:rPr>
        <w:t xml:space="preserve">  StartDate date</w:t>
      </w:r>
    </w:p>
    <w:p w14:paraId="0C05FC22" w14:textId="77777777" w:rsidR="00577E44" w:rsidRPr="00577E44" w:rsidRDefault="00577E44" w:rsidP="00577E44">
      <w:pPr>
        <w:spacing w:line="360" w:lineRule="auto"/>
        <w:rPr>
          <w:iCs/>
          <w:lang w:val="en-US"/>
        </w:rPr>
      </w:pPr>
      <w:r w:rsidRPr="00577E44">
        <w:rPr>
          <w:iCs/>
          <w:lang w:val="en-US"/>
        </w:rPr>
        <w:t xml:space="preserve">  EndDate date</w:t>
      </w:r>
    </w:p>
    <w:p w14:paraId="5CA6591A" w14:textId="77777777" w:rsidR="00577E44" w:rsidRPr="00577E44" w:rsidRDefault="00577E44" w:rsidP="00577E44">
      <w:pPr>
        <w:spacing w:line="360" w:lineRule="auto"/>
        <w:rPr>
          <w:iCs/>
          <w:lang w:val="en-US"/>
        </w:rPr>
      </w:pPr>
      <w:r w:rsidRPr="00577E44">
        <w:rPr>
          <w:iCs/>
          <w:lang w:val="en-US"/>
        </w:rPr>
        <w:t>}</w:t>
      </w:r>
    </w:p>
    <w:p w14:paraId="74B50F7C" w14:textId="77777777" w:rsidR="00577E44" w:rsidRPr="00577E44" w:rsidRDefault="00577E44" w:rsidP="00577E44">
      <w:pPr>
        <w:spacing w:line="360" w:lineRule="auto"/>
        <w:rPr>
          <w:iCs/>
          <w:lang w:val="en-US"/>
        </w:rPr>
      </w:pPr>
    </w:p>
    <w:p w14:paraId="61200E77" w14:textId="77777777" w:rsidR="00577E44" w:rsidRPr="00577E44" w:rsidRDefault="00577E44" w:rsidP="00577E44">
      <w:pPr>
        <w:spacing w:line="360" w:lineRule="auto"/>
        <w:rPr>
          <w:iCs/>
          <w:lang w:val="en-US"/>
        </w:rPr>
      </w:pPr>
      <w:r w:rsidRPr="00577E44">
        <w:rPr>
          <w:iCs/>
          <w:lang w:val="en-US"/>
        </w:rPr>
        <w:t>Ref: Instructor &lt; TeachingTeam.TeamID {0..2}</w:t>
      </w:r>
    </w:p>
    <w:p w14:paraId="25D7E631" w14:textId="77777777" w:rsidR="00577E44" w:rsidRPr="00577E44" w:rsidRDefault="00577E44" w:rsidP="00577E44">
      <w:pPr>
        <w:spacing w:line="360" w:lineRule="auto"/>
        <w:rPr>
          <w:iCs/>
          <w:lang w:val="en-US"/>
        </w:rPr>
      </w:pPr>
      <w:r w:rsidRPr="00577E44">
        <w:rPr>
          <w:iCs/>
          <w:lang w:val="en-US"/>
        </w:rPr>
        <w:t>Ref: TeachingTeam.CourseID &gt; Course.CourseID {1..1}</w:t>
      </w:r>
    </w:p>
    <w:p w14:paraId="66A69C0C" w14:textId="77777777" w:rsidR="00577E44" w:rsidRPr="00577E44" w:rsidRDefault="00577E44" w:rsidP="00577E44">
      <w:pPr>
        <w:spacing w:line="360" w:lineRule="auto"/>
        <w:rPr>
          <w:iCs/>
          <w:lang w:val="en-US"/>
        </w:rPr>
      </w:pPr>
      <w:r w:rsidRPr="00577E44">
        <w:rPr>
          <w:iCs/>
          <w:lang w:val="en-US"/>
        </w:rPr>
        <w:t>Ref: TrainingSession.CourseID &gt; Course.CourseID {1..1}</w:t>
      </w:r>
    </w:p>
    <w:p w14:paraId="3023DDC5" w14:textId="20BD65AF" w:rsidR="00577E44" w:rsidRPr="00577E44" w:rsidRDefault="00577E44" w:rsidP="00577E44">
      <w:pPr>
        <w:spacing w:line="360" w:lineRule="auto"/>
        <w:rPr>
          <w:iCs/>
          <w:lang w:val="en-US"/>
        </w:rPr>
      </w:pPr>
      <w:r w:rsidRPr="00577E44">
        <w:rPr>
          <w:iCs/>
          <w:lang w:val="en-US"/>
        </w:rPr>
        <w:t>Ref: Trainee.SessionID &gt; TrainingSession.SessionID {1..100}</w:t>
      </w:r>
    </w:p>
    <w:p w14:paraId="70E2B337" w14:textId="6551251B" w:rsidR="00682634" w:rsidRDefault="00682634" w:rsidP="00682634">
      <w:pPr>
        <w:pStyle w:val="2"/>
        <w:rPr>
          <w:b/>
          <w:bCs/>
          <w:lang w:val="en-US"/>
        </w:rPr>
      </w:pPr>
      <w:r w:rsidRPr="00EE1DC6">
        <w:rPr>
          <w:b/>
          <w:bCs/>
          <w:lang w:val="en-US"/>
        </w:rPr>
        <w:t>QUESTION 0</w:t>
      </w:r>
      <w:r>
        <w:rPr>
          <w:b/>
          <w:bCs/>
          <w:lang w:val="en-US"/>
        </w:rPr>
        <w:t>4 – UNIVERSITY STUDENTS TRANSCRIPT DATABASE</w:t>
      </w:r>
    </w:p>
    <w:p w14:paraId="2032ED94" w14:textId="1867C1EC" w:rsidR="00682634" w:rsidRPr="00682634" w:rsidRDefault="00682634" w:rsidP="00682634">
      <w:pPr>
        <w:spacing w:line="360" w:lineRule="auto"/>
        <w:jc w:val="both"/>
        <w:rPr>
          <w:iCs/>
        </w:rPr>
      </w:pPr>
      <w:r w:rsidRPr="00682634">
        <w:rPr>
          <w:iCs/>
        </w:rPr>
        <w:t xml:space="preserve">Consider the following set of requirements for a UNIVERSITY database that is used to keep track of students' transcripts. </w:t>
      </w:r>
    </w:p>
    <w:p w14:paraId="5CD11C68" w14:textId="77777777" w:rsidR="00682634" w:rsidRDefault="00682634" w:rsidP="00682634">
      <w:pPr>
        <w:pStyle w:val="aa"/>
        <w:spacing w:line="360" w:lineRule="auto"/>
        <w:ind w:left="371"/>
        <w:jc w:val="both"/>
        <w:rPr>
          <w:iCs/>
        </w:rPr>
      </w:pPr>
    </w:p>
    <w:p w14:paraId="5D3BB339" w14:textId="77777777" w:rsidR="00682634" w:rsidRDefault="00682634" w:rsidP="00682634">
      <w:pPr>
        <w:pStyle w:val="aa"/>
        <w:numPr>
          <w:ilvl w:val="0"/>
          <w:numId w:val="7"/>
        </w:numPr>
        <w:spacing w:line="360" w:lineRule="auto"/>
        <w:jc w:val="both"/>
        <w:rPr>
          <w:iCs/>
        </w:rPr>
      </w:pPr>
      <w:r>
        <w:rPr>
          <w:iCs/>
        </w:rPr>
        <w:lastRenderedPageBreak/>
        <w:t>The university keeps track of each student's name, student number, social security number, current address and phone, permanent address and phone, birthdate, sex, class (freshman, sophomore, ..., graduate), major department, minor department (if any), and degree program (B.A., B.S., ..., Ph.D.). Some user applications need to refer to the city, state, and zip of the student's permanent address, and to the student's last name. Both social security number and student number have unique values for each student.</w:t>
      </w:r>
    </w:p>
    <w:p w14:paraId="56576BB2" w14:textId="77777777" w:rsidR="00682634" w:rsidRDefault="00682634" w:rsidP="00682634">
      <w:pPr>
        <w:pStyle w:val="aa"/>
        <w:spacing w:line="360" w:lineRule="auto"/>
        <w:ind w:left="371"/>
        <w:jc w:val="both"/>
        <w:rPr>
          <w:iCs/>
        </w:rPr>
      </w:pPr>
    </w:p>
    <w:p w14:paraId="72CB6B45" w14:textId="77777777" w:rsidR="00682634" w:rsidRDefault="00682634" w:rsidP="00682634">
      <w:pPr>
        <w:pStyle w:val="aa"/>
        <w:numPr>
          <w:ilvl w:val="0"/>
          <w:numId w:val="7"/>
        </w:numPr>
        <w:spacing w:line="360" w:lineRule="auto"/>
        <w:jc w:val="both"/>
        <w:rPr>
          <w:iCs/>
        </w:rPr>
      </w:pPr>
      <w:r>
        <w:rPr>
          <w:iCs/>
        </w:rPr>
        <w:t>Each department is described by a name, department code, office number, office phone, and college. Both name and code have unique values for each department.</w:t>
      </w:r>
    </w:p>
    <w:p w14:paraId="00DF2D95" w14:textId="77777777" w:rsidR="00682634" w:rsidRDefault="00682634" w:rsidP="00682634">
      <w:pPr>
        <w:pStyle w:val="aa"/>
        <w:spacing w:line="360" w:lineRule="auto"/>
        <w:ind w:left="371" w:firstLine="60"/>
        <w:jc w:val="both"/>
        <w:rPr>
          <w:iCs/>
        </w:rPr>
      </w:pPr>
    </w:p>
    <w:p w14:paraId="0CE455D2" w14:textId="77777777" w:rsidR="00682634" w:rsidRDefault="00682634" w:rsidP="00682634">
      <w:pPr>
        <w:pStyle w:val="aa"/>
        <w:numPr>
          <w:ilvl w:val="0"/>
          <w:numId w:val="7"/>
        </w:numPr>
        <w:spacing w:line="360" w:lineRule="auto"/>
        <w:jc w:val="both"/>
        <w:rPr>
          <w:iCs/>
        </w:rPr>
      </w:pPr>
      <w:r>
        <w:rPr>
          <w:iCs/>
        </w:rPr>
        <w:t>Each course has a course name, description, course number, number of semester hours, level, and offering department. The value of the course number is unique for each course.</w:t>
      </w:r>
    </w:p>
    <w:p w14:paraId="2EBCFE9B" w14:textId="77777777" w:rsidR="00682634" w:rsidRDefault="00682634" w:rsidP="00682634">
      <w:pPr>
        <w:pStyle w:val="aa"/>
        <w:spacing w:line="360" w:lineRule="auto"/>
        <w:ind w:left="371"/>
        <w:jc w:val="both"/>
        <w:rPr>
          <w:iCs/>
        </w:rPr>
      </w:pPr>
    </w:p>
    <w:p w14:paraId="238050D2" w14:textId="77777777" w:rsidR="00682634" w:rsidRDefault="00682634" w:rsidP="00682634">
      <w:pPr>
        <w:pStyle w:val="aa"/>
        <w:numPr>
          <w:ilvl w:val="0"/>
          <w:numId w:val="7"/>
        </w:numPr>
        <w:spacing w:line="360" w:lineRule="auto"/>
        <w:jc w:val="both"/>
        <w:rPr>
          <w:iCs/>
        </w:rPr>
      </w:pPr>
      <w:r>
        <w:rPr>
          <w:iCs/>
        </w:rPr>
        <w:t>Each section has an instructor, semester, year, course, and section number. The section number distinguishes different sections of the same course that are taught during the same semester/year; its values are 1, 2, 3, ..., up to the number of sections taught during each semester.</w:t>
      </w:r>
    </w:p>
    <w:p w14:paraId="0CA95595" w14:textId="77777777" w:rsidR="00682634" w:rsidRDefault="00682634" w:rsidP="00682634">
      <w:pPr>
        <w:pStyle w:val="aa"/>
        <w:spacing w:line="360" w:lineRule="auto"/>
        <w:ind w:left="371"/>
        <w:jc w:val="both"/>
        <w:rPr>
          <w:iCs/>
        </w:rPr>
      </w:pPr>
    </w:p>
    <w:p w14:paraId="5744E352" w14:textId="77777777" w:rsidR="00682634" w:rsidRDefault="00682634" w:rsidP="00682634">
      <w:pPr>
        <w:pStyle w:val="aa"/>
        <w:numPr>
          <w:ilvl w:val="0"/>
          <w:numId w:val="7"/>
        </w:numPr>
        <w:spacing w:line="360" w:lineRule="auto"/>
        <w:jc w:val="both"/>
        <w:rPr>
          <w:iCs/>
        </w:rPr>
      </w:pPr>
      <w:r>
        <w:rPr>
          <w:iCs/>
        </w:rPr>
        <w:t>A grade report has a student, section, letter grade, and numeric grade (0, 1, 2, 3, 4 for F, D, C, B, A, respectively).</w:t>
      </w:r>
    </w:p>
    <w:p w14:paraId="08D1AD1A" w14:textId="77777777" w:rsidR="00682634" w:rsidRDefault="00682634" w:rsidP="00682634">
      <w:pPr>
        <w:pStyle w:val="aa"/>
        <w:spacing w:line="360" w:lineRule="auto"/>
        <w:ind w:left="371"/>
        <w:jc w:val="both"/>
        <w:rPr>
          <w:iCs/>
        </w:rPr>
      </w:pPr>
      <w:r>
        <w:rPr>
          <w:iCs/>
        </w:rPr>
        <w:t xml:space="preserve"> </w:t>
      </w:r>
    </w:p>
    <w:p w14:paraId="6EEA743E" w14:textId="054D6D73" w:rsidR="00682634" w:rsidRDefault="00682634" w:rsidP="00682634">
      <w:pPr>
        <w:pStyle w:val="aa"/>
        <w:spacing w:line="360" w:lineRule="auto"/>
        <w:ind w:left="371"/>
        <w:jc w:val="both"/>
        <w:rPr>
          <w:iCs/>
        </w:rPr>
      </w:pPr>
      <w:r>
        <w:rPr>
          <w:iCs/>
        </w:rPr>
        <w:t>Design an ER schema for this application and draw an ER diagram for that schema.</w:t>
      </w:r>
    </w:p>
    <w:p w14:paraId="337A5866" w14:textId="0E7A22DB" w:rsidR="00682634" w:rsidRPr="00577E44" w:rsidRDefault="00682634" w:rsidP="00682634">
      <w:pPr>
        <w:pStyle w:val="aa"/>
        <w:spacing w:line="360" w:lineRule="auto"/>
        <w:ind w:left="371"/>
        <w:jc w:val="both"/>
        <w:rPr>
          <w:iCs/>
          <w:lang w:val="en-US"/>
        </w:rPr>
      </w:pPr>
      <w:r>
        <w:rPr>
          <w:iCs/>
        </w:rPr>
        <w:t>Specify key attributes of each entity type and structural constraints on each relationship type. Note any unspecified requirements and make appropriate assumptions to make the specification complete.</w:t>
      </w:r>
    </w:p>
    <w:p w14:paraId="7ACA6BF9" w14:textId="77777777" w:rsidR="00577E44" w:rsidRDefault="00577E44" w:rsidP="00682634">
      <w:pPr>
        <w:pStyle w:val="aa"/>
        <w:spacing w:line="360" w:lineRule="auto"/>
        <w:ind w:left="371"/>
        <w:jc w:val="both"/>
        <w:rPr>
          <w:iCs/>
          <w:lang w:val="ru-RU"/>
        </w:rPr>
      </w:pPr>
    </w:p>
    <w:p w14:paraId="310A03FE" w14:textId="77777777" w:rsidR="00577E44" w:rsidRPr="00577E44" w:rsidRDefault="00577E44" w:rsidP="00577E44">
      <w:pPr>
        <w:pStyle w:val="aa"/>
        <w:spacing w:line="360" w:lineRule="auto"/>
        <w:ind w:left="371"/>
        <w:jc w:val="both"/>
        <w:rPr>
          <w:iCs/>
          <w:lang w:val="en-US"/>
        </w:rPr>
      </w:pPr>
      <w:r w:rsidRPr="00577E44">
        <w:rPr>
          <w:iCs/>
          <w:lang w:val="en-US"/>
        </w:rPr>
        <w:t>Table Student {</w:t>
      </w:r>
    </w:p>
    <w:p w14:paraId="6847E576" w14:textId="77777777" w:rsidR="00577E44" w:rsidRPr="00577E44" w:rsidRDefault="00577E44" w:rsidP="00577E44">
      <w:pPr>
        <w:pStyle w:val="aa"/>
        <w:spacing w:line="360" w:lineRule="auto"/>
        <w:ind w:left="371"/>
        <w:jc w:val="both"/>
        <w:rPr>
          <w:iCs/>
          <w:lang w:val="en-US"/>
        </w:rPr>
      </w:pPr>
      <w:r w:rsidRPr="00577E44">
        <w:rPr>
          <w:iCs/>
          <w:lang w:val="en-US"/>
        </w:rPr>
        <w:t xml:space="preserve">  StudentID int [pk]</w:t>
      </w:r>
    </w:p>
    <w:p w14:paraId="293AD6EE" w14:textId="77777777" w:rsidR="00577E44" w:rsidRPr="00577E44" w:rsidRDefault="00577E44" w:rsidP="00577E44">
      <w:pPr>
        <w:pStyle w:val="aa"/>
        <w:spacing w:line="360" w:lineRule="auto"/>
        <w:ind w:left="371"/>
        <w:jc w:val="both"/>
        <w:rPr>
          <w:iCs/>
          <w:lang w:val="en-US"/>
        </w:rPr>
      </w:pPr>
      <w:r w:rsidRPr="00577E44">
        <w:rPr>
          <w:iCs/>
          <w:lang w:val="en-US"/>
        </w:rPr>
        <w:t xml:space="preserve">  SSN varchar [unique]</w:t>
      </w:r>
    </w:p>
    <w:p w14:paraId="515433FD" w14:textId="77777777" w:rsidR="00577E44" w:rsidRPr="00577E44" w:rsidRDefault="00577E44" w:rsidP="00577E44">
      <w:pPr>
        <w:pStyle w:val="aa"/>
        <w:spacing w:line="360" w:lineRule="auto"/>
        <w:ind w:left="371"/>
        <w:jc w:val="both"/>
        <w:rPr>
          <w:iCs/>
          <w:lang w:val="en-US"/>
        </w:rPr>
      </w:pPr>
      <w:r w:rsidRPr="00577E44">
        <w:rPr>
          <w:iCs/>
          <w:lang w:val="en-US"/>
        </w:rPr>
        <w:t xml:space="preserve">  FirstName varchar</w:t>
      </w:r>
    </w:p>
    <w:p w14:paraId="265B4E59" w14:textId="77777777" w:rsidR="00577E44" w:rsidRPr="00577E44" w:rsidRDefault="00577E44" w:rsidP="00577E44">
      <w:pPr>
        <w:pStyle w:val="aa"/>
        <w:spacing w:line="360" w:lineRule="auto"/>
        <w:ind w:left="371"/>
        <w:jc w:val="both"/>
        <w:rPr>
          <w:iCs/>
          <w:lang w:val="en-US"/>
        </w:rPr>
      </w:pPr>
      <w:r w:rsidRPr="00577E44">
        <w:rPr>
          <w:iCs/>
          <w:lang w:val="en-US"/>
        </w:rPr>
        <w:lastRenderedPageBreak/>
        <w:t xml:space="preserve">  LastName varchar</w:t>
      </w:r>
    </w:p>
    <w:p w14:paraId="17D97338" w14:textId="77777777" w:rsidR="00577E44" w:rsidRPr="00577E44" w:rsidRDefault="00577E44" w:rsidP="00577E44">
      <w:pPr>
        <w:pStyle w:val="aa"/>
        <w:spacing w:line="360" w:lineRule="auto"/>
        <w:ind w:left="371"/>
        <w:jc w:val="both"/>
        <w:rPr>
          <w:iCs/>
          <w:lang w:val="en-US"/>
        </w:rPr>
      </w:pPr>
      <w:r w:rsidRPr="00577E44">
        <w:rPr>
          <w:iCs/>
          <w:lang w:val="en-US"/>
        </w:rPr>
        <w:t xml:space="preserve">  BirthDate date</w:t>
      </w:r>
    </w:p>
    <w:p w14:paraId="0C25D861" w14:textId="77777777" w:rsidR="00577E44" w:rsidRPr="00577E44" w:rsidRDefault="00577E44" w:rsidP="00577E44">
      <w:pPr>
        <w:pStyle w:val="aa"/>
        <w:spacing w:line="360" w:lineRule="auto"/>
        <w:ind w:left="371"/>
        <w:jc w:val="both"/>
        <w:rPr>
          <w:iCs/>
          <w:lang w:val="en-US"/>
        </w:rPr>
      </w:pPr>
      <w:r w:rsidRPr="00577E44">
        <w:rPr>
          <w:iCs/>
          <w:lang w:val="en-US"/>
        </w:rPr>
        <w:t xml:space="preserve">  Sex varchar</w:t>
      </w:r>
    </w:p>
    <w:p w14:paraId="22EABB16" w14:textId="77777777" w:rsidR="00577E44" w:rsidRPr="00577E44" w:rsidRDefault="00577E44" w:rsidP="00577E44">
      <w:pPr>
        <w:pStyle w:val="aa"/>
        <w:spacing w:line="360" w:lineRule="auto"/>
        <w:ind w:left="371"/>
        <w:jc w:val="both"/>
        <w:rPr>
          <w:iCs/>
          <w:lang w:val="en-US"/>
        </w:rPr>
      </w:pPr>
      <w:r w:rsidRPr="00577E44">
        <w:rPr>
          <w:iCs/>
          <w:lang w:val="en-US"/>
        </w:rPr>
        <w:t xml:space="preserve">  Class varchar</w:t>
      </w:r>
    </w:p>
    <w:p w14:paraId="2217F729" w14:textId="77777777" w:rsidR="00577E44" w:rsidRPr="00577E44" w:rsidRDefault="00577E44" w:rsidP="00577E44">
      <w:pPr>
        <w:pStyle w:val="aa"/>
        <w:spacing w:line="360" w:lineRule="auto"/>
        <w:ind w:left="371"/>
        <w:jc w:val="both"/>
        <w:rPr>
          <w:iCs/>
          <w:lang w:val="en-US"/>
        </w:rPr>
      </w:pPr>
      <w:r w:rsidRPr="00577E44">
        <w:rPr>
          <w:iCs/>
          <w:lang w:val="en-US"/>
        </w:rPr>
        <w:t xml:space="preserve">  MajorDepartment int [ref: &gt; Department.DepartmentID]</w:t>
      </w:r>
    </w:p>
    <w:p w14:paraId="0C71B444" w14:textId="77777777" w:rsidR="00577E44" w:rsidRPr="00577E44" w:rsidRDefault="00577E44" w:rsidP="00577E44">
      <w:pPr>
        <w:pStyle w:val="aa"/>
        <w:spacing w:line="360" w:lineRule="auto"/>
        <w:ind w:left="371"/>
        <w:jc w:val="both"/>
        <w:rPr>
          <w:iCs/>
          <w:lang w:val="en-US"/>
        </w:rPr>
      </w:pPr>
      <w:r w:rsidRPr="00577E44">
        <w:rPr>
          <w:iCs/>
          <w:lang w:val="en-US"/>
        </w:rPr>
        <w:t xml:space="preserve">  MinorDepartment int [ref: &gt; Department.DepartmentID, null]</w:t>
      </w:r>
    </w:p>
    <w:p w14:paraId="011D5C6A" w14:textId="77777777" w:rsidR="00577E44" w:rsidRPr="00577E44" w:rsidRDefault="00577E44" w:rsidP="00577E44">
      <w:pPr>
        <w:pStyle w:val="aa"/>
        <w:spacing w:line="360" w:lineRule="auto"/>
        <w:ind w:left="371"/>
        <w:jc w:val="both"/>
        <w:rPr>
          <w:iCs/>
          <w:lang w:val="en-US"/>
        </w:rPr>
      </w:pPr>
      <w:r w:rsidRPr="00577E44">
        <w:rPr>
          <w:iCs/>
          <w:lang w:val="en-US"/>
        </w:rPr>
        <w:t xml:space="preserve">  DegreeProgram varchar</w:t>
      </w:r>
    </w:p>
    <w:p w14:paraId="5E6EFB77" w14:textId="77777777" w:rsidR="00577E44" w:rsidRPr="00577E44" w:rsidRDefault="00577E44" w:rsidP="00577E44">
      <w:pPr>
        <w:pStyle w:val="aa"/>
        <w:spacing w:line="360" w:lineRule="auto"/>
        <w:ind w:left="371"/>
        <w:jc w:val="both"/>
        <w:rPr>
          <w:iCs/>
          <w:lang w:val="en-US"/>
        </w:rPr>
      </w:pPr>
      <w:r w:rsidRPr="00577E44">
        <w:rPr>
          <w:iCs/>
          <w:lang w:val="en-US"/>
        </w:rPr>
        <w:t xml:space="preserve">  CurrentAddress varchar</w:t>
      </w:r>
    </w:p>
    <w:p w14:paraId="62B1DD78" w14:textId="77777777" w:rsidR="00577E44" w:rsidRPr="00577E44" w:rsidRDefault="00577E44" w:rsidP="00577E44">
      <w:pPr>
        <w:pStyle w:val="aa"/>
        <w:spacing w:line="360" w:lineRule="auto"/>
        <w:ind w:left="371"/>
        <w:jc w:val="both"/>
        <w:rPr>
          <w:iCs/>
          <w:lang w:val="en-US"/>
        </w:rPr>
      </w:pPr>
      <w:r w:rsidRPr="00577E44">
        <w:rPr>
          <w:iCs/>
          <w:lang w:val="en-US"/>
        </w:rPr>
        <w:t xml:space="preserve">  CurrentPhone varchar</w:t>
      </w:r>
    </w:p>
    <w:p w14:paraId="5C8A36B5" w14:textId="77777777" w:rsidR="00577E44" w:rsidRPr="00577E44" w:rsidRDefault="00577E44" w:rsidP="00577E44">
      <w:pPr>
        <w:pStyle w:val="aa"/>
        <w:spacing w:line="360" w:lineRule="auto"/>
        <w:ind w:left="371"/>
        <w:jc w:val="both"/>
        <w:rPr>
          <w:iCs/>
          <w:lang w:val="en-US"/>
        </w:rPr>
      </w:pPr>
      <w:r w:rsidRPr="00577E44">
        <w:rPr>
          <w:iCs/>
          <w:lang w:val="en-US"/>
        </w:rPr>
        <w:t xml:space="preserve">  PermanentAddress varchar</w:t>
      </w:r>
    </w:p>
    <w:p w14:paraId="3D61B018" w14:textId="77777777" w:rsidR="00577E44" w:rsidRPr="00577E44" w:rsidRDefault="00577E44" w:rsidP="00577E44">
      <w:pPr>
        <w:pStyle w:val="aa"/>
        <w:spacing w:line="360" w:lineRule="auto"/>
        <w:ind w:left="371"/>
        <w:jc w:val="both"/>
        <w:rPr>
          <w:iCs/>
          <w:lang w:val="en-US"/>
        </w:rPr>
      </w:pPr>
      <w:r w:rsidRPr="00577E44">
        <w:rPr>
          <w:iCs/>
          <w:lang w:val="en-US"/>
        </w:rPr>
        <w:t xml:space="preserve">  PermanentPhone varchar</w:t>
      </w:r>
    </w:p>
    <w:p w14:paraId="67AD6999" w14:textId="77777777" w:rsidR="00577E44" w:rsidRPr="00577E44" w:rsidRDefault="00577E44" w:rsidP="00577E44">
      <w:pPr>
        <w:pStyle w:val="aa"/>
        <w:spacing w:line="360" w:lineRule="auto"/>
        <w:ind w:left="371"/>
        <w:jc w:val="both"/>
        <w:rPr>
          <w:iCs/>
          <w:lang w:val="en-US"/>
        </w:rPr>
      </w:pPr>
      <w:r w:rsidRPr="00577E44">
        <w:rPr>
          <w:iCs/>
          <w:lang w:val="en-US"/>
        </w:rPr>
        <w:t xml:space="preserve">  PermanentCity varchar</w:t>
      </w:r>
    </w:p>
    <w:p w14:paraId="02B90D78" w14:textId="77777777" w:rsidR="00577E44" w:rsidRPr="00577E44" w:rsidRDefault="00577E44" w:rsidP="00577E44">
      <w:pPr>
        <w:pStyle w:val="aa"/>
        <w:spacing w:line="360" w:lineRule="auto"/>
        <w:ind w:left="371"/>
        <w:jc w:val="both"/>
        <w:rPr>
          <w:iCs/>
          <w:lang w:val="en-US"/>
        </w:rPr>
      </w:pPr>
      <w:r w:rsidRPr="00577E44">
        <w:rPr>
          <w:iCs/>
          <w:lang w:val="en-US"/>
        </w:rPr>
        <w:t xml:space="preserve">  PermanentState varchar</w:t>
      </w:r>
    </w:p>
    <w:p w14:paraId="104663E0" w14:textId="77777777" w:rsidR="00577E44" w:rsidRPr="00577E44" w:rsidRDefault="00577E44" w:rsidP="00577E44">
      <w:pPr>
        <w:pStyle w:val="aa"/>
        <w:spacing w:line="360" w:lineRule="auto"/>
        <w:ind w:left="371"/>
        <w:jc w:val="both"/>
        <w:rPr>
          <w:iCs/>
          <w:lang w:val="en-US"/>
        </w:rPr>
      </w:pPr>
      <w:r w:rsidRPr="00577E44">
        <w:rPr>
          <w:iCs/>
          <w:lang w:val="en-US"/>
        </w:rPr>
        <w:t xml:space="preserve">  PermanentZip varchar</w:t>
      </w:r>
    </w:p>
    <w:p w14:paraId="77725374" w14:textId="77777777" w:rsidR="00577E44" w:rsidRPr="00577E44" w:rsidRDefault="00577E44" w:rsidP="00577E44">
      <w:pPr>
        <w:pStyle w:val="aa"/>
        <w:spacing w:line="360" w:lineRule="auto"/>
        <w:ind w:left="371"/>
        <w:jc w:val="both"/>
        <w:rPr>
          <w:iCs/>
          <w:lang w:val="en-US"/>
        </w:rPr>
      </w:pPr>
      <w:r w:rsidRPr="00577E44">
        <w:rPr>
          <w:iCs/>
          <w:lang w:val="en-US"/>
        </w:rPr>
        <w:t>}</w:t>
      </w:r>
    </w:p>
    <w:p w14:paraId="77F87A21" w14:textId="77777777" w:rsidR="00577E44" w:rsidRPr="00577E44" w:rsidRDefault="00577E44" w:rsidP="00577E44">
      <w:pPr>
        <w:pStyle w:val="aa"/>
        <w:spacing w:line="360" w:lineRule="auto"/>
        <w:ind w:left="371"/>
        <w:jc w:val="both"/>
        <w:rPr>
          <w:iCs/>
          <w:lang w:val="en-US"/>
        </w:rPr>
      </w:pPr>
    </w:p>
    <w:p w14:paraId="127240E6" w14:textId="77777777" w:rsidR="00577E44" w:rsidRPr="00577E44" w:rsidRDefault="00577E44" w:rsidP="00577E44">
      <w:pPr>
        <w:pStyle w:val="aa"/>
        <w:spacing w:line="360" w:lineRule="auto"/>
        <w:ind w:left="371"/>
        <w:jc w:val="both"/>
        <w:rPr>
          <w:iCs/>
          <w:lang w:val="en-US"/>
        </w:rPr>
      </w:pPr>
      <w:r w:rsidRPr="00577E44">
        <w:rPr>
          <w:iCs/>
          <w:lang w:val="en-US"/>
        </w:rPr>
        <w:t>Table Department {</w:t>
      </w:r>
    </w:p>
    <w:p w14:paraId="4430633D" w14:textId="77777777" w:rsidR="00577E44" w:rsidRPr="00577E44" w:rsidRDefault="00577E44" w:rsidP="00577E44">
      <w:pPr>
        <w:pStyle w:val="aa"/>
        <w:spacing w:line="360" w:lineRule="auto"/>
        <w:ind w:left="371"/>
        <w:jc w:val="both"/>
        <w:rPr>
          <w:iCs/>
          <w:lang w:val="en-US"/>
        </w:rPr>
      </w:pPr>
      <w:r w:rsidRPr="00577E44">
        <w:rPr>
          <w:iCs/>
          <w:lang w:val="en-US"/>
        </w:rPr>
        <w:t xml:space="preserve">  DepartmentID int [pk]</w:t>
      </w:r>
    </w:p>
    <w:p w14:paraId="0F5BF108" w14:textId="77777777" w:rsidR="00577E44" w:rsidRPr="00577E44" w:rsidRDefault="00577E44" w:rsidP="00577E44">
      <w:pPr>
        <w:pStyle w:val="aa"/>
        <w:spacing w:line="360" w:lineRule="auto"/>
        <w:ind w:left="371"/>
        <w:jc w:val="both"/>
        <w:rPr>
          <w:iCs/>
          <w:lang w:val="en-US"/>
        </w:rPr>
      </w:pPr>
      <w:r w:rsidRPr="00577E44">
        <w:rPr>
          <w:iCs/>
          <w:lang w:val="en-US"/>
        </w:rPr>
        <w:t xml:space="preserve">  DepartmentName varchar [unique]</w:t>
      </w:r>
    </w:p>
    <w:p w14:paraId="553A7986" w14:textId="77777777" w:rsidR="00577E44" w:rsidRPr="00577E44" w:rsidRDefault="00577E44" w:rsidP="00577E44">
      <w:pPr>
        <w:pStyle w:val="aa"/>
        <w:spacing w:line="360" w:lineRule="auto"/>
        <w:ind w:left="371"/>
        <w:jc w:val="both"/>
        <w:rPr>
          <w:iCs/>
          <w:lang w:val="en-US"/>
        </w:rPr>
      </w:pPr>
      <w:r w:rsidRPr="00577E44">
        <w:rPr>
          <w:iCs/>
          <w:lang w:val="en-US"/>
        </w:rPr>
        <w:t xml:space="preserve">  OfficeNumber varchar</w:t>
      </w:r>
    </w:p>
    <w:p w14:paraId="3F54FDAB" w14:textId="77777777" w:rsidR="00577E44" w:rsidRPr="00577E44" w:rsidRDefault="00577E44" w:rsidP="00577E44">
      <w:pPr>
        <w:pStyle w:val="aa"/>
        <w:spacing w:line="360" w:lineRule="auto"/>
        <w:ind w:left="371"/>
        <w:jc w:val="both"/>
        <w:rPr>
          <w:iCs/>
          <w:lang w:val="en-US"/>
        </w:rPr>
      </w:pPr>
      <w:r w:rsidRPr="00577E44">
        <w:rPr>
          <w:iCs/>
          <w:lang w:val="en-US"/>
        </w:rPr>
        <w:t xml:space="preserve">  OfficePhone varchar</w:t>
      </w:r>
    </w:p>
    <w:p w14:paraId="3A9469DB" w14:textId="77777777" w:rsidR="00577E44" w:rsidRPr="00577E44" w:rsidRDefault="00577E44" w:rsidP="00577E44">
      <w:pPr>
        <w:pStyle w:val="aa"/>
        <w:spacing w:line="360" w:lineRule="auto"/>
        <w:ind w:left="371"/>
        <w:jc w:val="both"/>
        <w:rPr>
          <w:iCs/>
          <w:lang w:val="en-US"/>
        </w:rPr>
      </w:pPr>
      <w:r w:rsidRPr="00577E44">
        <w:rPr>
          <w:iCs/>
          <w:lang w:val="en-US"/>
        </w:rPr>
        <w:t xml:space="preserve">  College varchar</w:t>
      </w:r>
    </w:p>
    <w:p w14:paraId="6AADBD24" w14:textId="77777777" w:rsidR="00577E44" w:rsidRPr="00577E44" w:rsidRDefault="00577E44" w:rsidP="00577E44">
      <w:pPr>
        <w:pStyle w:val="aa"/>
        <w:spacing w:line="360" w:lineRule="auto"/>
        <w:ind w:left="371"/>
        <w:jc w:val="both"/>
        <w:rPr>
          <w:iCs/>
          <w:lang w:val="en-US"/>
        </w:rPr>
      </w:pPr>
      <w:r w:rsidRPr="00577E44">
        <w:rPr>
          <w:iCs/>
          <w:lang w:val="en-US"/>
        </w:rPr>
        <w:t>}</w:t>
      </w:r>
    </w:p>
    <w:p w14:paraId="263DEBF7" w14:textId="77777777" w:rsidR="00577E44" w:rsidRPr="00577E44" w:rsidRDefault="00577E44" w:rsidP="00577E44">
      <w:pPr>
        <w:pStyle w:val="aa"/>
        <w:spacing w:line="360" w:lineRule="auto"/>
        <w:ind w:left="371"/>
        <w:jc w:val="both"/>
        <w:rPr>
          <w:iCs/>
          <w:lang w:val="en-US"/>
        </w:rPr>
      </w:pPr>
    </w:p>
    <w:p w14:paraId="30922D10" w14:textId="77777777" w:rsidR="00577E44" w:rsidRPr="00577E44" w:rsidRDefault="00577E44" w:rsidP="00577E44">
      <w:pPr>
        <w:pStyle w:val="aa"/>
        <w:spacing w:line="360" w:lineRule="auto"/>
        <w:ind w:left="371"/>
        <w:jc w:val="both"/>
        <w:rPr>
          <w:iCs/>
          <w:lang w:val="en-US"/>
        </w:rPr>
      </w:pPr>
      <w:r w:rsidRPr="00577E44">
        <w:rPr>
          <w:iCs/>
          <w:lang w:val="en-US"/>
        </w:rPr>
        <w:t>Table Course {</w:t>
      </w:r>
    </w:p>
    <w:p w14:paraId="72D7797B" w14:textId="77777777" w:rsidR="00577E44" w:rsidRPr="00577E44" w:rsidRDefault="00577E44" w:rsidP="00577E44">
      <w:pPr>
        <w:pStyle w:val="aa"/>
        <w:spacing w:line="360" w:lineRule="auto"/>
        <w:ind w:left="371"/>
        <w:jc w:val="both"/>
        <w:rPr>
          <w:iCs/>
          <w:lang w:val="en-US"/>
        </w:rPr>
      </w:pPr>
      <w:r w:rsidRPr="00577E44">
        <w:rPr>
          <w:iCs/>
          <w:lang w:val="en-US"/>
        </w:rPr>
        <w:t xml:space="preserve">  CourseID int [pk]</w:t>
      </w:r>
    </w:p>
    <w:p w14:paraId="4F5C4624" w14:textId="77777777" w:rsidR="00577E44" w:rsidRPr="00577E44" w:rsidRDefault="00577E44" w:rsidP="00577E44">
      <w:pPr>
        <w:pStyle w:val="aa"/>
        <w:spacing w:line="360" w:lineRule="auto"/>
        <w:ind w:left="371"/>
        <w:jc w:val="both"/>
        <w:rPr>
          <w:iCs/>
          <w:lang w:val="en-US"/>
        </w:rPr>
      </w:pPr>
      <w:r w:rsidRPr="00577E44">
        <w:rPr>
          <w:iCs/>
          <w:lang w:val="en-US"/>
        </w:rPr>
        <w:t xml:space="preserve">  CourseName varchar</w:t>
      </w:r>
    </w:p>
    <w:p w14:paraId="21FBA07B" w14:textId="77777777" w:rsidR="00577E44" w:rsidRPr="00577E44" w:rsidRDefault="00577E44" w:rsidP="00577E44">
      <w:pPr>
        <w:pStyle w:val="aa"/>
        <w:spacing w:line="360" w:lineRule="auto"/>
        <w:ind w:left="371"/>
        <w:jc w:val="both"/>
        <w:rPr>
          <w:iCs/>
          <w:lang w:val="en-US"/>
        </w:rPr>
      </w:pPr>
      <w:r w:rsidRPr="00577E44">
        <w:rPr>
          <w:iCs/>
          <w:lang w:val="en-US"/>
        </w:rPr>
        <w:t xml:space="preserve">  Description text</w:t>
      </w:r>
    </w:p>
    <w:p w14:paraId="4D485A83" w14:textId="77777777" w:rsidR="00577E44" w:rsidRPr="00577E44" w:rsidRDefault="00577E44" w:rsidP="00577E44">
      <w:pPr>
        <w:pStyle w:val="aa"/>
        <w:spacing w:line="360" w:lineRule="auto"/>
        <w:ind w:left="371"/>
        <w:jc w:val="both"/>
        <w:rPr>
          <w:iCs/>
          <w:lang w:val="en-US"/>
        </w:rPr>
      </w:pPr>
      <w:r w:rsidRPr="00577E44">
        <w:rPr>
          <w:iCs/>
          <w:lang w:val="en-US"/>
        </w:rPr>
        <w:t xml:space="preserve">  CourseNumber varchar [unique]</w:t>
      </w:r>
    </w:p>
    <w:p w14:paraId="6BC52688" w14:textId="77777777" w:rsidR="00577E44" w:rsidRPr="00577E44" w:rsidRDefault="00577E44" w:rsidP="00577E44">
      <w:pPr>
        <w:pStyle w:val="aa"/>
        <w:spacing w:line="360" w:lineRule="auto"/>
        <w:ind w:left="371"/>
        <w:jc w:val="both"/>
        <w:rPr>
          <w:iCs/>
          <w:lang w:val="en-US"/>
        </w:rPr>
      </w:pPr>
      <w:r w:rsidRPr="00577E44">
        <w:rPr>
          <w:iCs/>
          <w:lang w:val="en-US"/>
        </w:rPr>
        <w:t xml:space="preserve">  SemesterHours int</w:t>
      </w:r>
    </w:p>
    <w:p w14:paraId="05643289" w14:textId="77777777" w:rsidR="00577E44" w:rsidRPr="00577E44" w:rsidRDefault="00577E44" w:rsidP="00577E44">
      <w:pPr>
        <w:pStyle w:val="aa"/>
        <w:spacing w:line="360" w:lineRule="auto"/>
        <w:ind w:left="371"/>
        <w:jc w:val="both"/>
        <w:rPr>
          <w:iCs/>
          <w:lang w:val="en-US"/>
        </w:rPr>
      </w:pPr>
      <w:r w:rsidRPr="00577E44">
        <w:rPr>
          <w:iCs/>
          <w:lang w:val="en-US"/>
        </w:rPr>
        <w:t xml:space="preserve">  Level varchar</w:t>
      </w:r>
    </w:p>
    <w:p w14:paraId="6FF3604C" w14:textId="77777777" w:rsidR="00577E44" w:rsidRPr="00577E44" w:rsidRDefault="00577E44" w:rsidP="00577E44">
      <w:pPr>
        <w:pStyle w:val="aa"/>
        <w:spacing w:line="360" w:lineRule="auto"/>
        <w:ind w:left="371"/>
        <w:jc w:val="both"/>
        <w:rPr>
          <w:iCs/>
          <w:lang w:val="en-US"/>
        </w:rPr>
      </w:pPr>
      <w:r w:rsidRPr="00577E44">
        <w:rPr>
          <w:iCs/>
          <w:lang w:val="en-US"/>
        </w:rPr>
        <w:t xml:space="preserve">  OfferingDepartment int [ref: &gt; Department.DepartmentID]</w:t>
      </w:r>
    </w:p>
    <w:p w14:paraId="66C23C18" w14:textId="77777777" w:rsidR="00577E44" w:rsidRPr="00577E44" w:rsidRDefault="00577E44" w:rsidP="00577E44">
      <w:pPr>
        <w:pStyle w:val="aa"/>
        <w:spacing w:line="360" w:lineRule="auto"/>
        <w:ind w:left="371"/>
        <w:jc w:val="both"/>
        <w:rPr>
          <w:iCs/>
          <w:lang w:val="en-US"/>
        </w:rPr>
      </w:pPr>
      <w:r w:rsidRPr="00577E44">
        <w:rPr>
          <w:iCs/>
          <w:lang w:val="en-US"/>
        </w:rPr>
        <w:lastRenderedPageBreak/>
        <w:t>}</w:t>
      </w:r>
    </w:p>
    <w:p w14:paraId="4488418E" w14:textId="77777777" w:rsidR="00577E44" w:rsidRPr="00577E44" w:rsidRDefault="00577E44" w:rsidP="00577E44">
      <w:pPr>
        <w:pStyle w:val="aa"/>
        <w:spacing w:line="360" w:lineRule="auto"/>
        <w:ind w:left="371"/>
        <w:jc w:val="both"/>
        <w:rPr>
          <w:iCs/>
          <w:lang w:val="en-US"/>
        </w:rPr>
      </w:pPr>
    </w:p>
    <w:p w14:paraId="3A47C073" w14:textId="77777777" w:rsidR="00577E44" w:rsidRPr="00577E44" w:rsidRDefault="00577E44" w:rsidP="00577E44">
      <w:pPr>
        <w:pStyle w:val="aa"/>
        <w:spacing w:line="360" w:lineRule="auto"/>
        <w:ind w:left="371"/>
        <w:jc w:val="both"/>
        <w:rPr>
          <w:iCs/>
          <w:lang w:val="en-US"/>
        </w:rPr>
      </w:pPr>
      <w:r w:rsidRPr="00577E44">
        <w:rPr>
          <w:iCs/>
          <w:lang w:val="en-US"/>
        </w:rPr>
        <w:t>Table Section {</w:t>
      </w:r>
    </w:p>
    <w:p w14:paraId="6DAEC9C6" w14:textId="77777777" w:rsidR="00577E44" w:rsidRPr="00577E44" w:rsidRDefault="00577E44" w:rsidP="00577E44">
      <w:pPr>
        <w:pStyle w:val="aa"/>
        <w:spacing w:line="360" w:lineRule="auto"/>
        <w:ind w:left="371"/>
        <w:jc w:val="both"/>
        <w:rPr>
          <w:iCs/>
          <w:lang w:val="en-US"/>
        </w:rPr>
      </w:pPr>
      <w:r w:rsidRPr="00577E44">
        <w:rPr>
          <w:iCs/>
          <w:lang w:val="en-US"/>
        </w:rPr>
        <w:t xml:space="preserve">  SectionID int [pk]</w:t>
      </w:r>
    </w:p>
    <w:p w14:paraId="657FB480" w14:textId="77777777" w:rsidR="00577E44" w:rsidRPr="00577E44" w:rsidRDefault="00577E44" w:rsidP="00577E44">
      <w:pPr>
        <w:pStyle w:val="aa"/>
        <w:spacing w:line="360" w:lineRule="auto"/>
        <w:ind w:left="371"/>
        <w:jc w:val="both"/>
        <w:rPr>
          <w:iCs/>
          <w:lang w:val="en-US"/>
        </w:rPr>
      </w:pPr>
      <w:r w:rsidRPr="00577E44">
        <w:rPr>
          <w:iCs/>
          <w:lang w:val="en-US"/>
        </w:rPr>
        <w:t xml:space="preserve">  CourseID int [ref: &gt; Course.CourseID]</w:t>
      </w:r>
    </w:p>
    <w:p w14:paraId="6F3C9134" w14:textId="77777777" w:rsidR="00577E44" w:rsidRPr="00577E44" w:rsidRDefault="00577E44" w:rsidP="00577E44">
      <w:pPr>
        <w:pStyle w:val="aa"/>
        <w:spacing w:line="360" w:lineRule="auto"/>
        <w:ind w:left="371"/>
        <w:jc w:val="both"/>
        <w:rPr>
          <w:iCs/>
          <w:lang w:val="en-US"/>
        </w:rPr>
      </w:pPr>
      <w:r w:rsidRPr="00577E44">
        <w:rPr>
          <w:iCs/>
          <w:lang w:val="en-US"/>
        </w:rPr>
        <w:t xml:space="preserve">  Instructor varchar</w:t>
      </w:r>
    </w:p>
    <w:p w14:paraId="019B57A7" w14:textId="77777777" w:rsidR="00577E44" w:rsidRPr="00577E44" w:rsidRDefault="00577E44" w:rsidP="00577E44">
      <w:pPr>
        <w:pStyle w:val="aa"/>
        <w:spacing w:line="360" w:lineRule="auto"/>
        <w:ind w:left="371"/>
        <w:jc w:val="both"/>
        <w:rPr>
          <w:iCs/>
          <w:lang w:val="en-US"/>
        </w:rPr>
      </w:pPr>
      <w:r w:rsidRPr="00577E44">
        <w:rPr>
          <w:iCs/>
          <w:lang w:val="en-US"/>
        </w:rPr>
        <w:t xml:space="preserve">  Semester varchar</w:t>
      </w:r>
    </w:p>
    <w:p w14:paraId="3F7E5A64" w14:textId="77777777" w:rsidR="00577E44" w:rsidRPr="00577E44" w:rsidRDefault="00577E44" w:rsidP="00577E44">
      <w:pPr>
        <w:pStyle w:val="aa"/>
        <w:spacing w:line="360" w:lineRule="auto"/>
        <w:ind w:left="371"/>
        <w:jc w:val="both"/>
        <w:rPr>
          <w:iCs/>
          <w:lang w:val="en-US"/>
        </w:rPr>
      </w:pPr>
      <w:r w:rsidRPr="00577E44">
        <w:rPr>
          <w:iCs/>
          <w:lang w:val="en-US"/>
        </w:rPr>
        <w:t xml:space="preserve">  Year int</w:t>
      </w:r>
    </w:p>
    <w:p w14:paraId="6D5E750F" w14:textId="77777777" w:rsidR="00577E44" w:rsidRPr="00577E44" w:rsidRDefault="00577E44" w:rsidP="00577E44">
      <w:pPr>
        <w:pStyle w:val="aa"/>
        <w:spacing w:line="360" w:lineRule="auto"/>
        <w:ind w:left="371"/>
        <w:jc w:val="both"/>
        <w:rPr>
          <w:iCs/>
          <w:lang w:val="en-US"/>
        </w:rPr>
      </w:pPr>
      <w:r w:rsidRPr="00577E44">
        <w:rPr>
          <w:iCs/>
          <w:lang w:val="en-US"/>
        </w:rPr>
        <w:t xml:space="preserve">  SectionNumber int</w:t>
      </w:r>
    </w:p>
    <w:p w14:paraId="5BBDB7BC" w14:textId="77777777" w:rsidR="00577E44" w:rsidRPr="00577E44" w:rsidRDefault="00577E44" w:rsidP="00577E44">
      <w:pPr>
        <w:pStyle w:val="aa"/>
        <w:spacing w:line="360" w:lineRule="auto"/>
        <w:ind w:left="371"/>
        <w:jc w:val="both"/>
        <w:rPr>
          <w:iCs/>
          <w:lang w:val="en-US"/>
        </w:rPr>
      </w:pPr>
      <w:r w:rsidRPr="00577E44">
        <w:rPr>
          <w:iCs/>
          <w:lang w:val="en-US"/>
        </w:rPr>
        <w:t>}</w:t>
      </w:r>
    </w:p>
    <w:p w14:paraId="183E87BB" w14:textId="77777777" w:rsidR="00577E44" w:rsidRPr="00577E44" w:rsidRDefault="00577E44" w:rsidP="00577E44">
      <w:pPr>
        <w:pStyle w:val="aa"/>
        <w:spacing w:line="360" w:lineRule="auto"/>
        <w:ind w:left="371"/>
        <w:jc w:val="both"/>
        <w:rPr>
          <w:iCs/>
          <w:lang w:val="en-US"/>
        </w:rPr>
      </w:pPr>
    </w:p>
    <w:p w14:paraId="31E9E202" w14:textId="77777777" w:rsidR="00577E44" w:rsidRPr="00577E44" w:rsidRDefault="00577E44" w:rsidP="00577E44">
      <w:pPr>
        <w:pStyle w:val="aa"/>
        <w:spacing w:line="360" w:lineRule="auto"/>
        <w:ind w:left="371"/>
        <w:jc w:val="both"/>
        <w:rPr>
          <w:iCs/>
          <w:lang w:val="en-US"/>
        </w:rPr>
      </w:pPr>
      <w:r w:rsidRPr="00577E44">
        <w:rPr>
          <w:iCs/>
          <w:lang w:val="en-US"/>
        </w:rPr>
        <w:t>Table GradeReport {</w:t>
      </w:r>
    </w:p>
    <w:p w14:paraId="74902EBB" w14:textId="77777777" w:rsidR="00577E44" w:rsidRPr="00577E44" w:rsidRDefault="00577E44" w:rsidP="00577E44">
      <w:pPr>
        <w:pStyle w:val="aa"/>
        <w:spacing w:line="360" w:lineRule="auto"/>
        <w:ind w:left="371"/>
        <w:jc w:val="both"/>
        <w:rPr>
          <w:iCs/>
          <w:lang w:val="en-US"/>
        </w:rPr>
      </w:pPr>
      <w:r w:rsidRPr="00577E44">
        <w:rPr>
          <w:iCs/>
          <w:lang w:val="en-US"/>
        </w:rPr>
        <w:t xml:space="preserve">  GradeReportID int [pk]</w:t>
      </w:r>
    </w:p>
    <w:p w14:paraId="5A5DAB20" w14:textId="77777777" w:rsidR="00577E44" w:rsidRPr="00577E44" w:rsidRDefault="00577E44" w:rsidP="00577E44">
      <w:pPr>
        <w:pStyle w:val="aa"/>
        <w:spacing w:line="360" w:lineRule="auto"/>
        <w:ind w:left="371"/>
        <w:jc w:val="both"/>
        <w:rPr>
          <w:iCs/>
          <w:lang w:val="en-US"/>
        </w:rPr>
      </w:pPr>
      <w:r w:rsidRPr="00577E44">
        <w:rPr>
          <w:iCs/>
          <w:lang w:val="en-US"/>
        </w:rPr>
        <w:t xml:space="preserve">  StudentID int [ref: &gt; Student.StudentID]</w:t>
      </w:r>
    </w:p>
    <w:p w14:paraId="567AD9BE" w14:textId="77777777" w:rsidR="00577E44" w:rsidRPr="00577E44" w:rsidRDefault="00577E44" w:rsidP="00577E44">
      <w:pPr>
        <w:pStyle w:val="aa"/>
        <w:spacing w:line="360" w:lineRule="auto"/>
        <w:ind w:left="371"/>
        <w:jc w:val="both"/>
        <w:rPr>
          <w:iCs/>
          <w:lang w:val="en-US"/>
        </w:rPr>
      </w:pPr>
      <w:r w:rsidRPr="00577E44">
        <w:rPr>
          <w:iCs/>
          <w:lang w:val="en-US"/>
        </w:rPr>
        <w:t xml:space="preserve">  SectionID int [ref: &gt; Section.SectionID]</w:t>
      </w:r>
    </w:p>
    <w:p w14:paraId="4200362D" w14:textId="77777777" w:rsidR="00577E44" w:rsidRPr="00577E44" w:rsidRDefault="00577E44" w:rsidP="00577E44">
      <w:pPr>
        <w:pStyle w:val="aa"/>
        <w:spacing w:line="360" w:lineRule="auto"/>
        <w:ind w:left="371"/>
        <w:jc w:val="both"/>
        <w:rPr>
          <w:iCs/>
          <w:lang w:val="ru-RU"/>
        </w:rPr>
      </w:pPr>
      <w:r w:rsidRPr="00577E44">
        <w:rPr>
          <w:iCs/>
          <w:lang w:val="en-US"/>
        </w:rPr>
        <w:t xml:space="preserve">  </w:t>
      </w:r>
      <w:r w:rsidRPr="00577E44">
        <w:rPr>
          <w:iCs/>
          <w:lang w:val="ru-RU"/>
        </w:rPr>
        <w:t>LetterGrade char</w:t>
      </w:r>
    </w:p>
    <w:p w14:paraId="1D2B2242" w14:textId="77777777" w:rsidR="00577E44" w:rsidRPr="00577E44" w:rsidRDefault="00577E44" w:rsidP="00577E44">
      <w:pPr>
        <w:pStyle w:val="aa"/>
        <w:spacing w:line="360" w:lineRule="auto"/>
        <w:ind w:left="371"/>
        <w:jc w:val="both"/>
        <w:rPr>
          <w:iCs/>
          <w:lang w:val="ru-RU"/>
        </w:rPr>
      </w:pPr>
      <w:r w:rsidRPr="00577E44">
        <w:rPr>
          <w:iCs/>
          <w:lang w:val="ru-RU"/>
        </w:rPr>
        <w:t xml:space="preserve">  NumericGrade int</w:t>
      </w:r>
    </w:p>
    <w:p w14:paraId="20BEF4A6" w14:textId="1ACE0383" w:rsidR="00577E44" w:rsidRPr="00577E44" w:rsidRDefault="00577E44" w:rsidP="00577E44">
      <w:pPr>
        <w:pStyle w:val="aa"/>
        <w:spacing w:line="360" w:lineRule="auto"/>
        <w:ind w:left="371"/>
        <w:jc w:val="both"/>
        <w:rPr>
          <w:iCs/>
          <w:lang w:val="ru-RU"/>
        </w:rPr>
      </w:pPr>
      <w:r w:rsidRPr="00577E44">
        <w:rPr>
          <w:iCs/>
          <w:lang w:val="ru-RU"/>
        </w:rPr>
        <w:t>}</w:t>
      </w:r>
    </w:p>
    <w:p w14:paraId="64C11694" w14:textId="77777777" w:rsidR="00682634" w:rsidRDefault="00682634" w:rsidP="00682634">
      <w:pPr>
        <w:spacing w:after="0" w:line="300" w:lineRule="atLeast"/>
        <w:jc w:val="both"/>
        <w:rPr>
          <w:iCs/>
        </w:rPr>
      </w:pPr>
    </w:p>
    <w:p w14:paraId="063339D1" w14:textId="77777777" w:rsidR="00682634" w:rsidRPr="00682634" w:rsidRDefault="00682634" w:rsidP="00682634">
      <w:pPr>
        <w:rPr>
          <w:lang w:val="en-US"/>
        </w:rPr>
      </w:pPr>
    </w:p>
    <w:p w14:paraId="69A108B3" w14:textId="2472A9D9" w:rsidR="00682634" w:rsidRPr="00EE1DC6" w:rsidRDefault="00577E44" w:rsidP="00EE1DC6">
      <w:pPr>
        <w:rPr>
          <w:lang w:val="en-US"/>
        </w:rPr>
      </w:pPr>
      <w:r>
        <w:rPr>
          <w:noProof/>
          <w:lang w:val="en-US"/>
        </w:rPr>
        <w:lastRenderedPageBreak/>
        <w:drawing>
          <wp:inline distT="0" distB="0" distL="0" distR="0" wp14:anchorId="5DEAC1CC" wp14:editId="135130BD">
            <wp:extent cx="5731510" cy="4408170"/>
            <wp:effectExtent l="0" t="0" r="0" b="0"/>
            <wp:docPr id="207198106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981060" name="Рисунок 207198106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408170"/>
                    </a:xfrm>
                    <a:prstGeom prst="rect">
                      <a:avLst/>
                    </a:prstGeom>
                  </pic:spPr>
                </pic:pic>
              </a:graphicData>
            </a:graphic>
          </wp:inline>
        </w:drawing>
      </w:r>
    </w:p>
    <w:sectPr w:rsidR="00682634" w:rsidRPr="00EE1DC6">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42BF1" w14:textId="77777777" w:rsidR="00F36A6D" w:rsidRDefault="00F36A6D" w:rsidP="00F0094B">
      <w:pPr>
        <w:spacing w:after="0" w:line="240" w:lineRule="auto"/>
      </w:pPr>
      <w:r>
        <w:separator/>
      </w:r>
    </w:p>
  </w:endnote>
  <w:endnote w:type="continuationSeparator" w:id="0">
    <w:p w14:paraId="59D5D1B0" w14:textId="77777777" w:rsidR="00F36A6D" w:rsidRDefault="00F36A6D" w:rsidP="00F00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085124"/>
      <w:docPartObj>
        <w:docPartGallery w:val="Page Numbers (Bottom of Page)"/>
        <w:docPartUnique/>
      </w:docPartObj>
    </w:sdtPr>
    <w:sdtEndPr>
      <w:rPr>
        <w:noProof/>
      </w:rPr>
    </w:sdtEndPr>
    <w:sdtContent>
      <w:p w14:paraId="3B5028C3" w14:textId="4F9896A0" w:rsidR="00F0094B" w:rsidRDefault="00F0094B">
        <w:pPr>
          <w:pStyle w:val="a6"/>
          <w:jc w:val="right"/>
        </w:pPr>
        <w:r>
          <w:fldChar w:fldCharType="begin"/>
        </w:r>
        <w:r>
          <w:instrText xml:space="preserve"> PAGE   \* MERGEFORMAT </w:instrText>
        </w:r>
        <w:r>
          <w:fldChar w:fldCharType="separate"/>
        </w:r>
        <w:r>
          <w:rPr>
            <w:noProof/>
          </w:rPr>
          <w:t>2</w:t>
        </w:r>
        <w:r>
          <w:rPr>
            <w:noProof/>
          </w:rPr>
          <w:fldChar w:fldCharType="end"/>
        </w:r>
      </w:p>
    </w:sdtContent>
  </w:sdt>
  <w:p w14:paraId="11350661" w14:textId="77777777" w:rsidR="00F0094B" w:rsidRDefault="00F0094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B60BA" w14:textId="77777777" w:rsidR="00F36A6D" w:rsidRDefault="00F36A6D" w:rsidP="00F0094B">
      <w:pPr>
        <w:spacing w:after="0" w:line="240" w:lineRule="auto"/>
      </w:pPr>
      <w:r>
        <w:separator/>
      </w:r>
    </w:p>
  </w:footnote>
  <w:footnote w:type="continuationSeparator" w:id="0">
    <w:p w14:paraId="0ACA314E" w14:textId="77777777" w:rsidR="00F36A6D" w:rsidRDefault="00F36A6D" w:rsidP="00F009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61223"/>
    <w:multiLevelType w:val="hybridMultilevel"/>
    <w:tmpl w:val="E6BAFA0A"/>
    <w:lvl w:ilvl="0" w:tplc="04090001">
      <w:start w:val="1"/>
      <w:numFmt w:val="bullet"/>
      <w:lvlText w:val=""/>
      <w:lvlJc w:val="left"/>
      <w:pPr>
        <w:ind w:left="1091" w:hanging="360"/>
      </w:pPr>
      <w:rPr>
        <w:rFonts w:ascii="Symbol" w:hAnsi="Symbol" w:hint="default"/>
      </w:rPr>
    </w:lvl>
    <w:lvl w:ilvl="1" w:tplc="04090003">
      <w:start w:val="1"/>
      <w:numFmt w:val="bullet"/>
      <w:lvlText w:val="o"/>
      <w:lvlJc w:val="left"/>
      <w:pPr>
        <w:ind w:left="1811" w:hanging="360"/>
      </w:pPr>
      <w:rPr>
        <w:rFonts w:ascii="Courier New" w:hAnsi="Courier New" w:cs="Courier New" w:hint="default"/>
      </w:rPr>
    </w:lvl>
    <w:lvl w:ilvl="2" w:tplc="04090005">
      <w:start w:val="1"/>
      <w:numFmt w:val="bullet"/>
      <w:lvlText w:val=""/>
      <w:lvlJc w:val="left"/>
      <w:pPr>
        <w:ind w:left="2531" w:hanging="360"/>
      </w:pPr>
      <w:rPr>
        <w:rFonts w:ascii="Wingdings" w:hAnsi="Wingdings" w:hint="default"/>
      </w:rPr>
    </w:lvl>
    <w:lvl w:ilvl="3" w:tplc="04090001">
      <w:start w:val="1"/>
      <w:numFmt w:val="bullet"/>
      <w:lvlText w:val=""/>
      <w:lvlJc w:val="left"/>
      <w:pPr>
        <w:ind w:left="3251" w:hanging="360"/>
      </w:pPr>
      <w:rPr>
        <w:rFonts w:ascii="Symbol" w:hAnsi="Symbol" w:hint="default"/>
      </w:rPr>
    </w:lvl>
    <w:lvl w:ilvl="4" w:tplc="04090003">
      <w:start w:val="1"/>
      <w:numFmt w:val="bullet"/>
      <w:lvlText w:val="o"/>
      <w:lvlJc w:val="left"/>
      <w:pPr>
        <w:ind w:left="3971" w:hanging="360"/>
      </w:pPr>
      <w:rPr>
        <w:rFonts w:ascii="Courier New" w:hAnsi="Courier New" w:cs="Courier New" w:hint="default"/>
      </w:rPr>
    </w:lvl>
    <w:lvl w:ilvl="5" w:tplc="04090005">
      <w:start w:val="1"/>
      <w:numFmt w:val="bullet"/>
      <w:lvlText w:val=""/>
      <w:lvlJc w:val="left"/>
      <w:pPr>
        <w:ind w:left="4691" w:hanging="360"/>
      </w:pPr>
      <w:rPr>
        <w:rFonts w:ascii="Wingdings" w:hAnsi="Wingdings" w:hint="default"/>
      </w:rPr>
    </w:lvl>
    <w:lvl w:ilvl="6" w:tplc="04090001">
      <w:start w:val="1"/>
      <w:numFmt w:val="bullet"/>
      <w:lvlText w:val=""/>
      <w:lvlJc w:val="left"/>
      <w:pPr>
        <w:ind w:left="5411" w:hanging="360"/>
      </w:pPr>
      <w:rPr>
        <w:rFonts w:ascii="Symbol" w:hAnsi="Symbol" w:hint="default"/>
      </w:rPr>
    </w:lvl>
    <w:lvl w:ilvl="7" w:tplc="04090003">
      <w:start w:val="1"/>
      <w:numFmt w:val="bullet"/>
      <w:lvlText w:val="o"/>
      <w:lvlJc w:val="left"/>
      <w:pPr>
        <w:ind w:left="6131" w:hanging="360"/>
      </w:pPr>
      <w:rPr>
        <w:rFonts w:ascii="Courier New" w:hAnsi="Courier New" w:cs="Courier New" w:hint="default"/>
      </w:rPr>
    </w:lvl>
    <w:lvl w:ilvl="8" w:tplc="04090005">
      <w:start w:val="1"/>
      <w:numFmt w:val="bullet"/>
      <w:lvlText w:val=""/>
      <w:lvlJc w:val="left"/>
      <w:pPr>
        <w:ind w:left="6851" w:hanging="360"/>
      </w:pPr>
      <w:rPr>
        <w:rFonts w:ascii="Wingdings" w:hAnsi="Wingdings" w:hint="default"/>
      </w:rPr>
    </w:lvl>
  </w:abstractNum>
  <w:abstractNum w:abstractNumId="1" w15:restartNumberingAfterBreak="0">
    <w:nsid w:val="07E92036"/>
    <w:multiLevelType w:val="hybridMultilevel"/>
    <w:tmpl w:val="BA0E4A28"/>
    <w:lvl w:ilvl="0" w:tplc="C1F2EA18">
      <w:start w:val="1"/>
      <w:numFmt w:val="lowerLetter"/>
      <w:lvlText w:val="(%1)"/>
      <w:lvlJc w:val="left"/>
      <w:pPr>
        <w:tabs>
          <w:tab w:val="num" w:pos="1440"/>
        </w:tabs>
        <w:ind w:left="144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1E014BEA"/>
    <w:multiLevelType w:val="hybridMultilevel"/>
    <w:tmpl w:val="3C5CFA84"/>
    <w:lvl w:ilvl="0" w:tplc="04090017">
      <w:start w:val="1"/>
      <w:numFmt w:val="lowerLetter"/>
      <w:lvlText w:val="%1)"/>
      <w:lvlJc w:val="left"/>
      <w:pPr>
        <w:ind w:left="1091" w:hanging="360"/>
      </w:pPr>
    </w:lvl>
    <w:lvl w:ilvl="1" w:tplc="04090003">
      <w:start w:val="1"/>
      <w:numFmt w:val="bullet"/>
      <w:lvlText w:val="o"/>
      <w:lvlJc w:val="left"/>
      <w:pPr>
        <w:ind w:left="1811" w:hanging="360"/>
      </w:pPr>
      <w:rPr>
        <w:rFonts w:ascii="Courier New" w:hAnsi="Courier New" w:cs="Courier New" w:hint="default"/>
      </w:rPr>
    </w:lvl>
    <w:lvl w:ilvl="2" w:tplc="04090005">
      <w:start w:val="1"/>
      <w:numFmt w:val="bullet"/>
      <w:lvlText w:val=""/>
      <w:lvlJc w:val="left"/>
      <w:pPr>
        <w:ind w:left="2531" w:hanging="360"/>
      </w:pPr>
      <w:rPr>
        <w:rFonts w:ascii="Wingdings" w:hAnsi="Wingdings" w:hint="default"/>
      </w:rPr>
    </w:lvl>
    <w:lvl w:ilvl="3" w:tplc="04090001">
      <w:start w:val="1"/>
      <w:numFmt w:val="bullet"/>
      <w:lvlText w:val=""/>
      <w:lvlJc w:val="left"/>
      <w:pPr>
        <w:ind w:left="3251" w:hanging="360"/>
      </w:pPr>
      <w:rPr>
        <w:rFonts w:ascii="Symbol" w:hAnsi="Symbol" w:hint="default"/>
      </w:rPr>
    </w:lvl>
    <w:lvl w:ilvl="4" w:tplc="04090003">
      <w:start w:val="1"/>
      <w:numFmt w:val="bullet"/>
      <w:lvlText w:val="o"/>
      <w:lvlJc w:val="left"/>
      <w:pPr>
        <w:ind w:left="3971" w:hanging="360"/>
      </w:pPr>
      <w:rPr>
        <w:rFonts w:ascii="Courier New" w:hAnsi="Courier New" w:cs="Courier New" w:hint="default"/>
      </w:rPr>
    </w:lvl>
    <w:lvl w:ilvl="5" w:tplc="04090005">
      <w:start w:val="1"/>
      <w:numFmt w:val="bullet"/>
      <w:lvlText w:val=""/>
      <w:lvlJc w:val="left"/>
      <w:pPr>
        <w:ind w:left="4691" w:hanging="360"/>
      </w:pPr>
      <w:rPr>
        <w:rFonts w:ascii="Wingdings" w:hAnsi="Wingdings" w:hint="default"/>
      </w:rPr>
    </w:lvl>
    <w:lvl w:ilvl="6" w:tplc="04090001">
      <w:start w:val="1"/>
      <w:numFmt w:val="bullet"/>
      <w:lvlText w:val=""/>
      <w:lvlJc w:val="left"/>
      <w:pPr>
        <w:ind w:left="5411" w:hanging="360"/>
      </w:pPr>
      <w:rPr>
        <w:rFonts w:ascii="Symbol" w:hAnsi="Symbol" w:hint="default"/>
      </w:rPr>
    </w:lvl>
    <w:lvl w:ilvl="7" w:tplc="04090003">
      <w:start w:val="1"/>
      <w:numFmt w:val="bullet"/>
      <w:lvlText w:val="o"/>
      <w:lvlJc w:val="left"/>
      <w:pPr>
        <w:ind w:left="6131" w:hanging="360"/>
      </w:pPr>
      <w:rPr>
        <w:rFonts w:ascii="Courier New" w:hAnsi="Courier New" w:cs="Courier New" w:hint="default"/>
      </w:rPr>
    </w:lvl>
    <w:lvl w:ilvl="8" w:tplc="04090005">
      <w:start w:val="1"/>
      <w:numFmt w:val="bullet"/>
      <w:lvlText w:val=""/>
      <w:lvlJc w:val="left"/>
      <w:pPr>
        <w:ind w:left="6851" w:hanging="360"/>
      </w:pPr>
      <w:rPr>
        <w:rFonts w:ascii="Wingdings" w:hAnsi="Wingdings" w:hint="default"/>
      </w:rPr>
    </w:lvl>
  </w:abstractNum>
  <w:abstractNum w:abstractNumId="3" w15:restartNumberingAfterBreak="0">
    <w:nsid w:val="28033A9F"/>
    <w:multiLevelType w:val="hybridMultilevel"/>
    <w:tmpl w:val="F8CA1BA8"/>
    <w:lvl w:ilvl="0" w:tplc="C3681B2E">
      <w:start w:val="1"/>
      <w:numFmt w:val="lowerLetter"/>
      <w:lvlText w:val="(%1)"/>
      <w:lvlJc w:val="left"/>
      <w:pPr>
        <w:tabs>
          <w:tab w:val="num" w:pos="1429"/>
        </w:tabs>
        <w:ind w:left="1429" w:hanging="720"/>
      </w:pPr>
    </w:lvl>
    <w:lvl w:ilvl="1" w:tplc="04090019">
      <w:start w:val="1"/>
      <w:numFmt w:val="lowerLetter"/>
      <w:lvlText w:val="%2."/>
      <w:lvlJc w:val="left"/>
      <w:pPr>
        <w:tabs>
          <w:tab w:val="num" w:pos="1789"/>
        </w:tabs>
        <w:ind w:left="1789" w:hanging="360"/>
      </w:pPr>
    </w:lvl>
    <w:lvl w:ilvl="2" w:tplc="0409001B">
      <w:start w:val="1"/>
      <w:numFmt w:val="lowerRoman"/>
      <w:lvlText w:val="%3."/>
      <w:lvlJc w:val="right"/>
      <w:pPr>
        <w:tabs>
          <w:tab w:val="num" w:pos="2509"/>
        </w:tabs>
        <w:ind w:left="2509" w:hanging="180"/>
      </w:pPr>
    </w:lvl>
    <w:lvl w:ilvl="3" w:tplc="0409000F">
      <w:start w:val="1"/>
      <w:numFmt w:val="decimal"/>
      <w:lvlText w:val="%4."/>
      <w:lvlJc w:val="left"/>
      <w:pPr>
        <w:tabs>
          <w:tab w:val="num" w:pos="3229"/>
        </w:tabs>
        <w:ind w:left="3229" w:hanging="360"/>
      </w:pPr>
    </w:lvl>
    <w:lvl w:ilvl="4" w:tplc="04090019">
      <w:start w:val="1"/>
      <w:numFmt w:val="lowerLetter"/>
      <w:lvlText w:val="%5."/>
      <w:lvlJc w:val="left"/>
      <w:pPr>
        <w:tabs>
          <w:tab w:val="num" w:pos="3949"/>
        </w:tabs>
        <w:ind w:left="3949" w:hanging="360"/>
      </w:pPr>
    </w:lvl>
    <w:lvl w:ilvl="5" w:tplc="0409001B">
      <w:start w:val="1"/>
      <w:numFmt w:val="lowerRoman"/>
      <w:lvlText w:val="%6."/>
      <w:lvlJc w:val="right"/>
      <w:pPr>
        <w:tabs>
          <w:tab w:val="num" w:pos="4669"/>
        </w:tabs>
        <w:ind w:left="4669" w:hanging="180"/>
      </w:pPr>
    </w:lvl>
    <w:lvl w:ilvl="6" w:tplc="0409000F">
      <w:start w:val="1"/>
      <w:numFmt w:val="decimal"/>
      <w:lvlText w:val="%7."/>
      <w:lvlJc w:val="left"/>
      <w:pPr>
        <w:tabs>
          <w:tab w:val="num" w:pos="5389"/>
        </w:tabs>
        <w:ind w:left="5389" w:hanging="360"/>
      </w:pPr>
    </w:lvl>
    <w:lvl w:ilvl="7" w:tplc="04090019">
      <w:start w:val="1"/>
      <w:numFmt w:val="lowerLetter"/>
      <w:lvlText w:val="%8."/>
      <w:lvlJc w:val="left"/>
      <w:pPr>
        <w:tabs>
          <w:tab w:val="num" w:pos="6109"/>
        </w:tabs>
        <w:ind w:left="6109" w:hanging="360"/>
      </w:pPr>
    </w:lvl>
    <w:lvl w:ilvl="8" w:tplc="0409001B">
      <w:start w:val="1"/>
      <w:numFmt w:val="lowerRoman"/>
      <w:lvlText w:val="%9."/>
      <w:lvlJc w:val="right"/>
      <w:pPr>
        <w:tabs>
          <w:tab w:val="num" w:pos="6829"/>
        </w:tabs>
        <w:ind w:left="6829" w:hanging="180"/>
      </w:pPr>
    </w:lvl>
  </w:abstractNum>
  <w:abstractNum w:abstractNumId="4" w15:restartNumberingAfterBreak="0">
    <w:nsid w:val="43AA1D2C"/>
    <w:multiLevelType w:val="hybridMultilevel"/>
    <w:tmpl w:val="B54E1E6E"/>
    <w:lvl w:ilvl="0" w:tplc="3F146398">
      <w:start w:val="1"/>
      <w:numFmt w:val="decimal"/>
      <w:lvlText w:val="%1."/>
      <w:lvlJc w:val="left"/>
      <w:pPr>
        <w:ind w:left="371" w:hanging="360"/>
      </w:pPr>
    </w:lvl>
    <w:lvl w:ilvl="1" w:tplc="04090019">
      <w:start w:val="1"/>
      <w:numFmt w:val="lowerLetter"/>
      <w:lvlText w:val="%2."/>
      <w:lvlJc w:val="left"/>
      <w:pPr>
        <w:ind w:left="1091" w:hanging="360"/>
      </w:pPr>
    </w:lvl>
    <w:lvl w:ilvl="2" w:tplc="0409001B">
      <w:start w:val="1"/>
      <w:numFmt w:val="lowerRoman"/>
      <w:lvlText w:val="%3."/>
      <w:lvlJc w:val="right"/>
      <w:pPr>
        <w:ind w:left="1811" w:hanging="180"/>
      </w:pPr>
    </w:lvl>
    <w:lvl w:ilvl="3" w:tplc="0409000F">
      <w:start w:val="1"/>
      <w:numFmt w:val="decimal"/>
      <w:lvlText w:val="%4."/>
      <w:lvlJc w:val="left"/>
      <w:pPr>
        <w:ind w:left="2531" w:hanging="360"/>
      </w:pPr>
    </w:lvl>
    <w:lvl w:ilvl="4" w:tplc="04090019">
      <w:start w:val="1"/>
      <w:numFmt w:val="lowerLetter"/>
      <w:lvlText w:val="%5."/>
      <w:lvlJc w:val="left"/>
      <w:pPr>
        <w:ind w:left="3251" w:hanging="360"/>
      </w:pPr>
    </w:lvl>
    <w:lvl w:ilvl="5" w:tplc="0409001B">
      <w:start w:val="1"/>
      <w:numFmt w:val="lowerRoman"/>
      <w:lvlText w:val="%6."/>
      <w:lvlJc w:val="right"/>
      <w:pPr>
        <w:ind w:left="3971" w:hanging="180"/>
      </w:pPr>
    </w:lvl>
    <w:lvl w:ilvl="6" w:tplc="0409000F">
      <w:start w:val="1"/>
      <w:numFmt w:val="decimal"/>
      <w:lvlText w:val="%7."/>
      <w:lvlJc w:val="left"/>
      <w:pPr>
        <w:ind w:left="4691" w:hanging="360"/>
      </w:pPr>
    </w:lvl>
    <w:lvl w:ilvl="7" w:tplc="04090019">
      <w:start w:val="1"/>
      <w:numFmt w:val="lowerLetter"/>
      <w:lvlText w:val="%8."/>
      <w:lvlJc w:val="left"/>
      <w:pPr>
        <w:ind w:left="5411" w:hanging="360"/>
      </w:pPr>
    </w:lvl>
    <w:lvl w:ilvl="8" w:tplc="0409001B">
      <w:start w:val="1"/>
      <w:numFmt w:val="lowerRoman"/>
      <w:lvlText w:val="%9."/>
      <w:lvlJc w:val="right"/>
      <w:pPr>
        <w:ind w:left="6131" w:hanging="180"/>
      </w:pPr>
    </w:lvl>
  </w:abstractNum>
  <w:abstractNum w:abstractNumId="5" w15:restartNumberingAfterBreak="0">
    <w:nsid w:val="49DD62B6"/>
    <w:multiLevelType w:val="hybridMultilevel"/>
    <w:tmpl w:val="9C0CEBA2"/>
    <w:lvl w:ilvl="0" w:tplc="44BEC156">
      <w:start w:val="1"/>
      <w:numFmt w:val="lowerLetter"/>
      <w:lvlText w:val="%1)"/>
      <w:lvlJc w:val="left"/>
      <w:pPr>
        <w:ind w:left="1080" w:hanging="360"/>
      </w:pPr>
      <w:rPr>
        <w:rFonts w:hint="default"/>
        <w:i w:val="0"/>
      </w:rPr>
    </w:lvl>
    <w:lvl w:ilvl="1" w:tplc="043E0019" w:tentative="1">
      <w:start w:val="1"/>
      <w:numFmt w:val="lowerLetter"/>
      <w:lvlText w:val="%2."/>
      <w:lvlJc w:val="left"/>
      <w:pPr>
        <w:ind w:left="1800" w:hanging="360"/>
      </w:pPr>
    </w:lvl>
    <w:lvl w:ilvl="2" w:tplc="043E001B" w:tentative="1">
      <w:start w:val="1"/>
      <w:numFmt w:val="lowerRoman"/>
      <w:lvlText w:val="%3."/>
      <w:lvlJc w:val="right"/>
      <w:pPr>
        <w:ind w:left="2520" w:hanging="180"/>
      </w:pPr>
    </w:lvl>
    <w:lvl w:ilvl="3" w:tplc="043E000F" w:tentative="1">
      <w:start w:val="1"/>
      <w:numFmt w:val="decimal"/>
      <w:lvlText w:val="%4."/>
      <w:lvlJc w:val="left"/>
      <w:pPr>
        <w:ind w:left="3240" w:hanging="360"/>
      </w:pPr>
    </w:lvl>
    <w:lvl w:ilvl="4" w:tplc="043E0019" w:tentative="1">
      <w:start w:val="1"/>
      <w:numFmt w:val="lowerLetter"/>
      <w:lvlText w:val="%5."/>
      <w:lvlJc w:val="left"/>
      <w:pPr>
        <w:ind w:left="3960" w:hanging="360"/>
      </w:pPr>
    </w:lvl>
    <w:lvl w:ilvl="5" w:tplc="043E001B" w:tentative="1">
      <w:start w:val="1"/>
      <w:numFmt w:val="lowerRoman"/>
      <w:lvlText w:val="%6."/>
      <w:lvlJc w:val="right"/>
      <w:pPr>
        <w:ind w:left="4680" w:hanging="180"/>
      </w:pPr>
    </w:lvl>
    <w:lvl w:ilvl="6" w:tplc="043E000F" w:tentative="1">
      <w:start w:val="1"/>
      <w:numFmt w:val="decimal"/>
      <w:lvlText w:val="%7."/>
      <w:lvlJc w:val="left"/>
      <w:pPr>
        <w:ind w:left="5400" w:hanging="360"/>
      </w:pPr>
    </w:lvl>
    <w:lvl w:ilvl="7" w:tplc="043E0019" w:tentative="1">
      <w:start w:val="1"/>
      <w:numFmt w:val="lowerLetter"/>
      <w:lvlText w:val="%8."/>
      <w:lvlJc w:val="left"/>
      <w:pPr>
        <w:ind w:left="6120" w:hanging="360"/>
      </w:pPr>
    </w:lvl>
    <w:lvl w:ilvl="8" w:tplc="043E001B" w:tentative="1">
      <w:start w:val="1"/>
      <w:numFmt w:val="lowerRoman"/>
      <w:lvlText w:val="%9."/>
      <w:lvlJc w:val="right"/>
      <w:pPr>
        <w:ind w:left="6840" w:hanging="180"/>
      </w:pPr>
    </w:lvl>
  </w:abstractNum>
  <w:abstractNum w:abstractNumId="6" w15:restartNumberingAfterBreak="0">
    <w:nsid w:val="6F183718"/>
    <w:multiLevelType w:val="hybridMultilevel"/>
    <w:tmpl w:val="780CC3A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24510284">
    <w:abstractNumId w:val="5"/>
  </w:num>
  <w:num w:numId="2" w16cid:durableId="543055442">
    <w:abstractNumId w:val="6"/>
  </w:num>
  <w:num w:numId="3" w16cid:durableId="2097272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6608234">
    <w:abstractNumId w:val="0"/>
  </w:num>
  <w:num w:numId="5" w16cid:durableId="6116692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7240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0077365">
    <w:abstractNumId w:val="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NDEwNTS3MDM1MjRT0lEKTi0uzszPAykwqwUAiHT6ZiwAAAA="/>
  </w:docVars>
  <w:rsids>
    <w:rsidRoot w:val="00144709"/>
    <w:rsid w:val="00115064"/>
    <w:rsid w:val="00144709"/>
    <w:rsid w:val="001C1D45"/>
    <w:rsid w:val="002C0D0E"/>
    <w:rsid w:val="002D1011"/>
    <w:rsid w:val="003C4E16"/>
    <w:rsid w:val="00553FB7"/>
    <w:rsid w:val="00577E44"/>
    <w:rsid w:val="0059524D"/>
    <w:rsid w:val="0061701C"/>
    <w:rsid w:val="00682634"/>
    <w:rsid w:val="006B512C"/>
    <w:rsid w:val="0075094B"/>
    <w:rsid w:val="0087090B"/>
    <w:rsid w:val="008710C4"/>
    <w:rsid w:val="00957A3F"/>
    <w:rsid w:val="00A23044"/>
    <w:rsid w:val="00AA72ED"/>
    <w:rsid w:val="00BD2A8E"/>
    <w:rsid w:val="00C07FC9"/>
    <w:rsid w:val="00D458CD"/>
    <w:rsid w:val="00D74B8D"/>
    <w:rsid w:val="00DD3BDE"/>
    <w:rsid w:val="00EE1DC6"/>
    <w:rsid w:val="00F0094B"/>
    <w:rsid w:val="00F31128"/>
    <w:rsid w:val="00F36A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4C261"/>
  <w15:chartTrackingRefBased/>
  <w15:docId w15:val="{54544B66-0FEB-48B0-867C-BB817D7DD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1447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B51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44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sid w:val="00144709"/>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6B512C"/>
    <w:rPr>
      <w:rFonts w:asciiTheme="majorHAnsi" w:eastAsiaTheme="majorEastAsia" w:hAnsiTheme="majorHAnsi" w:cstheme="majorBidi"/>
      <w:color w:val="2F5496" w:themeColor="accent1" w:themeShade="BF"/>
      <w:sz w:val="26"/>
      <w:szCs w:val="26"/>
    </w:rPr>
  </w:style>
  <w:style w:type="paragraph" w:styleId="a4">
    <w:name w:val="Title"/>
    <w:basedOn w:val="a"/>
    <w:link w:val="a5"/>
    <w:qFormat/>
    <w:rsid w:val="006B512C"/>
    <w:pPr>
      <w:spacing w:after="0" w:line="240" w:lineRule="auto"/>
      <w:jc w:val="center"/>
    </w:pPr>
    <w:rPr>
      <w:rFonts w:ascii="Times New Roman" w:eastAsia="Times New Roman" w:hAnsi="Times New Roman" w:cs="Times New Roman"/>
      <w:b/>
      <w:sz w:val="24"/>
      <w:szCs w:val="20"/>
      <w:u w:color="333333"/>
      <w:lang w:val="en-US"/>
    </w:rPr>
  </w:style>
  <w:style w:type="character" w:customStyle="1" w:styleId="a5">
    <w:name w:val="Заголовок Знак"/>
    <w:basedOn w:val="a0"/>
    <w:link w:val="a4"/>
    <w:rsid w:val="006B512C"/>
    <w:rPr>
      <w:rFonts w:ascii="Times New Roman" w:eastAsia="Times New Roman" w:hAnsi="Times New Roman" w:cs="Times New Roman"/>
      <w:b/>
      <w:sz w:val="24"/>
      <w:szCs w:val="20"/>
      <w:u w:color="333333"/>
      <w:lang w:val="en-US"/>
    </w:rPr>
  </w:style>
  <w:style w:type="paragraph" w:styleId="a6">
    <w:name w:val="footer"/>
    <w:basedOn w:val="a"/>
    <w:link w:val="a7"/>
    <w:uiPriority w:val="99"/>
    <w:rsid w:val="006B512C"/>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a7">
    <w:name w:val="Нижний колонтитул Знак"/>
    <w:basedOn w:val="a0"/>
    <w:link w:val="a6"/>
    <w:uiPriority w:val="99"/>
    <w:rsid w:val="006B512C"/>
    <w:rPr>
      <w:rFonts w:ascii="Times New Roman" w:eastAsia="Times New Roman" w:hAnsi="Times New Roman" w:cs="Times New Roman"/>
      <w:sz w:val="24"/>
      <w:szCs w:val="24"/>
      <w:lang w:val="en-US"/>
    </w:rPr>
  </w:style>
  <w:style w:type="paragraph" w:styleId="a8">
    <w:name w:val="header"/>
    <w:basedOn w:val="a"/>
    <w:link w:val="a9"/>
    <w:uiPriority w:val="99"/>
    <w:unhideWhenUsed/>
    <w:rsid w:val="00F0094B"/>
    <w:pPr>
      <w:tabs>
        <w:tab w:val="center" w:pos="4680"/>
        <w:tab w:val="right" w:pos="9360"/>
      </w:tabs>
      <w:spacing w:after="0" w:line="240" w:lineRule="auto"/>
    </w:pPr>
  </w:style>
  <w:style w:type="character" w:customStyle="1" w:styleId="a9">
    <w:name w:val="Верхний колонтитул Знак"/>
    <w:basedOn w:val="a0"/>
    <w:link w:val="a8"/>
    <w:uiPriority w:val="99"/>
    <w:rsid w:val="00F0094B"/>
  </w:style>
  <w:style w:type="paragraph" w:customStyle="1" w:styleId="Default">
    <w:name w:val="Default"/>
    <w:rsid w:val="00EE1DC6"/>
    <w:pPr>
      <w:autoSpaceDE w:val="0"/>
      <w:autoSpaceDN w:val="0"/>
      <w:adjustRightInd w:val="0"/>
      <w:spacing w:after="0" w:line="240" w:lineRule="auto"/>
    </w:pPr>
    <w:rPr>
      <w:rFonts w:ascii="Times New Roman" w:hAnsi="Times New Roman" w:cs="Times New Roman"/>
      <w:color w:val="000000"/>
      <w:sz w:val="24"/>
      <w:szCs w:val="24"/>
      <w:lang w:val="ms-MY"/>
    </w:rPr>
  </w:style>
  <w:style w:type="paragraph" w:styleId="aa">
    <w:name w:val="List Paragraph"/>
    <w:basedOn w:val="a"/>
    <w:uiPriority w:val="1"/>
    <w:qFormat/>
    <w:rsid w:val="00EE1DC6"/>
    <w:pPr>
      <w:spacing w:after="0" w:line="240" w:lineRule="auto"/>
      <w:ind w:left="720"/>
      <w:contextualSpacing/>
    </w:pPr>
    <w:rPr>
      <w:rFonts w:ascii="Calibri" w:eastAsia="Calibri" w:hAnsi="Calibri" w:cs="Times New Roman"/>
      <w:sz w:val="24"/>
      <w:szCs w:val="24"/>
    </w:rPr>
  </w:style>
  <w:style w:type="paragraph" w:styleId="ab">
    <w:name w:val="Normal (Web)"/>
    <w:basedOn w:val="a"/>
    <w:rsid w:val="00553FB7"/>
    <w:pPr>
      <w:spacing w:before="100" w:beforeAutospacing="1" w:after="100" w:afterAutospacing="1" w:line="240" w:lineRule="auto"/>
    </w:pPr>
    <w:rPr>
      <w:rFonts w:ascii="Arial Unicode MS" w:eastAsia="Arial Unicode MS" w:hAnsi="Arial Unicode MS" w:cs="Arial Unicode M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052600">
      <w:bodyDiv w:val="1"/>
      <w:marLeft w:val="0"/>
      <w:marRight w:val="0"/>
      <w:marTop w:val="0"/>
      <w:marBottom w:val="0"/>
      <w:divBdr>
        <w:top w:val="none" w:sz="0" w:space="0" w:color="auto"/>
        <w:left w:val="none" w:sz="0" w:space="0" w:color="auto"/>
        <w:bottom w:val="none" w:sz="0" w:space="0" w:color="auto"/>
        <w:right w:val="none" w:sz="0" w:space="0" w:color="auto"/>
      </w:divBdr>
    </w:div>
    <w:div w:id="405305436">
      <w:bodyDiv w:val="1"/>
      <w:marLeft w:val="0"/>
      <w:marRight w:val="0"/>
      <w:marTop w:val="0"/>
      <w:marBottom w:val="0"/>
      <w:divBdr>
        <w:top w:val="none" w:sz="0" w:space="0" w:color="auto"/>
        <w:left w:val="none" w:sz="0" w:space="0" w:color="auto"/>
        <w:bottom w:val="none" w:sz="0" w:space="0" w:color="auto"/>
        <w:right w:val="none" w:sz="0" w:space="0" w:color="auto"/>
      </w:divBdr>
    </w:div>
    <w:div w:id="1092093472">
      <w:bodyDiv w:val="1"/>
      <w:marLeft w:val="0"/>
      <w:marRight w:val="0"/>
      <w:marTop w:val="0"/>
      <w:marBottom w:val="0"/>
      <w:divBdr>
        <w:top w:val="none" w:sz="0" w:space="0" w:color="auto"/>
        <w:left w:val="none" w:sz="0" w:space="0" w:color="auto"/>
        <w:bottom w:val="none" w:sz="0" w:space="0" w:color="auto"/>
        <w:right w:val="none" w:sz="0" w:space="0" w:color="auto"/>
      </w:divBdr>
    </w:div>
    <w:div w:id="144114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1494</Words>
  <Characters>8521</Characters>
  <Application>Microsoft Office Word</Application>
  <DocSecurity>0</DocSecurity>
  <Lines>71</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LINA BINTI HASHIM</dc:creator>
  <cp:keywords/>
  <dc:description/>
  <cp:lastModifiedBy>Руслан Загидуллин</cp:lastModifiedBy>
  <cp:revision>5</cp:revision>
  <dcterms:created xsi:type="dcterms:W3CDTF">2021-11-07T03:33:00Z</dcterms:created>
  <dcterms:modified xsi:type="dcterms:W3CDTF">2025-01-27T00:44:00Z</dcterms:modified>
</cp:coreProperties>
</file>